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1C60" w:rsidRPr="00705CE4" w:rsidRDefault="005A1C60" w:rsidP="005A1C60">
      <w:pPr>
        <w:pStyle w:val="ST101Uniwersytet"/>
      </w:pPr>
      <w:r>
        <w:t xml:space="preserve">FILIA </w:t>
      </w:r>
      <w:r w:rsidR="001F7AA6" w:rsidRPr="00705CE4">
        <w:t>UNIWERSYTET</w:t>
      </w:r>
      <w:r>
        <w:t>U</w:t>
      </w:r>
      <w:r w:rsidR="001F7AA6" w:rsidRPr="00705CE4">
        <w:t xml:space="preserve"> W BIAŁYMSTOKU</w:t>
      </w:r>
      <w:r>
        <w:t xml:space="preserve"> W WILNIE</w:t>
      </w:r>
    </w:p>
    <w:p w:rsidR="001F7AA6" w:rsidRPr="00705CE4" w:rsidRDefault="00E9043F" w:rsidP="005A1C60">
      <w:pPr>
        <w:pStyle w:val="ST101Uniwersytet"/>
      </w:pPr>
      <w:r>
        <w:t>WYDZIAŁ EKONOMICZNO–</w:t>
      </w:r>
      <w:r w:rsidR="001F7AA6" w:rsidRPr="00705CE4">
        <w:t>INFORMATYCZNY</w:t>
      </w:r>
    </w:p>
    <w:p w:rsidR="001F7AA6" w:rsidRPr="00705CE4" w:rsidRDefault="001F7AA6" w:rsidP="005A1C60">
      <w:pPr>
        <w:pStyle w:val="ST101Uniwersytet"/>
      </w:pPr>
      <w:r w:rsidRPr="00705CE4">
        <w:t>K</w:t>
      </w:r>
      <w:r w:rsidR="00BF6621">
        <w:t xml:space="preserve">IERUNEK: …………….. (EKONOMIA/INFORMATYKA/EUROPEISTYKA- wstawić właściwą nazwę w miejsce kropek) </w:t>
      </w:r>
    </w:p>
    <w:p w:rsidR="00104C36" w:rsidRPr="00705CE4" w:rsidRDefault="00104C36" w:rsidP="001F7AA6">
      <w:pPr>
        <w:pStyle w:val="ST101Uniwersytet"/>
      </w:pPr>
    </w:p>
    <w:p w:rsidR="00104C36" w:rsidRPr="00705CE4" w:rsidRDefault="00104C36" w:rsidP="001F7AA6">
      <w:pPr>
        <w:pStyle w:val="ST101Uniwersytet"/>
      </w:pPr>
    </w:p>
    <w:p w:rsidR="00104C36" w:rsidRPr="00705CE4" w:rsidRDefault="00104C36" w:rsidP="001F7AA6">
      <w:pPr>
        <w:pStyle w:val="ST101Uniwersytet"/>
      </w:pPr>
    </w:p>
    <w:p w:rsidR="001F7AA6" w:rsidRPr="00705CE4" w:rsidRDefault="001F7AA6" w:rsidP="00104C36">
      <w:pPr>
        <w:pStyle w:val="ST102Imienazwisko"/>
      </w:pPr>
      <w:r w:rsidRPr="00705CE4">
        <w:t>IMIĘ I NAZWISKO DYPLOMANTA</w:t>
      </w:r>
    </w:p>
    <w:p w:rsidR="001F7AA6" w:rsidRPr="00705CE4" w:rsidRDefault="001F7AA6" w:rsidP="00104C36">
      <w:pPr>
        <w:pStyle w:val="ST102Imienazwisko"/>
      </w:pPr>
      <w:r w:rsidRPr="00705CE4">
        <w:t>Nr albumu: 12345</w:t>
      </w:r>
    </w:p>
    <w:p w:rsidR="00104C36" w:rsidRPr="00705CE4" w:rsidRDefault="00104C36" w:rsidP="00104C36">
      <w:pPr>
        <w:pStyle w:val="ST102Imienazwisko"/>
      </w:pPr>
    </w:p>
    <w:p w:rsidR="00104C36" w:rsidRPr="00705CE4" w:rsidRDefault="00104C36" w:rsidP="00104C36">
      <w:pPr>
        <w:pStyle w:val="ST102Imienazwisko"/>
      </w:pPr>
    </w:p>
    <w:p w:rsidR="00104C36" w:rsidRPr="00705CE4" w:rsidRDefault="00104C36" w:rsidP="00104C36">
      <w:pPr>
        <w:pStyle w:val="ST102Imienazwisko"/>
      </w:pPr>
    </w:p>
    <w:p w:rsidR="00104C36" w:rsidRPr="00705CE4" w:rsidRDefault="00104C36" w:rsidP="00104C36">
      <w:pPr>
        <w:pStyle w:val="ST102Imienazwisko"/>
      </w:pPr>
    </w:p>
    <w:p w:rsidR="001F7AA6" w:rsidRPr="00705CE4" w:rsidRDefault="001F7AA6" w:rsidP="00D7725C">
      <w:pPr>
        <w:pStyle w:val="ST103Tytulpracy"/>
      </w:pPr>
      <w:r w:rsidRPr="00705CE4">
        <w:t>TYTUŁ PRACY DYPLOMOWEJ (PODTYTUŁ)</w:t>
      </w:r>
    </w:p>
    <w:p w:rsidR="00104C36" w:rsidRPr="00705CE4" w:rsidRDefault="00104C36" w:rsidP="00104C36">
      <w:pPr>
        <w:pStyle w:val="ST102Imienazwisko"/>
      </w:pPr>
    </w:p>
    <w:p w:rsidR="00104C36" w:rsidRPr="00705CE4" w:rsidRDefault="00104C36" w:rsidP="00104C36">
      <w:pPr>
        <w:pStyle w:val="ST102Imienazwisko"/>
      </w:pPr>
    </w:p>
    <w:p w:rsidR="00104C36" w:rsidRPr="00705CE4" w:rsidRDefault="00104C36" w:rsidP="00104C36">
      <w:pPr>
        <w:pStyle w:val="ST102Imienazwisko"/>
      </w:pPr>
    </w:p>
    <w:p w:rsidR="00104C36" w:rsidRPr="00705CE4" w:rsidRDefault="00104C36" w:rsidP="00104C36">
      <w:pPr>
        <w:pStyle w:val="ST102Imienazwisko"/>
      </w:pPr>
    </w:p>
    <w:p w:rsidR="00582B39" w:rsidRPr="00705CE4" w:rsidRDefault="00582B39" w:rsidP="00104C36">
      <w:pPr>
        <w:pStyle w:val="ST102Imienazwisko"/>
      </w:pPr>
    </w:p>
    <w:p w:rsidR="00104C36" w:rsidRPr="00705CE4" w:rsidRDefault="00104C36" w:rsidP="00104C36">
      <w:pPr>
        <w:pStyle w:val="ST102Imienazwisko"/>
      </w:pPr>
    </w:p>
    <w:p w:rsidR="001F7AA6" w:rsidRPr="00705CE4" w:rsidRDefault="001F7AA6" w:rsidP="002832E2">
      <w:pPr>
        <w:pStyle w:val="ST104Pracapodkierunkiem"/>
        <w:ind w:left="5664"/>
        <w:jc w:val="left"/>
      </w:pPr>
      <w:r w:rsidRPr="00705CE4">
        <w:t>Praca licencjacka</w:t>
      </w:r>
    </w:p>
    <w:p w:rsidR="001F7AA6" w:rsidRPr="00705CE4" w:rsidRDefault="001F7AA6" w:rsidP="002832E2">
      <w:pPr>
        <w:pStyle w:val="ST104Pracapodkierunkiem"/>
        <w:ind w:left="5664"/>
        <w:jc w:val="left"/>
      </w:pPr>
      <w:r w:rsidRPr="00705CE4">
        <w:t>napisana pod kierunkiem</w:t>
      </w:r>
    </w:p>
    <w:p w:rsidR="001F7AA6" w:rsidRPr="00705CE4" w:rsidRDefault="001F7AA6" w:rsidP="002832E2">
      <w:pPr>
        <w:pStyle w:val="ST104Pracapodkierunkiem"/>
        <w:ind w:left="5664"/>
        <w:jc w:val="left"/>
      </w:pPr>
      <w:r w:rsidRPr="00705CE4">
        <w:t xml:space="preserve">prof. dr hab. </w:t>
      </w:r>
      <w:r w:rsidR="00335B3E" w:rsidRPr="00705CE4">
        <w:t>Imię Nazwisko</w:t>
      </w:r>
    </w:p>
    <w:p w:rsidR="00104C36" w:rsidRPr="00705CE4" w:rsidRDefault="00104C36" w:rsidP="00104C36">
      <w:pPr>
        <w:pStyle w:val="ST102Imienazwisko"/>
      </w:pPr>
    </w:p>
    <w:p w:rsidR="00104C36" w:rsidRPr="00705CE4" w:rsidRDefault="00104C36" w:rsidP="00104C36">
      <w:pPr>
        <w:pStyle w:val="ST102Imienazwisko"/>
      </w:pPr>
    </w:p>
    <w:p w:rsidR="00104C36" w:rsidRPr="00705CE4" w:rsidRDefault="00104C36" w:rsidP="00104C36">
      <w:pPr>
        <w:pStyle w:val="ST102Imienazwisko"/>
      </w:pPr>
    </w:p>
    <w:p w:rsidR="00D7725C" w:rsidRPr="00705CE4" w:rsidRDefault="00D7725C" w:rsidP="00104C36">
      <w:pPr>
        <w:pStyle w:val="ST102Imienazwisko"/>
      </w:pPr>
    </w:p>
    <w:p w:rsidR="00582B39" w:rsidRPr="00705CE4" w:rsidRDefault="00582B39" w:rsidP="00104C36">
      <w:pPr>
        <w:pStyle w:val="ST102Imienazwisko"/>
      </w:pPr>
    </w:p>
    <w:p w:rsidR="00C4356B" w:rsidRPr="00705CE4" w:rsidRDefault="005A1C60" w:rsidP="005329A7">
      <w:pPr>
        <w:pStyle w:val="ST105Wilno"/>
        <w:sectPr w:rsidR="00C4356B" w:rsidRPr="00705CE4" w:rsidSect="001C1B5F">
          <w:footerReference w:type="default" r:id="rId8"/>
          <w:pgSz w:w="11906" w:h="16838" w:code="9"/>
          <w:pgMar w:top="1418" w:right="851" w:bottom="1134" w:left="1985" w:header="709" w:footer="709" w:gutter="0"/>
          <w:cols w:space="708"/>
          <w:titlePg/>
          <w:docGrid w:linePitch="360"/>
        </w:sectPr>
      </w:pPr>
      <w:r>
        <w:t>Wilno 202</w:t>
      </w:r>
      <w:r w:rsidR="00BF6621">
        <w:t>3</w:t>
      </w:r>
    </w:p>
    <w:p w:rsidR="00C4356B" w:rsidRPr="00705CE4" w:rsidRDefault="00705CE4" w:rsidP="00705CE4">
      <w:pPr>
        <w:pStyle w:val="DYPkomentarz"/>
        <w:sectPr w:rsidR="00C4356B" w:rsidRPr="00705CE4" w:rsidSect="001C1B5F">
          <w:pgSz w:w="11906" w:h="16838" w:code="9"/>
          <w:pgMar w:top="1418" w:right="851" w:bottom="1134" w:left="1985" w:header="709" w:footer="709" w:gutter="0"/>
          <w:cols w:space="708"/>
          <w:titlePg/>
          <w:docGrid w:linePitch="360"/>
        </w:sectPr>
      </w:pPr>
      <w:r w:rsidRPr="00705CE4">
        <w:lastRenderedPageBreak/>
        <w:t xml:space="preserve">Pusta strona w przypadku obustronnego drukowania </w:t>
      </w:r>
    </w:p>
    <w:p w:rsidR="001E13FD" w:rsidRPr="00705CE4" w:rsidRDefault="006F5477" w:rsidP="00D62431">
      <w:pPr>
        <w:pStyle w:val="DYPnazwaspisutreci"/>
      </w:pPr>
      <w:r w:rsidRPr="00705CE4">
        <w:t>SPIS TREŚCI</w:t>
      </w:r>
    </w:p>
    <w:p w:rsidR="00C4172D" w:rsidRDefault="00F719D3">
      <w:pPr>
        <w:pStyle w:val="Spistreci1"/>
        <w:tabs>
          <w:tab w:val="right" w:leader="dot" w:pos="9060"/>
        </w:tabs>
        <w:rPr>
          <w:rFonts w:asciiTheme="minorHAnsi" w:eastAsiaTheme="minorEastAsia" w:hAnsiTheme="minorHAnsi" w:cstheme="minorBidi"/>
          <w:noProof/>
          <w:sz w:val="22"/>
          <w:szCs w:val="22"/>
          <w:lang w:eastAsia="pl-PL"/>
        </w:rPr>
      </w:pPr>
      <w:r>
        <w:fldChar w:fldCharType="begin"/>
      </w:r>
      <w:r w:rsidR="00C4172D">
        <w:instrText xml:space="preserve"> TOC \t "DYP: nazwa rozdziału;1;DYP: nazwa rodziału (ROZDZIAŁ X);1;DYP: nazwa podrozdziału;2" </w:instrText>
      </w:r>
      <w:r>
        <w:fldChar w:fldCharType="separate"/>
      </w:r>
      <w:r w:rsidR="00C4172D" w:rsidRPr="00C4172D">
        <w:rPr>
          <w:noProof/>
        </w:rPr>
        <w:t>WSTĘP</w:t>
      </w:r>
      <w:r w:rsidR="00C4172D" w:rsidRPr="00B44427">
        <w:rPr>
          <w:noProof/>
        </w:rPr>
        <w:tab/>
      </w:r>
      <w:r>
        <w:rPr>
          <w:noProof/>
        </w:rPr>
        <w:fldChar w:fldCharType="begin"/>
      </w:r>
      <w:r w:rsidR="00C4172D" w:rsidRPr="00B44427">
        <w:rPr>
          <w:noProof/>
        </w:rPr>
        <w:instrText xml:space="preserve"> PAGEREF _Toc284856526 \h </w:instrText>
      </w:r>
      <w:r>
        <w:rPr>
          <w:noProof/>
        </w:rPr>
      </w:r>
      <w:r>
        <w:rPr>
          <w:noProof/>
        </w:rPr>
        <w:fldChar w:fldCharType="separate"/>
      </w:r>
      <w:r w:rsidR="00C4172D" w:rsidRPr="00B44427">
        <w:rPr>
          <w:noProof/>
        </w:rPr>
        <w:t>4</w:t>
      </w:r>
      <w:r>
        <w:rPr>
          <w:noProof/>
        </w:rPr>
        <w:fldChar w:fldCharType="end"/>
      </w:r>
    </w:p>
    <w:p w:rsidR="00C4172D" w:rsidRDefault="00C4172D">
      <w:pPr>
        <w:pStyle w:val="Spistreci1"/>
        <w:tabs>
          <w:tab w:val="left" w:pos="1760"/>
          <w:tab w:val="right" w:leader="dot" w:pos="9060"/>
        </w:tabs>
        <w:rPr>
          <w:rFonts w:asciiTheme="minorHAnsi" w:eastAsiaTheme="minorEastAsia" w:hAnsiTheme="minorHAnsi" w:cstheme="minorBidi"/>
          <w:noProof/>
          <w:sz w:val="22"/>
          <w:szCs w:val="22"/>
          <w:lang w:eastAsia="pl-PL"/>
        </w:rPr>
      </w:pPr>
      <w:r w:rsidRPr="00C35510">
        <w:rPr>
          <w:noProof/>
          <w:snapToGrid w:val="0"/>
          <w:color w:val="000000"/>
          <w:w w:val="0"/>
        </w:rPr>
        <w:t>ROZDZIAŁ 1.</w:t>
      </w:r>
      <w:r>
        <w:rPr>
          <w:rFonts w:asciiTheme="minorHAnsi" w:eastAsiaTheme="minorEastAsia" w:hAnsiTheme="minorHAnsi" w:cstheme="minorBidi"/>
          <w:noProof/>
          <w:sz w:val="22"/>
          <w:szCs w:val="22"/>
          <w:lang w:eastAsia="pl-PL"/>
        </w:rPr>
        <w:tab/>
      </w:r>
      <w:r w:rsidRPr="00C35510">
        <w:rPr>
          <w:noProof/>
        </w:rPr>
        <w:t>NAZWA ROZDZIAŁU PIERWSZEGO</w:t>
      </w:r>
      <w:r w:rsidRPr="00B44427">
        <w:rPr>
          <w:noProof/>
        </w:rPr>
        <w:tab/>
      </w:r>
      <w:r w:rsidR="00F719D3">
        <w:rPr>
          <w:noProof/>
        </w:rPr>
        <w:fldChar w:fldCharType="begin"/>
      </w:r>
      <w:r w:rsidRPr="00B44427">
        <w:rPr>
          <w:noProof/>
        </w:rPr>
        <w:instrText xml:space="preserve"> PAGEREF _Toc284856527 \h </w:instrText>
      </w:r>
      <w:r w:rsidR="00F719D3">
        <w:rPr>
          <w:noProof/>
        </w:rPr>
      </w:r>
      <w:r w:rsidR="00F719D3">
        <w:rPr>
          <w:noProof/>
        </w:rPr>
        <w:fldChar w:fldCharType="separate"/>
      </w:r>
      <w:r w:rsidRPr="00B44427">
        <w:rPr>
          <w:noProof/>
        </w:rPr>
        <w:t>5</w:t>
      </w:r>
      <w:r w:rsidR="00F719D3">
        <w:rPr>
          <w:noProof/>
        </w:rPr>
        <w:fldChar w:fldCharType="end"/>
      </w:r>
    </w:p>
    <w:p w:rsidR="00C4172D" w:rsidRDefault="00C4172D">
      <w:pPr>
        <w:pStyle w:val="Spistreci2"/>
        <w:tabs>
          <w:tab w:val="left" w:pos="880"/>
          <w:tab w:val="right" w:leader="dot" w:pos="9060"/>
        </w:tabs>
        <w:rPr>
          <w:rFonts w:asciiTheme="minorHAnsi" w:eastAsiaTheme="minorEastAsia" w:hAnsiTheme="minorHAnsi" w:cstheme="minorBidi"/>
          <w:noProof/>
          <w:sz w:val="22"/>
          <w:szCs w:val="22"/>
          <w:lang w:eastAsia="pl-PL"/>
        </w:rPr>
      </w:pPr>
      <w:r w:rsidRPr="00B44427">
        <w:rPr>
          <w:noProof/>
        </w:rPr>
        <w:t>1.1</w:t>
      </w:r>
      <w:r>
        <w:rPr>
          <w:rFonts w:asciiTheme="minorHAnsi" w:eastAsiaTheme="minorEastAsia" w:hAnsiTheme="minorHAnsi" w:cstheme="minorBidi"/>
          <w:noProof/>
          <w:sz w:val="22"/>
          <w:szCs w:val="22"/>
          <w:lang w:eastAsia="pl-PL"/>
        </w:rPr>
        <w:tab/>
      </w:r>
      <w:r w:rsidRPr="00B44427">
        <w:rPr>
          <w:noProof/>
        </w:rPr>
        <w:t>Nazwa podrozdziału pierwszego</w:t>
      </w:r>
      <w:r w:rsidRPr="00B44427">
        <w:rPr>
          <w:noProof/>
        </w:rPr>
        <w:tab/>
      </w:r>
      <w:r w:rsidR="00F719D3">
        <w:rPr>
          <w:noProof/>
        </w:rPr>
        <w:fldChar w:fldCharType="begin"/>
      </w:r>
      <w:r w:rsidRPr="00B44427">
        <w:rPr>
          <w:noProof/>
        </w:rPr>
        <w:instrText xml:space="preserve"> PAGEREF _Toc284856528 \h </w:instrText>
      </w:r>
      <w:r w:rsidR="00F719D3">
        <w:rPr>
          <w:noProof/>
        </w:rPr>
      </w:r>
      <w:r w:rsidR="00F719D3">
        <w:rPr>
          <w:noProof/>
        </w:rPr>
        <w:fldChar w:fldCharType="separate"/>
      </w:r>
      <w:r w:rsidRPr="00B44427">
        <w:rPr>
          <w:noProof/>
        </w:rPr>
        <w:t>5</w:t>
      </w:r>
      <w:r w:rsidR="00F719D3">
        <w:rPr>
          <w:noProof/>
        </w:rPr>
        <w:fldChar w:fldCharType="end"/>
      </w:r>
    </w:p>
    <w:p w:rsidR="00C4172D" w:rsidRDefault="00C4172D">
      <w:pPr>
        <w:pStyle w:val="Spistreci2"/>
        <w:tabs>
          <w:tab w:val="left" w:pos="880"/>
          <w:tab w:val="right" w:leader="dot" w:pos="9060"/>
        </w:tabs>
        <w:rPr>
          <w:rFonts w:asciiTheme="minorHAnsi" w:eastAsiaTheme="minorEastAsia" w:hAnsiTheme="minorHAnsi" w:cstheme="minorBidi"/>
          <w:noProof/>
          <w:sz w:val="22"/>
          <w:szCs w:val="22"/>
          <w:lang w:eastAsia="pl-PL"/>
        </w:rPr>
      </w:pPr>
      <w:r w:rsidRPr="00B44427">
        <w:rPr>
          <w:noProof/>
        </w:rPr>
        <w:t>1.2</w:t>
      </w:r>
      <w:r>
        <w:rPr>
          <w:rFonts w:asciiTheme="minorHAnsi" w:eastAsiaTheme="minorEastAsia" w:hAnsiTheme="minorHAnsi" w:cstheme="minorBidi"/>
          <w:noProof/>
          <w:sz w:val="22"/>
          <w:szCs w:val="22"/>
          <w:lang w:eastAsia="pl-PL"/>
        </w:rPr>
        <w:tab/>
      </w:r>
      <w:r w:rsidRPr="00B44427">
        <w:rPr>
          <w:noProof/>
        </w:rPr>
        <w:t>Nazwa podrozdziału drugiego</w:t>
      </w:r>
      <w:r w:rsidRPr="00B44427">
        <w:rPr>
          <w:noProof/>
        </w:rPr>
        <w:tab/>
      </w:r>
      <w:r w:rsidR="00F719D3">
        <w:rPr>
          <w:noProof/>
        </w:rPr>
        <w:fldChar w:fldCharType="begin"/>
      </w:r>
      <w:r w:rsidRPr="00B44427">
        <w:rPr>
          <w:noProof/>
        </w:rPr>
        <w:instrText xml:space="preserve"> PAGEREF _Toc284856529 \h </w:instrText>
      </w:r>
      <w:r w:rsidR="00F719D3">
        <w:rPr>
          <w:noProof/>
        </w:rPr>
      </w:r>
      <w:r w:rsidR="00F719D3">
        <w:rPr>
          <w:noProof/>
        </w:rPr>
        <w:fldChar w:fldCharType="separate"/>
      </w:r>
      <w:r w:rsidRPr="00B44427">
        <w:rPr>
          <w:noProof/>
        </w:rPr>
        <w:t>5</w:t>
      </w:r>
      <w:r w:rsidR="00F719D3">
        <w:rPr>
          <w:noProof/>
        </w:rPr>
        <w:fldChar w:fldCharType="end"/>
      </w:r>
    </w:p>
    <w:p w:rsidR="00C4172D" w:rsidRDefault="00C4172D">
      <w:pPr>
        <w:pStyle w:val="Spistreci2"/>
        <w:tabs>
          <w:tab w:val="left" w:pos="880"/>
          <w:tab w:val="right" w:leader="dot" w:pos="9060"/>
        </w:tabs>
        <w:rPr>
          <w:rFonts w:asciiTheme="minorHAnsi" w:eastAsiaTheme="minorEastAsia" w:hAnsiTheme="minorHAnsi" w:cstheme="minorBidi"/>
          <w:noProof/>
          <w:sz w:val="22"/>
          <w:szCs w:val="22"/>
          <w:lang w:eastAsia="pl-PL"/>
        </w:rPr>
      </w:pPr>
      <w:r w:rsidRPr="00B44427">
        <w:rPr>
          <w:noProof/>
        </w:rPr>
        <w:t>1.3</w:t>
      </w:r>
      <w:r>
        <w:rPr>
          <w:rFonts w:asciiTheme="minorHAnsi" w:eastAsiaTheme="minorEastAsia" w:hAnsiTheme="minorHAnsi" w:cstheme="minorBidi"/>
          <w:noProof/>
          <w:sz w:val="22"/>
          <w:szCs w:val="22"/>
          <w:lang w:eastAsia="pl-PL"/>
        </w:rPr>
        <w:tab/>
      </w:r>
      <w:r w:rsidRPr="00B44427">
        <w:rPr>
          <w:noProof/>
        </w:rPr>
        <w:t>Nazwa podrozdziału trzeciego</w:t>
      </w:r>
      <w:r w:rsidRPr="00B44427">
        <w:rPr>
          <w:noProof/>
        </w:rPr>
        <w:tab/>
      </w:r>
      <w:r w:rsidR="00F719D3">
        <w:rPr>
          <w:noProof/>
        </w:rPr>
        <w:fldChar w:fldCharType="begin"/>
      </w:r>
      <w:r w:rsidRPr="00B44427">
        <w:rPr>
          <w:noProof/>
        </w:rPr>
        <w:instrText xml:space="preserve"> PAGEREF _Toc284856530 \h </w:instrText>
      </w:r>
      <w:r w:rsidR="00F719D3">
        <w:rPr>
          <w:noProof/>
        </w:rPr>
      </w:r>
      <w:r w:rsidR="00F719D3">
        <w:rPr>
          <w:noProof/>
        </w:rPr>
        <w:fldChar w:fldCharType="separate"/>
      </w:r>
      <w:r w:rsidRPr="00B44427">
        <w:rPr>
          <w:noProof/>
        </w:rPr>
        <w:t>7</w:t>
      </w:r>
      <w:r w:rsidR="00F719D3">
        <w:rPr>
          <w:noProof/>
        </w:rPr>
        <w:fldChar w:fldCharType="end"/>
      </w:r>
    </w:p>
    <w:p w:rsidR="00C4172D" w:rsidRDefault="00C4172D">
      <w:pPr>
        <w:pStyle w:val="Spistreci1"/>
        <w:tabs>
          <w:tab w:val="left" w:pos="1760"/>
          <w:tab w:val="right" w:leader="dot" w:pos="9060"/>
        </w:tabs>
        <w:rPr>
          <w:rFonts w:asciiTheme="minorHAnsi" w:eastAsiaTheme="minorEastAsia" w:hAnsiTheme="minorHAnsi" w:cstheme="minorBidi"/>
          <w:noProof/>
          <w:sz w:val="22"/>
          <w:szCs w:val="22"/>
          <w:lang w:eastAsia="pl-PL"/>
        </w:rPr>
      </w:pPr>
      <w:r w:rsidRPr="00C35510">
        <w:rPr>
          <w:noProof/>
          <w:snapToGrid w:val="0"/>
          <w:color w:val="000000"/>
          <w:w w:val="0"/>
        </w:rPr>
        <w:t>ROZDZIAŁ 2.</w:t>
      </w:r>
      <w:r>
        <w:rPr>
          <w:rFonts w:asciiTheme="minorHAnsi" w:eastAsiaTheme="minorEastAsia" w:hAnsiTheme="minorHAnsi" w:cstheme="minorBidi"/>
          <w:noProof/>
          <w:sz w:val="22"/>
          <w:szCs w:val="22"/>
          <w:lang w:eastAsia="pl-PL"/>
        </w:rPr>
        <w:tab/>
      </w:r>
      <w:r w:rsidRPr="00C35510">
        <w:rPr>
          <w:noProof/>
        </w:rPr>
        <w:t>NAZWA ROZDZIAŁU DRUGIEGO</w:t>
      </w:r>
      <w:r w:rsidRPr="00B44427">
        <w:rPr>
          <w:noProof/>
        </w:rPr>
        <w:tab/>
      </w:r>
      <w:r w:rsidR="00F719D3">
        <w:rPr>
          <w:noProof/>
        </w:rPr>
        <w:fldChar w:fldCharType="begin"/>
      </w:r>
      <w:r w:rsidRPr="00B44427">
        <w:rPr>
          <w:noProof/>
        </w:rPr>
        <w:instrText xml:space="preserve"> PAGEREF _Toc284856531 \h </w:instrText>
      </w:r>
      <w:r w:rsidR="00F719D3">
        <w:rPr>
          <w:noProof/>
        </w:rPr>
      </w:r>
      <w:r w:rsidR="00F719D3">
        <w:rPr>
          <w:noProof/>
        </w:rPr>
        <w:fldChar w:fldCharType="separate"/>
      </w:r>
      <w:r w:rsidRPr="00B44427">
        <w:rPr>
          <w:noProof/>
        </w:rPr>
        <w:t>8</w:t>
      </w:r>
      <w:r w:rsidR="00F719D3">
        <w:rPr>
          <w:noProof/>
        </w:rPr>
        <w:fldChar w:fldCharType="end"/>
      </w:r>
    </w:p>
    <w:p w:rsidR="00C4172D" w:rsidRDefault="00C4172D">
      <w:pPr>
        <w:pStyle w:val="Spistreci2"/>
        <w:tabs>
          <w:tab w:val="left" w:pos="880"/>
          <w:tab w:val="right" w:leader="dot" w:pos="9060"/>
        </w:tabs>
        <w:rPr>
          <w:rFonts w:asciiTheme="minorHAnsi" w:eastAsiaTheme="minorEastAsia" w:hAnsiTheme="minorHAnsi" w:cstheme="minorBidi"/>
          <w:noProof/>
          <w:sz w:val="22"/>
          <w:szCs w:val="22"/>
          <w:lang w:eastAsia="pl-PL"/>
        </w:rPr>
      </w:pPr>
      <w:r w:rsidRPr="00B44427">
        <w:rPr>
          <w:noProof/>
        </w:rPr>
        <w:t>2.1</w:t>
      </w:r>
      <w:r>
        <w:rPr>
          <w:rFonts w:asciiTheme="minorHAnsi" w:eastAsiaTheme="minorEastAsia" w:hAnsiTheme="minorHAnsi" w:cstheme="minorBidi"/>
          <w:noProof/>
          <w:sz w:val="22"/>
          <w:szCs w:val="22"/>
          <w:lang w:eastAsia="pl-PL"/>
        </w:rPr>
        <w:tab/>
      </w:r>
      <w:r w:rsidRPr="00B44427">
        <w:rPr>
          <w:noProof/>
        </w:rPr>
        <w:t>Nazwa podrozdziału pierwszego</w:t>
      </w:r>
      <w:r w:rsidRPr="00B44427">
        <w:rPr>
          <w:noProof/>
        </w:rPr>
        <w:tab/>
      </w:r>
      <w:r w:rsidR="00F719D3">
        <w:rPr>
          <w:noProof/>
        </w:rPr>
        <w:fldChar w:fldCharType="begin"/>
      </w:r>
      <w:r w:rsidRPr="00B44427">
        <w:rPr>
          <w:noProof/>
        </w:rPr>
        <w:instrText xml:space="preserve"> PAGEREF _Toc284856532 \h </w:instrText>
      </w:r>
      <w:r w:rsidR="00F719D3">
        <w:rPr>
          <w:noProof/>
        </w:rPr>
      </w:r>
      <w:r w:rsidR="00F719D3">
        <w:rPr>
          <w:noProof/>
        </w:rPr>
        <w:fldChar w:fldCharType="separate"/>
      </w:r>
      <w:r w:rsidRPr="00B44427">
        <w:rPr>
          <w:noProof/>
        </w:rPr>
        <w:t>8</w:t>
      </w:r>
      <w:r w:rsidR="00F719D3">
        <w:rPr>
          <w:noProof/>
        </w:rPr>
        <w:fldChar w:fldCharType="end"/>
      </w:r>
    </w:p>
    <w:p w:rsidR="00C4172D" w:rsidRDefault="00C4172D">
      <w:pPr>
        <w:pStyle w:val="Spistreci2"/>
        <w:tabs>
          <w:tab w:val="left" w:pos="880"/>
          <w:tab w:val="right" w:leader="dot" w:pos="9060"/>
        </w:tabs>
        <w:rPr>
          <w:rFonts w:asciiTheme="minorHAnsi" w:eastAsiaTheme="minorEastAsia" w:hAnsiTheme="minorHAnsi" w:cstheme="minorBidi"/>
          <w:noProof/>
          <w:sz w:val="22"/>
          <w:szCs w:val="22"/>
          <w:lang w:eastAsia="pl-PL"/>
        </w:rPr>
      </w:pPr>
      <w:r w:rsidRPr="00B44427">
        <w:rPr>
          <w:noProof/>
        </w:rPr>
        <w:t>2.2</w:t>
      </w:r>
      <w:r>
        <w:rPr>
          <w:rFonts w:asciiTheme="minorHAnsi" w:eastAsiaTheme="minorEastAsia" w:hAnsiTheme="minorHAnsi" w:cstheme="minorBidi"/>
          <w:noProof/>
          <w:sz w:val="22"/>
          <w:szCs w:val="22"/>
          <w:lang w:eastAsia="pl-PL"/>
        </w:rPr>
        <w:tab/>
      </w:r>
      <w:r w:rsidRPr="00B44427">
        <w:rPr>
          <w:noProof/>
        </w:rPr>
        <w:t>Nazwa podrozdziału drugiego</w:t>
      </w:r>
      <w:r w:rsidRPr="00B44427">
        <w:rPr>
          <w:noProof/>
        </w:rPr>
        <w:tab/>
      </w:r>
      <w:r w:rsidR="00F719D3">
        <w:rPr>
          <w:noProof/>
        </w:rPr>
        <w:fldChar w:fldCharType="begin"/>
      </w:r>
      <w:r w:rsidRPr="00B44427">
        <w:rPr>
          <w:noProof/>
        </w:rPr>
        <w:instrText xml:space="preserve"> PAGEREF _Toc284856533 \h </w:instrText>
      </w:r>
      <w:r w:rsidR="00F719D3">
        <w:rPr>
          <w:noProof/>
        </w:rPr>
      </w:r>
      <w:r w:rsidR="00F719D3">
        <w:rPr>
          <w:noProof/>
        </w:rPr>
        <w:fldChar w:fldCharType="separate"/>
      </w:r>
      <w:r w:rsidRPr="00B44427">
        <w:rPr>
          <w:noProof/>
        </w:rPr>
        <w:t>8</w:t>
      </w:r>
      <w:r w:rsidR="00F719D3">
        <w:rPr>
          <w:noProof/>
        </w:rPr>
        <w:fldChar w:fldCharType="end"/>
      </w:r>
    </w:p>
    <w:p w:rsidR="00C4172D" w:rsidRDefault="00C4172D">
      <w:pPr>
        <w:pStyle w:val="Spistreci2"/>
        <w:tabs>
          <w:tab w:val="left" w:pos="880"/>
          <w:tab w:val="right" w:leader="dot" w:pos="9060"/>
        </w:tabs>
        <w:rPr>
          <w:rFonts w:asciiTheme="minorHAnsi" w:eastAsiaTheme="minorEastAsia" w:hAnsiTheme="minorHAnsi" w:cstheme="minorBidi"/>
          <w:noProof/>
          <w:sz w:val="22"/>
          <w:szCs w:val="22"/>
          <w:lang w:eastAsia="pl-PL"/>
        </w:rPr>
      </w:pPr>
      <w:r w:rsidRPr="00B44427">
        <w:rPr>
          <w:noProof/>
        </w:rPr>
        <w:t>2.3</w:t>
      </w:r>
      <w:r>
        <w:rPr>
          <w:rFonts w:asciiTheme="minorHAnsi" w:eastAsiaTheme="minorEastAsia" w:hAnsiTheme="minorHAnsi" w:cstheme="minorBidi"/>
          <w:noProof/>
          <w:sz w:val="22"/>
          <w:szCs w:val="22"/>
          <w:lang w:eastAsia="pl-PL"/>
        </w:rPr>
        <w:tab/>
      </w:r>
      <w:r w:rsidRPr="00B44427">
        <w:rPr>
          <w:noProof/>
        </w:rPr>
        <w:t>Nazwa podrozdziału trzeciego</w:t>
      </w:r>
      <w:r w:rsidRPr="00B44427">
        <w:rPr>
          <w:noProof/>
        </w:rPr>
        <w:tab/>
      </w:r>
      <w:r w:rsidR="00F719D3">
        <w:rPr>
          <w:noProof/>
        </w:rPr>
        <w:fldChar w:fldCharType="begin"/>
      </w:r>
      <w:r w:rsidRPr="00B44427">
        <w:rPr>
          <w:noProof/>
        </w:rPr>
        <w:instrText xml:space="preserve"> PAGEREF _Toc284856534 \h </w:instrText>
      </w:r>
      <w:r w:rsidR="00F719D3">
        <w:rPr>
          <w:noProof/>
        </w:rPr>
      </w:r>
      <w:r w:rsidR="00F719D3">
        <w:rPr>
          <w:noProof/>
        </w:rPr>
        <w:fldChar w:fldCharType="separate"/>
      </w:r>
      <w:r w:rsidRPr="00B44427">
        <w:rPr>
          <w:noProof/>
        </w:rPr>
        <w:t>10</w:t>
      </w:r>
      <w:r w:rsidR="00F719D3">
        <w:rPr>
          <w:noProof/>
        </w:rPr>
        <w:fldChar w:fldCharType="end"/>
      </w:r>
    </w:p>
    <w:p w:rsidR="00C4172D" w:rsidRDefault="00C4172D">
      <w:pPr>
        <w:pStyle w:val="Spistreci1"/>
        <w:tabs>
          <w:tab w:val="left" w:pos="1760"/>
          <w:tab w:val="right" w:leader="dot" w:pos="9060"/>
        </w:tabs>
        <w:rPr>
          <w:rFonts w:asciiTheme="minorHAnsi" w:eastAsiaTheme="minorEastAsia" w:hAnsiTheme="minorHAnsi" w:cstheme="minorBidi"/>
          <w:noProof/>
          <w:sz w:val="22"/>
          <w:szCs w:val="22"/>
          <w:lang w:eastAsia="pl-PL"/>
        </w:rPr>
      </w:pPr>
      <w:r w:rsidRPr="00C35510">
        <w:rPr>
          <w:noProof/>
          <w:snapToGrid w:val="0"/>
          <w:color w:val="000000"/>
          <w:w w:val="0"/>
        </w:rPr>
        <w:t>ROZDZIAŁ 3.</w:t>
      </w:r>
      <w:r>
        <w:rPr>
          <w:rFonts w:asciiTheme="minorHAnsi" w:eastAsiaTheme="minorEastAsia" w:hAnsiTheme="minorHAnsi" w:cstheme="minorBidi"/>
          <w:noProof/>
          <w:sz w:val="22"/>
          <w:szCs w:val="22"/>
          <w:lang w:eastAsia="pl-PL"/>
        </w:rPr>
        <w:tab/>
      </w:r>
      <w:r w:rsidRPr="00C35510">
        <w:rPr>
          <w:noProof/>
        </w:rPr>
        <w:t>NAZWA ROZDZIAŁU TRZECIEGO</w:t>
      </w:r>
      <w:r w:rsidRPr="00B44427">
        <w:rPr>
          <w:noProof/>
        </w:rPr>
        <w:tab/>
      </w:r>
      <w:r w:rsidR="00F719D3">
        <w:rPr>
          <w:noProof/>
        </w:rPr>
        <w:fldChar w:fldCharType="begin"/>
      </w:r>
      <w:r w:rsidRPr="00B44427">
        <w:rPr>
          <w:noProof/>
        </w:rPr>
        <w:instrText xml:space="preserve"> PAGEREF _Toc284856535 \h </w:instrText>
      </w:r>
      <w:r w:rsidR="00F719D3">
        <w:rPr>
          <w:noProof/>
        </w:rPr>
      </w:r>
      <w:r w:rsidR="00F719D3">
        <w:rPr>
          <w:noProof/>
        </w:rPr>
        <w:fldChar w:fldCharType="separate"/>
      </w:r>
      <w:r w:rsidRPr="00B44427">
        <w:rPr>
          <w:noProof/>
        </w:rPr>
        <w:t>11</w:t>
      </w:r>
      <w:r w:rsidR="00F719D3">
        <w:rPr>
          <w:noProof/>
        </w:rPr>
        <w:fldChar w:fldCharType="end"/>
      </w:r>
    </w:p>
    <w:p w:rsidR="00C4172D" w:rsidRDefault="00C4172D">
      <w:pPr>
        <w:pStyle w:val="Spistreci2"/>
        <w:tabs>
          <w:tab w:val="left" w:pos="880"/>
          <w:tab w:val="right" w:leader="dot" w:pos="9060"/>
        </w:tabs>
        <w:rPr>
          <w:rFonts w:asciiTheme="minorHAnsi" w:eastAsiaTheme="minorEastAsia" w:hAnsiTheme="minorHAnsi" w:cstheme="minorBidi"/>
          <w:noProof/>
          <w:sz w:val="22"/>
          <w:szCs w:val="22"/>
          <w:lang w:eastAsia="pl-PL"/>
        </w:rPr>
      </w:pPr>
      <w:r w:rsidRPr="00B44427">
        <w:rPr>
          <w:noProof/>
        </w:rPr>
        <w:t>3.1</w:t>
      </w:r>
      <w:r>
        <w:rPr>
          <w:rFonts w:asciiTheme="minorHAnsi" w:eastAsiaTheme="minorEastAsia" w:hAnsiTheme="minorHAnsi" w:cstheme="minorBidi"/>
          <w:noProof/>
          <w:sz w:val="22"/>
          <w:szCs w:val="22"/>
          <w:lang w:eastAsia="pl-PL"/>
        </w:rPr>
        <w:tab/>
      </w:r>
      <w:r w:rsidRPr="00B44427">
        <w:rPr>
          <w:noProof/>
        </w:rPr>
        <w:t>Nazwa podrozdziału pierwszego</w:t>
      </w:r>
      <w:r w:rsidRPr="00B44427">
        <w:rPr>
          <w:noProof/>
        </w:rPr>
        <w:tab/>
      </w:r>
      <w:r w:rsidR="00F719D3">
        <w:rPr>
          <w:noProof/>
        </w:rPr>
        <w:fldChar w:fldCharType="begin"/>
      </w:r>
      <w:r w:rsidRPr="00B44427">
        <w:rPr>
          <w:noProof/>
        </w:rPr>
        <w:instrText xml:space="preserve"> PAGEREF _Toc284856536 \h </w:instrText>
      </w:r>
      <w:r w:rsidR="00F719D3">
        <w:rPr>
          <w:noProof/>
        </w:rPr>
      </w:r>
      <w:r w:rsidR="00F719D3">
        <w:rPr>
          <w:noProof/>
        </w:rPr>
        <w:fldChar w:fldCharType="separate"/>
      </w:r>
      <w:r w:rsidRPr="00B44427">
        <w:rPr>
          <w:noProof/>
        </w:rPr>
        <w:t>11</w:t>
      </w:r>
      <w:r w:rsidR="00F719D3">
        <w:rPr>
          <w:noProof/>
        </w:rPr>
        <w:fldChar w:fldCharType="end"/>
      </w:r>
    </w:p>
    <w:p w:rsidR="00C4172D" w:rsidRDefault="00C4172D">
      <w:pPr>
        <w:pStyle w:val="Spistreci2"/>
        <w:tabs>
          <w:tab w:val="left" w:pos="880"/>
          <w:tab w:val="right" w:leader="dot" w:pos="9060"/>
        </w:tabs>
        <w:rPr>
          <w:rFonts w:asciiTheme="minorHAnsi" w:eastAsiaTheme="minorEastAsia" w:hAnsiTheme="minorHAnsi" w:cstheme="minorBidi"/>
          <w:noProof/>
          <w:sz w:val="22"/>
          <w:szCs w:val="22"/>
          <w:lang w:eastAsia="pl-PL"/>
        </w:rPr>
      </w:pPr>
      <w:r w:rsidRPr="00B44427">
        <w:rPr>
          <w:noProof/>
        </w:rPr>
        <w:t>3.2</w:t>
      </w:r>
      <w:r>
        <w:rPr>
          <w:rFonts w:asciiTheme="minorHAnsi" w:eastAsiaTheme="minorEastAsia" w:hAnsiTheme="minorHAnsi" w:cstheme="minorBidi"/>
          <w:noProof/>
          <w:sz w:val="22"/>
          <w:szCs w:val="22"/>
          <w:lang w:eastAsia="pl-PL"/>
        </w:rPr>
        <w:tab/>
      </w:r>
      <w:r w:rsidRPr="00B44427">
        <w:rPr>
          <w:noProof/>
        </w:rPr>
        <w:t>Nazwa podrozdziału drugiego</w:t>
      </w:r>
      <w:r w:rsidRPr="00B44427">
        <w:rPr>
          <w:noProof/>
        </w:rPr>
        <w:tab/>
      </w:r>
      <w:r w:rsidR="00F719D3">
        <w:rPr>
          <w:noProof/>
        </w:rPr>
        <w:fldChar w:fldCharType="begin"/>
      </w:r>
      <w:r w:rsidRPr="00B44427">
        <w:rPr>
          <w:noProof/>
        </w:rPr>
        <w:instrText xml:space="preserve"> PAGEREF _Toc284856537 \h </w:instrText>
      </w:r>
      <w:r w:rsidR="00F719D3">
        <w:rPr>
          <w:noProof/>
        </w:rPr>
      </w:r>
      <w:r w:rsidR="00F719D3">
        <w:rPr>
          <w:noProof/>
        </w:rPr>
        <w:fldChar w:fldCharType="separate"/>
      </w:r>
      <w:r w:rsidRPr="00B44427">
        <w:rPr>
          <w:noProof/>
        </w:rPr>
        <w:t>11</w:t>
      </w:r>
      <w:r w:rsidR="00F719D3">
        <w:rPr>
          <w:noProof/>
        </w:rPr>
        <w:fldChar w:fldCharType="end"/>
      </w:r>
    </w:p>
    <w:p w:rsidR="00C4172D" w:rsidRDefault="00C4172D">
      <w:pPr>
        <w:pStyle w:val="Spistreci1"/>
        <w:tabs>
          <w:tab w:val="right" w:leader="dot" w:pos="9060"/>
        </w:tabs>
        <w:rPr>
          <w:rFonts w:asciiTheme="minorHAnsi" w:eastAsiaTheme="minorEastAsia" w:hAnsiTheme="minorHAnsi" w:cstheme="minorBidi"/>
          <w:noProof/>
          <w:sz w:val="22"/>
          <w:szCs w:val="22"/>
          <w:lang w:eastAsia="pl-PL"/>
        </w:rPr>
      </w:pPr>
      <w:r w:rsidRPr="00B44427">
        <w:rPr>
          <w:noProof/>
        </w:rPr>
        <w:t>ZAKOŃCZENIE</w:t>
      </w:r>
      <w:r w:rsidRPr="00B44427">
        <w:rPr>
          <w:noProof/>
        </w:rPr>
        <w:tab/>
      </w:r>
      <w:r w:rsidR="00F719D3">
        <w:rPr>
          <w:noProof/>
        </w:rPr>
        <w:fldChar w:fldCharType="begin"/>
      </w:r>
      <w:r w:rsidRPr="00B44427">
        <w:rPr>
          <w:noProof/>
        </w:rPr>
        <w:instrText xml:space="preserve"> PAGEREF _Toc284856538 \h </w:instrText>
      </w:r>
      <w:r w:rsidR="00F719D3">
        <w:rPr>
          <w:noProof/>
        </w:rPr>
      </w:r>
      <w:r w:rsidR="00F719D3">
        <w:rPr>
          <w:noProof/>
        </w:rPr>
        <w:fldChar w:fldCharType="separate"/>
      </w:r>
      <w:r w:rsidRPr="00B44427">
        <w:rPr>
          <w:noProof/>
        </w:rPr>
        <w:t>13</w:t>
      </w:r>
      <w:r w:rsidR="00F719D3">
        <w:rPr>
          <w:noProof/>
        </w:rPr>
        <w:fldChar w:fldCharType="end"/>
      </w:r>
    </w:p>
    <w:p w:rsidR="00C4172D" w:rsidRDefault="00C4172D">
      <w:pPr>
        <w:pStyle w:val="Spistreci1"/>
        <w:tabs>
          <w:tab w:val="right" w:leader="dot" w:pos="9060"/>
        </w:tabs>
        <w:rPr>
          <w:rFonts w:asciiTheme="minorHAnsi" w:eastAsiaTheme="minorEastAsia" w:hAnsiTheme="minorHAnsi" w:cstheme="minorBidi"/>
          <w:noProof/>
          <w:sz w:val="22"/>
          <w:szCs w:val="22"/>
          <w:lang w:eastAsia="pl-PL"/>
        </w:rPr>
      </w:pPr>
      <w:r w:rsidRPr="00C4172D">
        <w:rPr>
          <w:noProof/>
        </w:rPr>
        <w:t>SPIS TABLIC</w:t>
      </w:r>
      <w:r w:rsidRPr="00B44427">
        <w:rPr>
          <w:noProof/>
        </w:rPr>
        <w:tab/>
      </w:r>
      <w:r w:rsidR="00F719D3">
        <w:rPr>
          <w:noProof/>
        </w:rPr>
        <w:fldChar w:fldCharType="begin"/>
      </w:r>
      <w:r w:rsidRPr="00B44427">
        <w:rPr>
          <w:noProof/>
        </w:rPr>
        <w:instrText xml:space="preserve"> PAGEREF _Toc284856539 \h </w:instrText>
      </w:r>
      <w:r w:rsidR="00F719D3">
        <w:rPr>
          <w:noProof/>
        </w:rPr>
      </w:r>
      <w:r w:rsidR="00F719D3">
        <w:rPr>
          <w:noProof/>
        </w:rPr>
        <w:fldChar w:fldCharType="separate"/>
      </w:r>
      <w:r w:rsidRPr="00B44427">
        <w:rPr>
          <w:noProof/>
        </w:rPr>
        <w:t>14</w:t>
      </w:r>
      <w:r w:rsidR="00F719D3">
        <w:rPr>
          <w:noProof/>
        </w:rPr>
        <w:fldChar w:fldCharType="end"/>
      </w:r>
    </w:p>
    <w:p w:rsidR="00C4172D" w:rsidRDefault="00C4172D">
      <w:pPr>
        <w:pStyle w:val="Spistreci1"/>
        <w:tabs>
          <w:tab w:val="right" w:leader="dot" w:pos="9060"/>
        </w:tabs>
        <w:rPr>
          <w:rFonts w:asciiTheme="minorHAnsi" w:eastAsiaTheme="minorEastAsia" w:hAnsiTheme="minorHAnsi" w:cstheme="minorBidi"/>
          <w:noProof/>
          <w:sz w:val="22"/>
          <w:szCs w:val="22"/>
          <w:lang w:eastAsia="pl-PL"/>
        </w:rPr>
      </w:pPr>
      <w:r w:rsidRPr="00B44427">
        <w:rPr>
          <w:noProof/>
        </w:rPr>
        <w:t>SPIS RYSUNKÓW</w:t>
      </w:r>
      <w:r w:rsidRPr="00B44427">
        <w:rPr>
          <w:noProof/>
        </w:rPr>
        <w:tab/>
      </w:r>
      <w:r w:rsidR="00F719D3">
        <w:rPr>
          <w:noProof/>
        </w:rPr>
        <w:fldChar w:fldCharType="begin"/>
      </w:r>
      <w:r w:rsidRPr="00B44427">
        <w:rPr>
          <w:noProof/>
        </w:rPr>
        <w:instrText xml:space="preserve"> PAGEREF _Toc284856540 \h </w:instrText>
      </w:r>
      <w:r w:rsidR="00F719D3">
        <w:rPr>
          <w:noProof/>
        </w:rPr>
      </w:r>
      <w:r w:rsidR="00F719D3">
        <w:rPr>
          <w:noProof/>
        </w:rPr>
        <w:fldChar w:fldCharType="separate"/>
      </w:r>
      <w:r w:rsidRPr="00B44427">
        <w:rPr>
          <w:noProof/>
        </w:rPr>
        <w:t>15</w:t>
      </w:r>
      <w:r w:rsidR="00F719D3">
        <w:rPr>
          <w:noProof/>
        </w:rPr>
        <w:fldChar w:fldCharType="end"/>
      </w:r>
    </w:p>
    <w:p w:rsidR="00C4172D" w:rsidRPr="00B44427" w:rsidRDefault="00C4172D">
      <w:pPr>
        <w:pStyle w:val="Spistreci1"/>
        <w:tabs>
          <w:tab w:val="right" w:leader="dot" w:pos="9060"/>
        </w:tabs>
        <w:rPr>
          <w:rFonts w:asciiTheme="minorHAnsi" w:eastAsiaTheme="minorEastAsia" w:hAnsiTheme="minorHAnsi" w:cstheme="minorBidi"/>
          <w:noProof/>
          <w:sz w:val="22"/>
          <w:szCs w:val="22"/>
          <w:lang w:val="en-GB" w:eastAsia="pl-PL"/>
        </w:rPr>
      </w:pPr>
      <w:r w:rsidRPr="00B44427">
        <w:rPr>
          <w:noProof/>
          <w:lang w:val="en-GB"/>
        </w:rPr>
        <w:t>BIBLIOGRAFIA</w:t>
      </w:r>
      <w:r w:rsidRPr="00B44427">
        <w:rPr>
          <w:noProof/>
          <w:lang w:val="en-GB"/>
        </w:rPr>
        <w:tab/>
      </w:r>
      <w:r w:rsidR="00F719D3">
        <w:rPr>
          <w:noProof/>
        </w:rPr>
        <w:fldChar w:fldCharType="begin"/>
      </w:r>
      <w:r w:rsidRPr="00B44427">
        <w:rPr>
          <w:noProof/>
          <w:lang w:val="en-GB"/>
        </w:rPr>
        <w:instrText xml:space="preserve"> PAGEREF _Toc284856541 \h </w:instrText>
      </w:r>
      <w:r w:rsidR="00F719D3">
        <w:rPr>
          <w:noProof/>
        </w:rPr>
      </w:r>
      <w:r w:rsidR="00F719D3">
        <w:rPr>
          <w:noProof/>
        </w:rPr>
        <w:fldChar w:fldCharType="separate"/>
      </w:r>
      <w:r w:rsidRPr="00B44427">
        <w:rPr>
          <w:noProof/>
          <w:lang w:val="en-GB"/>
        </w:rPr>
        <w:t>16</w:t>
      </w:r>
      <w:r w:rsidR="00F719D3">
        <w:rPr>
          <w:noProof/>
        </w:rPr>
        <w:fldChar w:fldCharType="end"/>
      </w:r>
    </w:p>
    <w:p w:rsidR="00C4172D" w:rsidRPr="00B44427" w:rsidRDefault="00C4172D">
      <w:pPr>
        <w:pStyle w:val="Spistreci1"/>
        <w:tabs>
          <w:tab w:val="right" w:leader="dot" w:pos="9060"/>
        </w:tabs>
        <w:rPr>
          <w:rFonts w:asciiTheme="minorHAnsi" w:eastAsiaTheme="minorEastAsia" w:hAnsiTheme="minorHAnsi" w:cstheme="minorBidi"/>
          <w:noProof/>
          <w:sz w:val="22"/>
          <w:szCs w:val="22"/>
          <w:lang w:val="en-GB" w:eastAsia="pl-PL"/>
        </w:rPr>
      </w:pPr>
      <w:r w:rsidRPr="00C35510">
        <w:rPr>
          <w:noProof/>
          <w:lang w:val="en-US"/>
        </w:rPr>
        <w:t>ŹRÓDŁA INTERNETOWE</w:t>
      </w:r>
      <w:r w:rsidRPr="00B44427">
        <w:rPr>
          <w:noProof/>
          <w:lang w:val="en-GB"/>
        </w:rPr>
        <w:tab/>
      </w:r>
      <w:r w:rsidR="00F719D3">
        <w:rPr>
          <w:noProof/>
        </w:rPr>
        <w:fldChar w:fldCharType="begin"/>
      </w:r>
      <w:r w:rsidRPr="00B44427">
        <w:rPr>
          <w:noProof/>
          <w:lang w:val="en-GB"/>
        </w:rPr>
        <w:instrText xml:space="preserve"> PAGEREF _Toc284856542 \h </w:instrText>
      </w:r>
      <w:r w:rsidR="00F719D3">
        <w:rPr>
          <w:noProof/>
        </w:rPr>
      </w:r>
      <w:r w:rsidR="00F719D3">
        <w:rPr>
          <w:noProof/>
        </w:rPr>
        <w:fldChar w:fldCharType="separate"/>
      </w:r>
      <w:r w:rsidRPr="00B44427">
        <w:rPr>
          <w:noProof/>
          <w:lang w:val="en-GB"/>
        </w:rPr>
        <w:t>17</w:t>
      </w:r>
      <w:r w:rsidR="00F719D3">
        <w:rPr>
          <w:noProof/>
        </w:rPr>
        <w:fldChar w:fldCharType="end"/>
      </w:r>
    </w:p>
    <w:p w:rsidR="00183CEC" w:rsidRPr="00C4172D" w:rsidRDefault="00F719D3">
      <w:pPr>
        <w:spacing w:after="200" w:line="276" w:lineRule="auto"/>
        <w:rPr>
          <w:lang w:val="en-US"/>
        </w:rPr>
        <w:sectPr w:rsidR="00183CEC" w:rsidRPr="00C4172D" w:rsidSect="00183CEC">
          <w:pgSz w:w="11906" w:h="16838" w:code="9"/>
          <w:pgMar w:top="1134" w:right="851" w:bottom="1134" w:left="1985" w:header="709" w:footer="709" w:gutter="0"/>
          <w:cols w:space="708"/>
          <w:titlePg/>
          <w:docGrid w:linePitch="360"/>
        </w:sectPr>
      </w:pPr>
      <w:r>
        <w:rPr>
          <w:sz w:val="24"/>
        </w:rPr>
        <w:fldChar w:fldCharType="end"/>
      </w:r>
    </w:p>
    <w:p w:rsidR="006F5477" w:rsidRPr="00C4172D" w:rsidRDefault="006F5477">
      <w:pPr>
        <w:spacing w:after="200" w:line="276" w:lineRule="auto"/>
        <w:rPr>
          <w:b/>
          <w:bCs/>
          <w:sz w:val="28"/>
          <w:szCs w:val="28"/>
          <w:lang w:val="en-US"/>
        </w:rPr>
      </w:pPr>
    </w:p>
    <w:p w:rsidR="006F5477" w:rsidRPr="00C4172D" w:rsidRDefault="006F5477" w:rsidP="00E06D52">
      <w:pPr>
        <w:pStyle w:val="DYPnazwarozdziau"/>
        <w:rPr>
          <w:lang w:val="en-US"/>
        </w:rPr>
      </w:pPr>
      <w:bookmarkStart w:id="0" w:name="_Toc284856526"/>
      <w:r w:rsidRPr="00C4172D">
        <w:rPr>
          <w:lang w:val="en-US"/>
        </w:rPr>
        <w:t>WSTĘP</w:t>
      </w:r>
      <w:bookmarkEnd w:id="0"/>
    </w:p>
    <w:p w:rsidR="006F5477" w:rsidRPr="00C4172D" w:rsidRDefault="006F5477" w:rsidP="00523316">
      <w:pPr>
        <w:pStyle w:val="DYPtekstgwny"/>
      </w:pPr>
      <w:r w:rsidRPr="00C4172D">
        <w:t>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w:t>
      </w:r>
    </w:p>
    <w:p w:rsidR="00E06D52" w:rsidRPr="00C4172D" w:rsidRDefault="00E06D52" w:rsidP="00523316">
      <w:pPr>
        <w:pStyle w:val="DYPtekstgwny"/>
      </w:pPr>
      <w:r w:rsidRPr="00705CE4">
        <w:rPr>
          <w:b/>
          <w:lang w:val="pl-PL"/>
        </w:rPr>
        <w:t>C</w:t>
      </w:r>
      <w:r w:rsidR="009D0739" w:rsidRPr="00705CE4">
        <w:rPr>
          <w:b/>
          <w:lang w:val="pl-PL"/>
        </w:rPr>
        <w:t>elem  pracy  jest</w:t>
      </w:r>
      <w:r w:rsidR="009D0739" w:rsidRPr="00705CE4">
        <w:rPr>
          <w:lang w:val="pl-PL"/>
        </w:rPr>
        <w:t xml:space="preserve"> …………………………………………………………………………. </w:t>
      </w:r>
      <w:r w:rsidRPr="00705CE4">
        <w:rPr>
          <w:lang w:val="pl-PL"/>
        </w:rPr>
        <w:t xml:space="preserve">ras dapibus. </w:t>
      </w:r>
      <w:r w:rsidRPr="00C4172D">
        <w:t>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w:t>
      </w:r>
    </w:p>
    <w:p w:rsidR="009D0739" w:rsidRPr="00705CE4" w:rsidRDefault="009D0739" w:rsidP="00705CE4">
      <w:pPr>
        <w:pStyle w:val="DYPtekstgwny"/>
        <w:rPr>
          <w:lang w:val="pl-PL"/>
        </w:rPr>
      </w:pPr>
      <w:r w:rsidRPr="00705CE4">
        <w:rPr>
          <w:lang w:val="pl-PL"/>
        </w:rPr>
        <w:t>Praca składa się z trzech rozdziałów.</w:t>
      </w:r>
      <w:r w:rsidRPr="00705CE4">
        <w:rPr>
          <w:b/>
          <w:lang w:val="pl-PL"/>
        </w:rPr>
        <w:t xml:space="preserve"> W pierwszym rozdziale </w:t>
      </w:r>
      <w:r w:rsidRPr="00705CE4">
        <w:rPr>
          <w:lang w:val="pl-PL"/>
        </w:rPr>
        <w:t>będzie przestawiony zarys………………………………………………………………………………………</w:t>
      </w:r>
      <w:r w:rsidR="00722E23" w:rsidRPr="00705CE4">
        <w:rPr>
          <w:lang w:val="pl-PL"/>
        </w:rPr>
        <w:t>...............................</w:t>
      </w:r>
    </w:p>
    <w:p w:rsidR="009D0739" w:rsidRPr="00705CE4" w:rsidRDefault="009D0739" w:rsidP="00705CE4">
      <w:pPr>
        <w:pStyle w:val="DYPtekstgwny"/>
        <w:rPr>
          <w:lang w:val="pl-PL"/>
        </w:rPr>
      </w:pPr>
      <w:r w:rsidRPr="00705CE4">
        <w:rPr>
          <w:b/>
          <w:lang w:val="pl-PL"/>
        </w:rPr>
        <w:t xml:space="preserve">Rozdział drugi </w:t>
      </w:r>
      <w:r w:rsidR="00286E54" w:rsidRPr="00705CE4">
        <w:rPr>
          <w:lang w:val="pl-PL"/>
        </w:rPr>
        <w:t>zostanie poświęcony</w:t>
      </w:r>
      <w:r w:rsidRPr="00705CE4">
        <w:rPr>
          <w:lang w:val="pl-PL"/>
        </w:rPr>
        <w:t xml:space="preserve"> zagadnieniom………………………………………</w:t>
      </w:r>
    </w:p>
    <w:p w:rsidR="008057DA" w:rsidRDefault="009D0739" w:rsidP="00705CE4">
      <w:pPr>
        <w:pStyle w:val="DYPtekstgwny"/>
        <w:rPr>
          <w:lang w:val="pl-PL"/>
        </w:rPr>
      </w:pPr>
      <w:r w:rsidRPr="00705CE4">
        <w:rPr>
          <w:b/>
          <w:lang w:val="pl-PL"/>
        </w:rPr>
        <w:t>W ostatnim rozdziale</w:t>
      </w:r>
      <w:r w:rsidR="00705CE4" w:rsidRPr="00705CE4">
        <w:rPr>
          <w:b/>
          <w:lang w:val="pl-PL"/>
        </w:rPr>
        <w:t xml:space="preserve"> </w:t>
      </w:r>
      <w:r w:rsidR="00286E54" w:rsidRPr="00705CE4">
        <w:rPr>
          <w:lang w:val="pl-PL"/>
        </w:rPr>
        <w:t>……………………………………………………………</w:t>
      </w:r>
      <w:r w:rsidR="00705CE4">
        <w:rPr>
          <w:lang w:val="pl-PL"/>
        </w:rPr>
        <w:t xml:space="preserve"> </w:t>
      </w:r>
      <w:r w:rsidR="00286E54" w:rsidRPr="00705CE4">
        <w:rPr>
          <w:lang w:val="pl-PL"/>
        </w:rPr>
        <w:t>………</w:t>
      </w:r>
      <w:r w:rsidRPr="00705CE4">
        <w:rPr>
          <w:lang w:val="pl-PL"/>
        </w:rPr>
        <w:t>…………………………………………………………………………………………</w:t>
      </w:r>
    </w:p>
    <w:p w:rsidR="00E06D52" w:rsidRPr="00705CE4" w:rsidRDefault="00E06D52" w:rsidP="00705CE4">
      <w:pPr>
        <w:pStyle w:val="DYPtekstgwny"/>
        <w:rPr>
          <w:lang w:val="pl-PL"/>
        </w:rPr>
      </w:pPr>
      <w:r w:rsidRPr="00705CE4">
        <w:rPr>
          <w:lang w:val="pl-PL"/>
        </w:rPr>
        <w:br w:type="page"/>
      </w:r>
    </w:p>
    <w:p w:rsidR="003F33A2" w:rsidRPr="00705CE4" w:rsidRDefault="00127C8F" w:rsidP="00953602">
      <w:pPr>
        <w:pStyle w:val="DYPnazwarodziauROZDZIAX"/>
      </w:pPr>
      <w:bookmarkStart w:id="1" w:name="_Toc284856527"/>
      <w:r w:rsidRPr="00705CE4">
        <w:t>NAZWA ROZDZIAŁU PIERWSZEGO</w:t>
      </w:r>
      <w:bookmarkEnd w:id="1"/>
    </w:p>
    <w:p w:rsidR="00A26090" w:rsidRPr="00705CE4" w:rsidRDefault="00A26090" w:rsidP="00A26090">
      <w:pPr>
        <w:pStyle w:val="DYPtekstgwny"/>
        <w:rPr>
          <w:lang w:val="pl-PL"/>
        </w:rPr>
      </w:pPr>
    </w:p>
    <w:p w:rsidR="00A26090" w:rsidRPr="00705CE4" w:rsidRDefault="00A26090" w:rsidP="00A26090">
      <w:pPr>
        <w:pStyle w:val="DYPtekstgwny"/>
        <w:rPr>
          <w:lang w:val="pl-PL"/>
        </w:rPr>
      </w:pPr>
    </w:p>
    <w:p w:rsidR="003F33A2" w:rsidRPr="00705CE4" w:rsidRDefault="00183CEC" w:rsidP="00136085">
      <w:pPr>
        <w:pStyle w:val="DYPnazwapodrozdziau"/>
      </w:pPr>
      <w:bookmarkStart w:id="2" w:name="_Toc284856528"/>
      <w:r w:rsidRPr="00705CE4">
        <w:t>Nazwa p</w:t>
      </w:r>
      <w:r w:rsidR="00A26090" w:rsidRPr="00705CE4">
        <w:t>odrozdział</w:t>
      </w:r>
      <w:r w:rsidRPr="00705CE4">
        <w:t>u</w:t>
      </w:r>
      <w:r w:rsidR="00A26090" w:rsidRPr="00705CE4">
        <w:t xml:space="preserve"> pierwsz</w:t>
      </w:r>
      <w:r w:rsidRPr="00705CE4">
        <w:t>ego</w:t>
      </w:r>
      <w:bookmarkEnd w:id="2"/>
    </w:p>
    <w:p w:rsidR="00F47A63" w:rsidRPr="00705CE4" w:rsidRDefault="00F47A63" w:rsidP="00F47A63">
      <w:pPr>
        <w:pStyle w:val="DYPtekstgwny"/>
        <w:rPr>
          <w:lang w:val="pl-PL"/>
        </w:rPr>
      </w:pPr>
    </w:p>
    <w:p w:rsidR="00A26090" w:rsidRPr="00C4172D" w:rsidRDefault="00A26090" w:rsidP="00A26090">
      <w:pPr>
        <w:pStyle w:val="DYPtekstgwny"/>
      </w:pPr>
      <w:r w:rsidRPr="00C4172D">
        <w:t>Etiam rhoncus. Maecenas tempus, tellus eget condimentum rhoncus, sem quam semper libero, sit amet adipiscing sem neque sed ipsum. Nam quam nunc, blandit vel, luctus pulvinar, hendrerit id, lorem. Maecenas nec odio et ante tincidunt tempus</w:t>
      </w:r>
      <w:r w:rsidRPr="00705CE4">
        <w:rPr>
          <w:rStyle w:val="Odwoanieprzypisudolnego"/>
          <w:szCs w:val="24"/>
          <w:lang w:val="pl-PL"/>
        </w:rPr>
        <w:footnoteReference w:id="1"/>
      </w:r>
      <w:r w:rsidRPr="00C4172D">
        <w:t>. Donec vitae sapien ut libero venenatis faucibus. Nullam quis ante. Etiam sit amet orci eget eros faucibus tincidunt. Duis leo. Sed fringilla mauris sit amet nibh. Donec sodales sagittis magna. Sed consequat, leo eget bibendum sodales, augue velit cursus nunc, quis gravida magna mi a libero. Fusce vulputate eleifend sapien. Vestibulum purus quam, scelerisque ut, mollis sed, nonummy id, metus. Nullam accumsan lorem in dui. Cras ultricies mi eu turpis hendrerit fringilla</w:t>
      </w:r>
      <w:r w:rsidRPr="00705CE4">
        <w:rPr>
          <w:rStyle w:val="Odwoanieprzypisudolnego"/>
          <w:szCs w:val="24"/>
          <w:lang w:val="pl-PL"/>
        </w:rPr>
        <w:footnoteReference w:id="2"/>
      </w:r>
      <w:r w:rsidRPr="00C4172D">
        <w:t>. Vestibulum ante ipsum primis in faucibus orci luctus et ultrices posuere cubilia Curae; In ac dui quis mi consectetuer lacinia</w:t>
      </w:r>
      <w:r w:rsidRPr="00705CE4">
        <w:rPr>
          <w:rStyle w:val="Odwoanieprzypisudolnego"/>
          <w:szCs w:val="24"/>
          <w:lang w:val="pl-PL"/>
        </w:rPr>
        <w:footnoteReference w:id="3"/>
      </w:r>
      <w:r w:rsidRPr="00C4172D">
        <w:t>.</w:t>
      </w:r>
    </w:p>
    <w:p w:rsidR="0057796C" w:rsidRPr="00C4172D" w:rsidRDefault="0057796C" w:rsidP="0057796C">
      <w:pPr>
        <w:pStyle w:val="DYPtekstgwny"/>
      </w:pPr>
    </w:p>
    <w:p w:rsidR="00686E72" w:rsidRPr="00C4172D" w:rsidRDefault="00686E72" w:rsidP="00A26090">
      <w:pPr>
        <w:pStyle w:val="DYPtekstgwny"/>
      </w:pPr>
    </w:p>
    <w:p w:rsidR="003F33A2" w:rsidRPr="00705CE4" w:rsidRDefault="00183CEC" w:rsidP="00A26090">
      <w:pPr>
        <w:pStyle w:val="DYPnazwapodrozdziau"/>
      </w:pPr>
      <w:bookmarkStart w:id="3" w:name="_Toc284856529"/>
      <w:r w:rsidRPr="00705CE4">
        <w:t>Nazwa p</w:t>
      </w:r>
      <w:r w:rsidR="00A26090" w:rsidRPr="00705CE4">
        <w:t>odrozdział</w:t>
      </w:r>
      <w:r w:rsidRPr="00705CE4">
        <w:t>u</w:t>
      </w:r>
      <w:r w:rsidR="00A26090" w:rsidRPr="00705CE4">
        <w:t xml:space="preserve"> drugi</w:t>
      </w:r>
      <w:r w:rsidRPr="00705CE4">
        <w:t>ego</w:t>
      </w:r>
      <w:bookmarkEnd w:id="3"/>
    </w:p>
    <w:p w:rsidR="00F47A63" w:rsidRPr="00705CE4" w:rsidRDefault="00F47A63" w:rsidP="00F47A63">
      <w:pPr>
        <w:pStyle w:val="DYPtekstgwny"/>
        <w:rPr>
          <w:lang w:val="pl-PL"/>
        </w:rPr>
      </w:pPr>
    </w:p>
    <w:p w:rsidR="003F33A2" w:rsidRPr="00C4172D" w:rsidRDefault="00684BD4" w:rsidP="00684BD4">
      <w:pPr>
        <w:pStyle w:val="DYPtekstgwny"/>
        <w:rPr>
          <w:szCs w:val="13"/>
        </w:rPr>
      </w:pPr>
      <w:r w:rsidRPr="00C4172D">
        <w:rPr>
          <w:szCs w:val="13"/>
        </w:rPr>
        <w:t>Sed lobortis tristique nunc quis blandit. Lorem ipsum dolor sit amet, consectetur adipiscing elit. Nunc consectetur ultricies diam, non elementum tellus egestas sed. In fringilla tortor id odio laoreet rutrum quis vel enim. Aliquam aliquam ante a lorem tincidunt at vestibulum quam accumsan. Quisque at ipsum et leo ullamcorper semper. Sed massa risus, dictum id ullamcorper a, lacinia sit amet eros. Pellentesque habitant morbi tristique senectus et netus et malesuada fames ac turpis egestas. Etiam eu condimentum nisl. Quisque pretium sapien quam, eget scelerisque libero. Curabitur sit amet magna lectus. Fusce ante ligula, viverra at convallis id, facilisis ac nunc. Sed aliquam accumsan purus sit amet vehicula. Etiam vehicula feugiat tellus vitae hendrerit. Nullam elementum orci vel ipsum adipiscing nec luctus ante blandit. Pellentesque velit justo, malesuada at ullamcorper vel, tempor ut metus. Mauris in tristique leo. In sollicitudin pretium elit laoreet laoreet. Ut eget imperdiet massa. Maecenas pellentesque nisi in eros dignissim nec porta tellus aliquam</w:t>
      </w:r>
      <w:r w:rsidR="00183CEC" w:rsidRPr="00705CE4">
        <w:rPr>
          <w:rStyle w:val="Odwoanieprzypisudolnego"/>
          <w:szCs w:val="13"/>
          <w:lang w:val="pl-PL"/>
        </w:rPr>
        <w:footnoteReference w:id="4"/>
      </w:r>
      <w:r w:rsidRPr="00C4172D">
        <w:rPr>
          <w:szCs w:val="13"/>
        </w:rPr>
        <w:t>.</w:t>
      </w:r>
    </w:p>
    <w:p w:rsidR="00684BD4" w:rsidRPr="00C4172D" w:rsidRDefault="00684BD4" w:rsidP="00684BD4">
      <w:pPr>
        <w:pStyle w:val="DYPtekstgwny"/>
        <w:rPr>
          <w:rStyle w:val="apple-style-span"/>
          <w:szCs w:val="13"/>
        </w:rPr>
      </w:pPr>
      <w:r w:rsidRPr="00C4172D">
        <w:rPr>
          <w:rStyle w:val="apple-style-span"/>
          <w:szCs w:val="13"/>
        </w:rPr>
        <w:t>Ut molestie, augue a pulvinar iaculis, lectus ipsum dictum nunc, quis auctor libero neque ac odio. Suspendisse volutpat accumsan neque, vitae luctus nisi molestie ac. Integer a rutrum erat. Nam nec massa magna, suscipit sollicitudin est. Phasellus mollis vehicula mauris non adipiscing. Sed posuere pellentesque nulla, eget hendrerit mauris euismod in. Nam sodales placerat urna, nec aliquam nisi lacinia a. Curabitur lectus sapien, malesuada venenatis interdum ut, tincidunt sed ligula</w:t>
      </w:r>
      <w:r w:rsidR="00183CEC" w:rsidRPr="00705CE4">
        <w:rPr>
          <w:rStyle w:val="Odwoanieprzypisudolnego"/>
          <w:szCs w:val="13"/>
          <w:lang w:val="pl-PL"/>
        </w:rPr>
        <w:footnoteReference w:id="5"/>
      </w:r>
      <w:r w:rsidRPr="00C4172D">
        <w:rPr>
          <w:rStyle w:val="apple-style-span"/>
          <w:szCs w:val="13"/>
        </w:rPr>
        <w:t>. Pellentesque habitant morbi tristique senectus et netus et malesuada fames ac turpis egestas. Phasellus dapibus odio at metus imperdiet ut porta enim ullamcorper. Nunc et mi leo, sit amet vehicula libero. Morbi mattis quam sed justo mattis congue</w:t>
      </w:r>
      <w:r w:rsidR="00DE0488" w:rsidRPr="00705CE4">
        <w:rPr>
          <w:rStyle w:val="Odwoanieprzypisudolnego"/>
          <w:szCs w:val="13"/>
          <w:lang w:val="pl-PL"/>
        </w:rPr>
        <w:footnoteReference w:id="6"/>
      </w:r>
      <w:r w:rsidRPr="00C4172D">
        <w:rPr>
          <w:rStyle w:val="apple-style-span"/>
          <w:szCs w:val="13"/>
        </w:rPr>
        <w:t>. Vestibulum nec sem non elit dictum euismod. Sed luctus imperdiet ligula ut dignissim. Integer convallis blandit augue, a imperdiet felis bibendum non. Integer tincidunt gravida mi sit amet vulputate. Etiam eu turpis nulla, vel lacinia nisi. Aliquam malesuada velit ut lectus blandit id pulvinar diam volutpat. Aliquam fringilla ante vitae erat tincidunt sed dapibus nisl tempus .</w:t>
      </w:r>
    </w:p>
    <w:p w:rsidR="00684BD4" w:rsidRPr="00C4172D" w:rsidRDefault="00684BD4" w:rsidP="00684BD4">
      <w:pPr>
        <w:pStyle w:val="DYPtabliceirysunkitytu"/>
        <w:rPr>
          <w:lang w:val="en-US"/>
        </w:rPr>
      </w:pPr>
      <w:bookmarkStart w:id="4" w:name="_Ref278812068"/>
      <w:r w:rsidRPr="00C4172D">
        <w:rPr>
          <w:lang w:val="en-US"/>
        </w:rPr>
        <w:t xml:space="preserve">Tablica </w:t>
      </w:r>
      <w:r w:rsidR="00F719D3" w:rsidRPr="00705CE4">
        <w:fldChar w:fldCharType="begin"/>
      </w:r>
      <w:r w:rsidR="00BF10F3" w:rsidRPr="00C4172D">
        <w:rPr>
          <w:lang w:val="en-US"/>
        </w:rPr>
        <w:instrText xml:space="preserve"> SEQ Tablica \* ARABIC </w:instrText>
      </w:r>
      <w:r w:rsidR="00F719D3" w:rsidRPr="00705CE4">
        <w:fldChar w:fldCharType="separate"/>
      </w:r>
      <w:r w:rsidR="00E22884" w:rsidRPr="00C4172D">
        <w:rPr>
          <w:noProof/>
          <w:lang w:val="en-US"/>
        </w:rPr>
        <w:t>1</w:t>
      </w:r>
      <w:r w:rsidR="00F719D3" w:rsidRPr="00705CE4">
        <w:rPr>
          <w:noProof/>
        </w:rPr>
        <w:fldChar w:fldCharType="end"/>
      </w:r>
      <w:bookmarkEnd w:id="4"/>
      <w:r w:rsidRPr="00C4172D">
        <w:rPr>
          <w:lang w:val="en-US"/>
        </w:rPr>
        <w:t xml:space="preserve">. </w:t>
      </w:r>
      <w:r w:rsidRPr="00C4172D">
        <w:rPr>
          <w:rStyle w:val="apple-style-span"/>
          <w:szCs w:val="13"/>
          <w:lang w:val="en-US"/>
        </w:rPr>
        <w:t>Proin interdum fermentum dignissim</w:t>
      </w:r>
      <w:r w:rsidR="00DE0488" w:rsidRPr="00C4172D">
        <w:rPr>
          <w:rStyle w:val="apple-style-span"/>
          <w:szCs w:val="13"/>
          <w:lang w:val="en-US"/>
        </w:rPr>
        <w:t>,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4"/>
        <w:gridCol w:w="1842"/>
        <w:gridCol w:w="1842"/>
        <w:gridCol w:w="1842"/>
        <w:gridCol w:w="1842"/>
      </w:tblGrid>
      <w:tr w:rsidR="00684BD4" w:rsidRPr="00705CE4" w:rsidTr="00AF245F">
        <w:tc>
          <w:tcPr>
            <w:tcW w:w="1734" w:type="dxa"/>
          </w:tcPr>
          <w:p w:rsidR="00684BD4" w:rsidRPr="00705CE4" w:rsidRDefault="00684BD4" w:rsidP="00684BD4">
            <w:pPr>
              <w:pStyle w:val="DYPtabliceirysunkitekst"/>
              <w:rPr>
                <w:b/>
                <w:szCs w:val="24"/>
              </w:rPr>
            </w:pPr>
            <w:r w:rsidRPr="00705CE4">
              <w:rPr>
                <w:b/>
              </w:rPr>
              <w:t>Mauris turpis</w:t>
            </w:r>
          </w:p>
        </w:tc>
        <w:tc>
          <w:tcPr>
            <w:tcW w:w="1842" w:type="dxa"/>
          </w:tcPr>
          <w:p w:rsidR="00684BD4" w:rsidRPr="00705CE4" w:rsidRDefault="00684BD4" w:rsidP="00684BD4">
            <w:pPr>
              <w:pStyle w:val="DYPtabliceirysunkitekst"/>
              <w:rPr>
                <w:b/>
                <w:szCs w:val="24"/>
              </w:rPr>
            </w:pPr>
            <w:r w:rsidRPr="00705CE4">
              <w:rPr>
                <w:b/>
              </w:rPr>
              <w:t>Mauris turpis</w:t>
            </w:r>
          </w:p>
        </w:tc>
        <w:tc>
          <w:tcPr>
            <w:tcW w:w="1842" w:type="dxa"/>
          </w:tcPr>
          <w:p w:rsidR="00684BD4" w:rsidRPr="00705CE4" w:rsidRDefault="00684BD4" w:rsidP="00684BD4">
            <w:pPr>
              <w:pStyle w:val="DYPtabliceirysunkitekst"/>
              <w:rPr>
                <w:b/>
                <w:szCs w:val="24"/>
              </w:rPr>
            </w:pPr>
            <w:r w:rsidRPr="00705CE4">
              <w:rPr>
                <w:b/>
              </w:rPr>
              <w:t>Mauris turpis</w:t>
            </w:r>
          </w:p>
        </w:tc>
        <w:tc>
          <w:tcPr>
            <w:tcW w:w="1842" w:type="dxa"/>
          </w:tcPr>
          <w:p w:rsidR="00684BD4" w:rsidRPr="00705CE4" w:rsidRDefault="00684BD4" w:rsidP="00684BD4">
            <w:pPr>
              <w:pStyle w:val="DYPtabliceirysunkitekst"/>
              <w:rPr>
                <w:b/>
                <w:szCs w:val="24"/>
              </w:rPr>
            </w:pPr>
            <w:r w:rsidRPr="00705CE4">
              <w:rPr>
                <w:b/>
              </w:rPr>
              <w:t>Mauris turpis</w:t>
            </w:r>
          </w:p>
        </w:tc>
        <w:tc>
          <w:tcPr>
            <w:tcW w:w="1842" w:type="dxa"/>
          </w:tcPr>
          <w:p w:rsidR="00684BD4" w:rsidRPr="00705CE4" w:rsidRDefault="00684BD4" w:rsidP="00684BD4">
            <w:pPr>
              <w:pStyle w:val="DYPtabliceirysunkitekst"/>
              <w:rPr>
                <w:b/>
                <w:szCs w:val="24"/>
              </w:rPr>
            </w:pPr>
            <w:r w:rsidRPr="00705CE4">
              <w:rPr>
                <w:b/>
              </w:rPr>
              <w:t>Mauris turpis</w:t>
            </w:r>
          </w:p>
        </w:tc>
      </w:tr>
      <w:tr w:rsidR="00684BD4" w:rsidRPr="00705CE4" w:rsidTr="00AF245F">
        <w:tc>
          <w:tcPr>
            <w:tcW w:w="1734" w:type="dxa"/>
          </w:tcPr>
          <w:p w:rsidR="00684BD4" w:rsidRPr="00705CE4" w:rsidRDefault="007A7BEB" w:rsidP="00684BD4">
            <w:pPr>
              <w:pStyle w:val="DYPtabliceirysunkitekst"/>
              <w:rPr>
                <w:b/>
                <w:szCs w:val="24"/>
              </w:rPr>
            </w:pPr>
            <w:r w:rsidRPr="00705CE4">
              <w:t>4,24</w:t>
            </w:r>
          </w:p>
        </w:tc>
        <w:tc>
          <w:tcPr>
            <w:tcW w:w="1842" w:type="dxa"/>
          </w:tcPr>
          <w:p w:rsidR="00684BD4" w:rsidRPr="00705CE4" w:rsidRDefault="007A7BEB" w:rsidP="00684BD4">
            <w:pPr>
              <w:pStyle w:val="DYPtabliceirysunkitekst"/>
              <w:rPr>
                <w:b/>
                <w:szCs w:val="24"/>
              </w:rPr>
            </w:pPr>
            <w:r w:rsidRPr="00705CE4">
              <w:t>5,24</w:t>
            </w:r>
          </w:p>
        </w:tc>
        <w:tc>
          <w:tcPr>
            <w:tcW w:w="1842" w:type="dxa"/>
          </w:tcPr>
          <w:p w:rsidR="00684BD4" w:rsidRPr="00705CE4" w:rsidRDefault="007A7BEB" w:rsidP="00684BD4">
            <w:pPr>
              <w:pStyle w:val="DYPtabliceirysunkitekst"/>
              <w:rPr>
                <w:b/>
                <w:szCs w:val="24"/>
              </w:rPr>
            </w:pPr>
            <w:r w:rsidRPr="00705CE4">
              <w:t>24,4</w:t>
            </w:r>
          </w:p>
        </w:tc>
        <w:tc>
          <w:tcPr>
            <w:tcW w:w="1842" w:type="dxa"/>
          </w:tcPr>
          <w:p w:rsidR="00684BD4" w:rsidRPr="00705CE4" w:rsidRDefault="007A7BEB" w:rsidP="00684BD4">
            <w:pPr>
              <w:pStyle w:val="DYPtabliceirysunkitekst"/>
              <w:rPr>
                <w:b/>
                <w:szCs w:val="24"/>
              </w:rPr>
            </w:pPr>
            <w:r w:rsidRPr="00705CE4">
              <w:t>8,99</w:t>
            </w:r>
          </w:p>
        </w:tc>
        <w:tc>
          <w:tcPr>
            <w:tcW w:w="1842" w:type="dxa"/>
          </w:tcPr>
          <w:p w:rsidR="00684BD4" w:rsidRPr="00705CE4" w:rsidRDefault="007A7BEB" w:rsidP="00684BD4">
            <w:pPr>
              <w:pStyle w:val="DYPtabliceirysunkitekst"/>
              <w:rPr>
                <w:b/>
                <w:szCs w:val="24"/>
              </w:rPr>
            </w:pPr>
            <w:r w:rsidRPr="00705CE4">
              <w:t>9,04</w:t>
            </w:r>
          </w:p>
        </w:tc>
      </w:tr>
    </w:tbl>
    <w:p w:rsidR="00684BD4" w:rsidRPr="00705CE4" w:rsidRDefault="00684BD4" w:rsidP="00751C6B">
      <w:pPr>
        <w:pStyle w:val="DYPtabliceirysunkirdo"/>
      </w:pPr>
      <w:r w:rsidRPr="00705CE4">
        <w:t xml:space="preserve">Źródło: M. Black, </w:t>
      </w:r>
      <w:r w:rsidRPr="00705CE4">
        <w:rPr>
          <w:i/>
        </w:rPr>
        <w:t>Regiony</w:t>
      </w:r>
      <w:r w:rsidRPr="00705CE4">
        <w:t xml:space="preserve"> [w:] </w:t>
      </w:r>
      <w:r w:rsidRPr="00455F78">
        <w:rPr>
          <w:i/>
        </w:rPr>
        <w:t>Regional Policy</w:t>
      </w:r>
      <w:r w:rsidRPr="00705CE4">
        <w:t xml:space="preserve">, </w:t>
      </w:r>
      <w:r w:rsidR="00AF1804">
        <w:t xml:space="preserve">pod red. </w:t>
      </w:r>
      <w:r w:rsidR="00AF1804" w:rsidRPr="00705CE4">
        <w:t>B. Smith</w:t>
      </w:r>
      <w:r w:rsidR="00AF1804">
        <w:t xml:space="preserve"> </w:t>
      </w:r>
      <w:r w:rsidRPr="00705CE4">
        <w:t>Oxford 2006, s. 13.</w:t>
      </w:r>
    </w:p>
    <w:p w:rsidR="00056E50" w:rsidRPr="00A10101" w:rsidRDefault="003D08A7" w:rsidP="003D08A7">
      <w:pPr>
        <w:pStyle w:val="DYPtekstgwny"/>
        <w:rPr>
          <w:rStyle w:val="apple-style-span"/>
          <w:b/>
          <w:szCs w:val="13"/>
        </w:rPr>
      </w:pPr>
      <w:r w:rsidRPr="00C4172D">
        <w:rPr>
          <w:rStyle w:val="apple-style-span"/>
          <w:szCs w:val="13"/>
        </w:rPr>
        <w:t xml:space="preserve">Sed lobortis tristique nunc quis blandit. Lorem ipsum dolor sit amet, consectetur adipiscing elit. Nunc consectetur ultricies diam, non elementum tellus egestas sed. In fringilla tortor id odio laoreet rutrum quis vel enim. Aliquam aliquam ante a lorem tincidunt at vestibulum quam accumsan. </w:t>
      </w:r>
      <w:r w:rsidR="00A10101">
        <w:rPr>
          <w:rStyle w:val="apple-style-span"/>
          <w:b/>
          <w:szCs w:val="13"/>
        </w:rPr>
        <w:t xml:space="preserve"> </w:t>
      </w:r>
    </w:p>
    <w:p w:rsidR="00F47A63" w:rsidRPr="00705CE4" w:rsidRDefault="00F47A63" w:rsidP="00F47A63">
      <w:pPr>
        <w:pStyle w:val="DYPtabliceirysunkitytu"/>
      </w:pPr>
      <w:bookmarkStart w:id="5" w:name="_Toc279400441"/>
      <w:bookmarkStart w:id="6" w:name="_Toc284856671"/>
      <w:r w:rsidRPr="00705CE4">
        <w:t xml:space="preserve">Rysunek </w:t>
      </w:r>
      <w:r w:rsidR="00F719D3" w:rsidRPr="00705CE4">
        <w:fldChar w:fldCharType="begin"/>
      </w:r>
      <w:r w:rsidR="00BF10F3" w:rsidRPr="00705CE4">
        <w:instrText xml:space="preserve"> SEQ Rysunek \* ARABIC </w:instrText>
      </w:r>
      <w:r w:rsidR="00F719D3" w:rsidRPr="00705CE4">
        <w:fldChar w:fldCharType="separate"/>
      </w:r>
      <w:r w:rsidR="00E22884" w:rsidRPr="00705CE4">
        <w:rPr>
          <w:noProof/>
        </w:rPr>
        <w:t>1</w:t>
      </w:r>
      <w:r w:rsidR="00F719D3" w:rsidRPr="00705CE4">
        <w:rPr>
          <w:noProof/>
        </w:rPr>
        <w:fldChar w:fldCharType="end"/>
      </w:r>
      <w:r w:rsidRPr="00705CE4">
        <w:t>. Aliquam aliquam ante a lorem</w:t>
      </w:r>
      <w:r w:rsidR="0036596B" w:rsidRPr="00705CE4">
        <w:t>, (tys. m</w:t>
      </w:r>
      <w:r w:rsidR="0036596B" w:rsidRPr="00705CE4">
        <w:rPr>
          <w:vertAlign w:val="superscript"/>
        </w:rPr>
        <w:t>2</w:t>
      </w:r>
      <w:r w:rsidR="0036596B" w:rsidRPr="00705CE4">
        <w:t>)</w:t>
      </w:r>
      <w:bookmarkEnd w:id="5"/>
      <w:bookmarkEnd w:id="6"/>
    </w:p>
    <w:p w:rsidR="00056E50" w:rsidRPr="00705CE4" w:rsidRDefault="00F47A63" w:rsidP="003D08A7">
      <w:pPr>
        <w:pStyle w:val="DYPtekstgwny"/>
        <w:rPr>
          <w:rStyle w:val="apple-style-span"/>
          <w:szCs w:val="13"/>
          <w:lang w:val="pl-PL"/>
        </w:rPr>
      </w:pPr>
      <w:r w:rsidRPr="00705CE4">
        <w:rPr>
          <w:rStyle w:val="apple-style-span"/>
          <w:noProof/>
          <w:szCs w:val="13"/>
          <w:lang w:val="pl-PL" w:eastAsia="pl-PL"/>
        </w:rPr>
        <w:drawing>
          <wp:inline distT="0" distB="0" distL="0" distR="0">
            <wp:extent cx="2943225" cy="1947348"/>
            <wp:effectExtent l="19050" t="19050" r="28575" b="14802"/>
            <wp:docPr id="1" name="Obraz 1" descr="C:\Documents and Settings\Uwb\Pulpit\ry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Uwb\Pulpit\rys.gif"/>
                    <pic:cNvPicPr>
                      <a:picLocks noChangeAspect="1" noChangeArrowheads="1"/>
                    </pic:cNvPicPr>
                  </pic:nvPicPr>
                  <pic:blipFill>
                    <a:blip r:embed="rId9" cstate="print">
                      <a:grayscl/>
                    </a:blip>
                    <a:srcRect/>
                    <a:stretch>
                      <a:fillRect/>
                    </a:stretch>
                  </pic:blipFill>
                  <pic:spPr bwMode="auto">
                    <a:xfrm>
                      <a:off x="0" y="0"/>
                      <a:ext cx="2943960" cy="1947834"/>
                    </a:xfrm>
                    <a:prstGeom prst="rect">
                      <a:avLst/>
                    </a:prstGeom>
                    <a:noFill/>
                    <a:ln w="3175">
                      <a:solidFill>
                        <a:schemeClr val="tx1"/>
                      </a:solidFill>
                      <a:miter lim="800000"/>
                      <a:headEnd/>
                      <a:tailEnd/>
                    </a:ln>
                  </pic:spPr>
                </pic:pic>
              </a:graphicData>
            </a:graphic>
          </wp:inline>
        </w:drawing>
      </w:r>
    </w:p>
    <w:p w:rsidR="00F47A63" w:rsidRPr="00705CE4" w:rsidRDefault="00F47A63" w:rsidP="00F47A63">
      <w:pPr>
        <w:pStyle w:val="DYPtabliceirysunkirdo"/>
        <w:rPr>
          <w:rStyle w:val="apple-style-span"/>
          <w:szCs w:val="13"/>
        </w:rPr>
      </w:pPr>
      <w:r w:rsidRPr="00705CE4">
        <w:rPr>
          <w:rStyle w:val="apple-style-span"/>
          <w:szCs w:val="13"/>
        </w:rPr>
        <w:t xml:space="preserve">Źródło: </w:t>
      </w:r>
      <w:r w:rsidRPr="00705CE4">
        <w:t xml:space="preserve">Opracowanie własne na podstawie danych z </w:t>
      </w:r>
      <w:r w:rsidR="00FE3DF2">
        <w:fldChar w:fldCharType="begin"/>
      </w:r>
      <w:r w:rsidR="00FE3DF2">
        <w:instrText xml:space="preserve"> REF _Ref278812068 \h  \* MERGEFORMAT </w:instrText>
      </w:r>
      <w:r w:rsidR="00FE3DF2">
        <w:fldChar w:fldCharType="separate"/>
      </w:r>
      <w:r w:rsidR="00E22884" w:rsidRPr="00705CE4">
        <w:t>Tablic</w:t>
      </w:r>
      <w:r w:rsidR="0036596B" w:rsidRPr="00705CE4">
        <w:t>y</w:t>
      </w:r>
      <w:r w:rsidR="00E22884" w:rsidRPr="00705CE4">
        <w:t xml:space="preserve"> 1</w:t>
      </w:r>
      <w:r w:rsidR="00FE3DF2">
        <w:fldChar w:fldCharType="end"/>
      </w:r>
      <w:r w:rsidRPr="00705CE4">
        <w:t>.</w:t>
      </w:r>
      <w:bookmarkStart w:id="7" w:name="_GoBack"/>
      <w:bookmarkEnd w:id="7"/>
    </w:p>
    <w:p w:rsidR="00684BD4" w:rsidRPr="00C4172D" w:rsidRDefault="003D08A7" w:rsidP="003D08A7">
      <w:pPr>
        <w:pStyle w:val="DYPtekstgwny"/>
        <w:rPr>
          <w:rStyle w:val="apple-style-span"/>
          <w:szCs w:val="13"/>
        </w:rPr>
      </w:pPr>
      <w:r w:rsidRPr="00C4172D">
        <w:rPr>
          <w:rStyle w:val="apple-style-span"/>
          <w:szCs w:val="13"/>
        </w:rPr>
        <w:t>Quisque at ipsum et leo ullamcorper semper. Sed massa risus, dictum id ullamcorper a, lacinia sit amet eros. Pellentesque habitant morbi tristique senectus et netus et malesuada fames ac turpis egestas</w:t>
      </w:r>
      <w:r w:rsidR="00DE0488" w:rsidRPr="00705CE4">
        <w:rPr>
          <w:rStyle w:val="Odwoanieprzypisudolnego"/>
          <w:szCs w:val="13"/>
          <w:lang w:val="pl-PL"/>
        </w:rPr>
        <w:footnoteReference w:id="7"/>
      </w:r>
      <w:r w:rsidRPr="00C4172D">
        <w:rPr>
          <w:rStyle w:val="apple-style-span"/>
          <w:szCs w:val="13"/>
        </w:rPr>
        <w:t>. Etiam eu condimentum nisl. Quisque pretium sapien quam, eget scelerisque libero. Curabitur sit amet magna lectus. Fusce ante ligula, viverra at convallis id, facilisis ac nunc. Sed aliquam accumsan purus sit amet vehicula. Etiam vehicula feugiat tellus vitae hendrerit. Nullam elementum orci vel ipsum adipiscing nec luctus ante blandit. Pellentesque velit justo, malesuada at ullamcorper vel, tempor ut metus. Mauris in tristique leo. In sollicitudin pretium elit laoreet laoreet. Ut eget imperdiet massa. Maecenas pellentesque nisi in eros dignissim nec porta tellus aliquam</w:t>
      </w:r>
      <w:r w:rsidRPr="00705CE4">
        <w:rPr>
          <w:rStyle w:val="Odwoanieprzypisudolnego"/>
          <w:szCs w:val="13"/>
          <w:lang w:val="pl-PL"/>
        </w:rPr>
        <w:footnoteReference w:id="8"/>
      </w:r>
      <w:r w:rsidRPr="00C4172D">
        <w:rPr>
          <w:rStyle w:val="apple-style-span"/>
          <w:szCs w:val="13"/>
        </w:rPr>
        <w:t>.</w:t>
      </w:r>
    </w:p>
    <w:p w:rsidR="00F47A63" w:rsidRPr="00C4172D" w:rsidRDefault="00F47A63" w:rsidP="003D08A7">
      <w:pPr>
        <w:pStyle w:val="DYPtekstgwny"/>
        <w:rPr>
          <w:rStyle w:val="apple-style-span"/>
          <w:szCs w:val="13"/>
        </w:rPr>
      </w:pPr>
    </w:p>
    <w:p w:rsidR="00F47A63" w:rsidRPr="00C4172D" w:rsidRDefault="00F47A63" w:rsidP="003D08A7">
      <w:pPr>
        <w:pStyle w:val="DYPtekstgwny"/>
        <w:rPr>
          <w:rStyle w:val="apple-style-span"/>
          <w:szCs w:val="13"/>
        </w:rPr>
      </w:pPr>
    </w:p>
    <w:p w:rsidR="00F47A63" w:rsidRPr="00705CE4" w:rsidRDefault="0046190D" w:rsidP="00F47A63">
      <w:pPr>
        <w:pStyle w:val="DYPnazwapodrozdziau"/>
      </w:pPr>
      <w:bookmarkStart w:id="8" w:name="_Toc284856530"/>
      <w:r w:rsidRPr="00705CE4">
        <w:t>Nazwa p</w:t>
      </w:r>
      <w:r w:rsidR="00F47A63" w:rsidRPr="00705CE4">
        <w:t>odrozdział</w:t>
      </w:r>
      <w:r w:rsidR="004F3D9E" w:rsidRPr="00705CE4">
        <w:t>u</w:t>
      </w:r>
      <w:r w:rsidR="00F47A63" w:rsidRPr="00705CE4">
        <w:t xml:space="preserve"> trzeci</w:t>
      </w:r>
      <w:r w:rsidRPr="00705CE4">
        <w:t>ego</w:t>
      </w:r>
      <w:bookmarkEnd w:id="8"/>
    </w:p>
    <w:p w:rsidR="00F47A63" w:rsidRPr="00705CE4" w:rsidRDefault="00F47A63" w:rsidP="00F47A63">
      <w:pPr>
        <w:pStyle w:val="DYPtekstgwny"/>
        <w:rPr>
          <w:lang w:val="pl-PL"/>
        </w:rPr>
      </w:pPr>
    </w:p>
    <w:p w:rsidR="00F47A63" w:rsidRPr="00705CE4" w:rsidRDefault="00F47A63" w:rsidP="00F47A63">
      <w:pPr>
        <w:pStyle w:val="DYPtekstgwny"/>
        <w:rPr>
          <w:rStyle w:val="apple-style-span"/>
          <w:szCs w:val="13"/>
          <w:lang w:val="pl-PL"/>
        </w:rPr>
      </w:pPr>
      <w:r w:rsidRPr="00C4172D">
        <w:rPr>
          <w:rStyle w:val="apple-style-span"/>
          <w:szCs w:val="13"/>
        </w:rPr>
        <w:t xml:space="preserve">Lorem ipsum dolor sit amet, consectetur adipiscing elit. Vestibulum lorem nibh, convallis in iaculis laoreet, semper egestas metus. Nunc tellus enim, vulputate et pulvinar ut, pulvinar vel nisl. Duis vel risus purus. Mauris fringilla lobortis sem et ullamcorper. Vestibulum quis nisi felis. Vivamus a dolor nulla, rhoncus porttitor eros. Nulla nulla erat, consequat nec sodales quis, pellentesque sed dolor. Suspendisse eu lacus eget enim luctus imperdiet ac at nunc. Maecenas faucibus vestibulum diam, quis malesuada metus consequat nec. Sed scelerisque sagittis est, vitae viverra nunc consequat eleifend. Vestibulum elementum, eros nec varius vestibulum, velit arcu semper purus, sit amet lacinia ante arcu sed augue. Ut at neque a metus ultrices placerat nec ac orci. Morbi suscipit libero dignissim mi dictum convallis. Cras viverra, tortor eu fermentum cursus, enim felis ornare magna, nec ultrices nisl metus nec tortor. Nulla vel eros in tortor molestie mollis. Phasellus dignissim massa in est auctor feugiat. </w:t>
      </w:r>
      <w:r w:rsidRPr="00705CE4">
        <w:rPr>
          <w:rStyle w:val="apple-style-span"/>
          <w:szCs w:val="13"/>
          <w:lang w:val="pl-PL"/>
        </w:rPr>
        <w:t>Nulla laoreet porta urna vitae fermentum.</w:t>
      </w:r>
    </w:p>
    <w:p w:rsidR="00F47A63" w:rsidRPr="00705CE4" w:rsidRDefault="00F47A63">
      <w:pPr>
        <w:spacing w:after="200" w:line="276" w:lineRule="auto"/>
        <w:rPr>
          <w:rStyle w:val="apple-style-span"/>
          <w:bCs/>
          <w:sz w:val="24"/>
          <w:szCs w:val="13"/>
        </w:rPr>
      </w:pPr>
      <w:r w:rsidRPr="00705CE4">
        <w:rPr>
          <w:rStyle w:val="apple-style-span"/>
          <w:szCs w:val="13"/>
        </w:rPr>
        <w:br w:type="page"/>
      </w:r>
    </w:p>
    <w:p w:rsidR="00F47A63" w:rsidRPr="00705CE4" w:rsidRDefault="00127C8F" w:rsidP="00F47A63">
      <w:pPr>
        <w:pStyle w:val="DYPnazwarodziauROZDZIAX"/>
      </w:pPr>
      <w:bookmarkStart w:id="9" w:name="_Toc284856531"/>
      <w:r w:rsidRPr="00705CE4">
        <w:t>NAZWA ROZDZIAŁU DRUGIEGO</w:t>
      </w:r>
      <w:bookmarkEnd w:id="9"/>
    </w:p>
    <w:p w:rsidR="00F47A63" w:rsidRPr="00705CE4" w:rsidRDefault="00F47A63" w:rsidP="00F47A63">
      <w:pPr>
        <w:pStyle w:val="DYPtekstgwny"/>
        <w:rPr>
          <w:lang w:val="pl-PL"/>
        </w:rPr>
      </w:pPr>
    </w:p>
    <w:p w:rsidR="00F47A63" w:rsidRPr="00705CE4" w:rsidRDefault="00F47A63" w:rsidP="00F47A63">
      <w:pPr>
        <w:pStyle w:val="DYPtekstgwny"/>
        <w:rPr>
          <w:lang w:val="pl-PL"/>
        </w:rPr>
      </w:pPr>
    </w:p>
    <w:p w:rsidR="00F47A63" w:rsidRPr="00705CE4" w:rsidRDefault="0046190D" w:rsidP="000C7995">
      <w:pPr>
        <w:pStyle w:val="DYPnazwapodrozdziau"/>
      </w:pPr>
      <w:bookmarkStart w:id="10" w:name="_Toc284856532"/>
      <w:r w:rsidRPr="00705CE4">
        <w:t>Nazwa p</w:t>
      </w:r>
      <w:r w:rsidR="00127C8F" w:rsidRPr="00705CE4">
        <w:t>odrozdział</w:t>
      </w:r>
      <w:r w:rsidRPr="00705CE4">
        <w:t>u</w:t>
      </w:r>
      <w:r w:rsidR="00127C8F" w:rsidRPr="00705CE4">
        <w:t xml:space="preserve"> pierwsz</w:t>
      </w:r>
      <w:r w:rsidRPr="00705CE4">
        <w:t>ego</w:t>
      </w:r>
      <w:bookmarkEnd w:id="10"/>
    </w:p>
    <w:p w:rsidR="00F47A63" w:rsidRPr="00705CE4" w:rsidRDefault="00F47A63" w:rsidP="00F47A63">
      <w:pPr>
        <w:pStyle w:val="DYPtekstgwny"/>
        <w:rPr>
          <w:lang w:val="pl-PL"/>
        </w:rPr>
      </w:pPr>
    </w:p>
    <w:p w:rsidR="00F47A63" w:rsidRPr="00C4172D" w:rsidRDefault="00F47A63" w:rsidP="00F47A63">
      <w:pPr>
        <w:pStyle w:val="DYPtekstgwny"/>
      </w:pPr>
      <w:r w:rsidRPr="00C4172D">
        <w:t>Etiam rhoncus. Maecenas tempus, tellus eget condimentum rhoncus, sem quam semper libero, sit amet adipiscing sem neque sed ipsum. Nam quam nunc, blandit vel, luctus pulvinar, hendrerit id, lorem. Maecenas nec odio et ante tincidunt tempus</w:t>
      </w:r>
      <w:r w:rsidRPr="00705CE4">
        <w:rPr>
          <w:rStyle w:val="Odwoanieprzypisudolnego"/>
          <w:szCs w:val="24"/>
          <w:lang w:val="pl-PL"/>
        </w:rPr>
        <w:footnoteReference w:id="9"/>
      </w:r>
      <w:r w:rsidRPr="00C4172D">
        <w:t>. Donec vitae sapien ut libero venenatis faucibus. Nullam quis ante. Etiam sit amet orci eget eros faucibus tincidunt. Duis leo. Sed fringilla mauris sit amet nibh. Donec sodales sagittis magna. Sed consequat, leo eget bibendum sodales, augue velit cursus nunc, quis gravida magna mi a libero. Fusce vulputate eleifend sapien. Vestibulum purus quam, scelerisque ut, mollis sed, nonummy id, metus. Nullam accumsan lorem in dui. Cras ultricies mi eu turpis hendrerit fringilla</w:t>
      </w:r>
      <w:r w:rsidRPr="00705CE4">
        <w:rPr>
          <w:rStyle w:val="Odwoanieprzypisudolnego"/>
          <w:szCs w:val="24"/>
          <w:lang w:val="pl-PL"/>
        </w:rPr>
        <w:footnoteReference w:id="10"/>
      </w:r>
      <w:r w:rsidRPr="00C4172D">
        <w:t>. Vestibulum ante ipsum primis in faucibus orci luctus et ultrices posuere cubilia Curae; In ac dui quis mi consectetuer lacinia</w:t>
      </w:r>
      <w:r w:rsidRPr="00705CE4">
        <w:rPr>
          <w:rStyle w:val="Odwoanieprzypisudolnego"/>
          <w:szCs w:val="24"/>
          <w:lang w:val="pl-PL"/>
        </w:rPr>
        <w:footnoteReference w:id="11"/>
      </w:r>
      <w:r w:rsidRPr="00C4172D">
        <w:t>.</w:t>
      </w:r>
    </w:p>
    <w:p w:rsidR="00F47A63" w:rsidRPr="00C4172D" w:rsidRDefault="00F47A63" w:rsidP="00F47A63">
      <w:pPr>
        <w:pStyle w:val="DYPtekstgwny"/>
      </w:pPr>
    </w:p>
    <w:p w:rsidR="00F47A63" w:rsidRPr="00C4172D" w:rsidRDefault="00F47A63" w:rsidP="00F47A63">
      <w:pPr>
        <w:pStyle w:val="DYPtekstgwny"/>
      </w:pPr>
    </w:p>
    <w:p w:rsidR="00F47A63" w:rsidRPr="00705CE4" w:rsidRDefault="0046190D" w:rsidP="00F47A63">
      <w:pPr>
        <w:pStyle w:val="DYPnazwapodrozdziau"/>
      </w:pPr>
      <w:bookmarkStart w:id="11" w:name="_Toc284856533"/>
      <w:r w:rsidRPr="00705CE4">
        <w:t>Nazwa p</w:t>
      </w:r>
      <w:r w:rsidR="00F47A63" w:rsidRPr="00705CE4">
        <w:t>odrozdział</w:t>
      </w:r>
      <w:r w:rsidRPr="00705CE4">
        <w:t>u</w:t>
      </w:r>
      <w:r w:rsidR="00F47A63" w:rsidRPr="00705CE4">
        <w:t xml:space="preserve"> drugi</w:t>
      </w:r>
      <w:r w:rsidRPr="00705CE4">
        <w:t>ego</w:t>
      </w:r>
      <w:bookmarkEnd w:id="11"/>
    </w:p>
    <w:p w:rsidR="00F47A63" w:rsidRPr="00705CE4" w:rsidRDefault="00F47A63" w:rsidP="00F47A63">
      <w:pPr>
        <w:pStyle w:val="DYPtekstgwny"/>
        <w:rPr>
          <w:lang w:val="pl-PL"/>
        </w:rPr>
      </w:pPr>
    </w:p>
    <w:p w:rsidR="00F47A63" w:rsidRPr="00C4172D" w:rsidRDefault="00F47A63" w:rsidP="00F47A63">
      <w:pPr>
        <w:pStyle w:val="DYPtekstgwny"/>
        <w:rPr>
          <w:szCs w:val="13"/>
        </w:rPr>
      </w:pPr>
      <w:r w:rsidRPr="00C4172D">
        <w:rPr>
          <w:szCs w:val="13"/>
        </w:rPr>
        <w:t>Sed lobortis tristique nunc quis blandit. Lorem ipsum dolor sit amet, consectetur adipiscing elit. Nunc consectetur ultricies diam, non elementum tellus egestas sed. In fringilla tortor id odio laoreet rutrum quis vel enim. Aliquam aliquam ante a lorem tincidunt at vestibulum quam accumsan. Quisque at ipsum et leo ullamcorper semper. Sed massa risus, dictum id ullamcorper a, lacinia sit amet eros. Pellentesque habitant morbi tristique senectus et netus et malesuada fames ac turpis egestas. Etiam eu condimentum nisl. Quisque pretium sapien quam, eget scelerisque libero. Curabitur sit amet magna lectus. Fusce ante ligula, viverra at convallis id, facilisis ac nunc. Sed aliquam accumsan purus sit amet vehicula. Etiam vehicula feugiat tellus vitae hendrerit. Nullam elementum orci vel ipsum adipiscing nec luctus ante blandit. Pellentesque velit justo, malesuada at ullamcorper vel, tempor ut metus. Mauris in tristique leo. In sollicitudin pretium elit laoreet laoreet. Ut eget imperdiet massa. Maecenas pellentesque nisi in eros dignissim nec porta tellus aliquam.</w:t>
      </w:r>
    </w:p>
    <w:p w:rsidR="00F47A63" w:rsidRPr="00C4172D" w:rsidRDefault="00F47A63" w:rsidP="00F47A63">
      <w:pPr>
        <w:pStyle w:val="DYPtekstgwny"/>
        <w:rPr>
          <w:rStyle w:val="apple-style-span"/>
          <w:szCs w:val="13"/>
        </w:rPr>
      </w:pPr>
      <w:r w:rsidRPr="00C4172D">
        <w:rPr>
          <w:rStyle w:val="apple-style-span"/>
          <w:szCs w:val="13"/>
        </w:rPr>
        <w:t>Ut molestie, augue a pulvinar iaculis, lectus ipsum dictum nunc, quis auctor libero neque ac odio. Suspendisse volutpat accumsan neque, vitae luctus nisi molestie ac. Integer a rutrum erat. Nam nec massa magna, suscipit sollicitudin est. Phasellus mollis vehicula mauris non adipiscing. Sed posuere pellentesque nulla, eget hendrerit mauris euismod in. Nam sodales placerat urna, nec aliquam nisi lacinia a. Curabitur lectus sapien, malesuada venenatis interdum ut, tincidunt sed ligula. Pellentesque habitant morbi tristique senectus et netus et malesuada fames ac turpis egestas. Phasellus dapibus odio at metus imperdiet ut porta enim ullamcorper. Nunc et mi leo, sit amet vehicula libero. Morbi mattis quam sed justo mattis congue. Vestibulum nec sem non elit dictum euismod. Sed luctus imperdiet ligula ut dignissim. Integer convallis blandit augue, a imperdiet felis bibendum non. Integer tincidunt gravida mi sit amet vulputate. Etiam eu turpis nulla, vel lacinia nisi. Aliquam malesuada velit ut lectus blandit id pulvinar diam volutpat. Aliquam fringilla ante vitae erat tincidunt sed dapibus nisl tempus .</w:t>
      </w:r>
    </w:p>
    <w:p w:rsidR="00F47A63" w:rsidRPr="00705CE4" w:rsidRDefault="00F47A63" w:rsidP="00F47A63">
      <w:pPr>
        <w:pStyle w:val="DYPtabliceirysunkitytu"/>
      </w:pPr>
      <w:bookmarkStart w:id="12" w:name="_Ref278812609"/>
      <w:r w:rsidRPr="00705CE4">
        <w:t xml:space="preserve">Tablica </w:t>
      </w:r>
      <w:r w:rsidR="00F719D3" w:rsidRPr="00705CE4">
        <w:fldChar w:fldCharType="begin"/>
      </w:r>
      <w:r w:rsidR="00BF10F3" w:rsidRPr="00705CE4">
        <w:instrText xml:space="preserve"> SEQ Tablica \* ARABIC </w:instrText>
      </w:r>
      <w:r w:rsidR="00F719D3" w:rsidRPr="00705CE4">
        <w:fldChar w:fldCharType="separate"/>
      </w:r>
      <w:r w:rsidR="00E22884" w:rsidRPr="00705CE4">
        <w:rPr>
          <w:noProof/>
        </w:rPr>
        <w:t>2</w:t>
      </w:r>
      <w:r w:rsidR="00F719D3" w:rsidRPr="00705CE4">
        <w:rPr>
          <w:noProof/>
        </w:rPr>
        <w:fldChar w:fldCharType="end"/>
      </w:r>
      <w:bookmarkEnd w:id="12"/>
      <w:r w:rsidRPr="00705CE4">
        <w:t>. Lectus blandit</w:t>
      </w:r>
    </w:p>
    <w:tbl>
      <w:tblPr>
        <w:tblStyle w:val="Tabela-Siatka"/>
        <w:tblW w:w="0" w:type="auto"/>
        <w:tblLook w:val="04A0" w:firstRow="1" w:lastRow="0" w:firstColumn="1" w:lastColumn="0" w:noHBand="0" w:noVBand="1"/>
      </w:tblPr>
      <w:tblGrid>
        <w:gridCol w:w="3070"/>
        <w:gridCol w:w="3070"/>
        <w:gridCol w:w="3070"/>
      </w:tblGrid>
      <w:tr w:rsidR="00F47A63" w:rsidRPr="00705CE4" w:rsidTr="004B7736">
        <w:tc>
          <w:tcPr>
            <w:tcW w:w="3070" w:type="dxa"/>
            <w:tcBorders>
              <w:top w:val="single" w:sz="4" w:space="0" w:color="auto"/>
              <w:left w:val="single" w:sz="4" w:space="0" w:color="auto"/>
            </w:tcBorders>
          </w:tcPr>
          <w:p w:rsidR="00F47A63" w:rsidRPr="00705CE4" w:rsidRDefault="004B7736" w:rsidP="00F47A63">
            <w:pPr>
              <w:pStyle w:val="DYPtabliceirysunkitekst"/>
            </w:pPr>
            <w:r>
              <w:t>Wyszczególnienie</w:t>
            </w:r>
          </w:p>
        </w:tc>
        <w:tc>
          <w:tcPr>
            <w:tcW w:w="3070" w:type="dxa"/>
          </w:tcPr>
          <w:p w:rsidR="00F47A63" w:rsidRPr="00705CE4" w:rsidRDefault="00342AF4" w:rsidP="00F47A63">
            <w:pPr>
              <w:pStyle w:val="DYPtabliceirysunkitekst"/>
              <w:rPr>
                <w:b/>
              </w:rPr>
            </w:pPr>
            <w:r w:rsidRPr="00705CE4">
              <w:rPr>
                <w:rStyle w:val="apple-style-span"/>
                <w:b/>
                <w:szCs w:val="13"/>
              </w:rPr>
              <w:t>2007</w:t>
            </w:r>
          </w:p>
        </w:tc>
        <w:tc>
          <w:tcPr>
            <w:tcW w:w="3070" w:type="dxa"/>
          </w:tcPr>
          <w:p w:rsidR="00F47A63" w:rsidRPr="00705CE4" w:rsidRDefault="00342AF4" w:rsidP="00F47A63">
            <w:pPr>
              <w:pStyle w:val="DYPtabliceirysunkitekst"/>
              <w:rPr>
                <w:b/>
              </w:rPr>
            </w:pPr>
            <w:r w:rsidRPr="00705CE4">
              <w:rPr>
                <w:rStyle w:val="apple-style-span"/>
                <w:b/>
                <w:szCs w:val="13"/>
              </w:rPr>
              <w:t>2008</w:t>
            </w:r>
          </w:p>
        </w:tc>
      </w:tr>
      <w:tr w:rsidR="00F47A63" w:rsidRPr="00705CE4" w:rsidTr="00F47A63">
        <w:tc>
          <w:tcPr>
            <w:tcW w:w="3070" w:type="dxa"/>
          </w:tcPr>
          <w:p w:rsidR="00F47A63" w:rsidRPr="00705CE4" w:rsidRDefault="00F47A63" w:rsidP="00F47A63">
            <w:pPr>
              <w:pStyle w:val="DYPtabliceirysunkitekst"/>
              <w:rPr>
                <w:b/>
              </w:rPr>
            </w:pPr>
            <w:r w:rsidRPr="00705CE4">
              <w:rPr>
                <w:rStyle w:val="apple-style-span"/>
                <w:b/>
                <w:szCs w:val="13"/>
              </w:rPr>
              <w:t>Sit amet</w:t>
            </w:r>
            <w:r w:rsidR="00251E16" w:rsidRPr="00705CE4">
              <w:rPr>
                <w:rStyle w:val="apple-style-span"/>
                <w:b/>
                <w:szCs w:val="13"/>
              </w:rPr>
              <w:t>, LT</w:t>
            </w:r>
          </w:p>
        </w:tc>
        <w:tc>
          <w:tcPr>
            <w:tcW w:w="3070" w:type="dxa"/>
          </w:tcPr>
          <w:p w:rsidR="00F47A63" w:rsidRPr="00705CE4" w:rsidRDefault="00F47A63" w:rsidP="00F47A63">
            <w:pPr>
              <w:pStyle w:val="DYPtabliceirysunkitekst"/>
            </w:pPr>
            <w:r w:rsidRPr="00705CE4">
              <w:t>15</w:t>
            </w:r>
            <w:r w:rsidR="00251E16" w:rsidRPr="00705CE4">
              <w:t xml:space="preserve"> 000</w:t>
            </w:r>
          </w:p>
        </w:tc>
        <w:tc>
          <w:tcPr>
            <w:tcW w:w="3070" w:type="dxa"/>
          </w:tcPr>
          <w:p w:rsidR="00F47A63" w:rsidRPr="00705CE4" w:rsidRDefault="00251E16" w:rsidP="00F47A63">
            <w:pPr>
              <w:pStyle w:val="DYPtabliceirysunkitekst"/>
            </w:pPr>
            <w:r w:rsidRPr="00705CE4">
              <w:t>2</w:t>
            </w:r>
            <w:r w:rsidR="00F47A63" w:rsidRPr="00705CE4">
              <w:t>9</w:t>
            </w:r>
            <w:r w:rsidRPr="00705CE4">
              <w:t xml:space="preserve"> 000</w:t>
            </w:r>
          </w:p>
        </w:tc>
      </w:tr>
      <w:tr w:rsidR="00F47A63" w:rsidRPr="00705CE4" w:rsidTr="00F47A63">
        <w:tc>
          <w:tcPr>
            <w:tcW w:w="3070" w:type="dxa"/>
          </w:tcPr>
          <w:p w:rsidR="00F47A63" w:rsidRPr="00705CE4" w:rsidRDefault="00F47A63" w:rsidP="00F47A63">
            <w:pPr>
              <w:pStyle w:val="DYPtabliceirysunkitekst"/>
              <w:rPr>
                <w:b/>
              </w:rPr>
            </w:pPr>
            <w:r w:rsidRPr="00705CE4">
              <w:rPr>
                <w:rStyle w:val="apple-style-span"/>
                <w:b/>
                <w:szCs w:val="13"/>
              </w:rPr>
              <w:t>Integer convallis</w:t>
            </w:r>
            <w:r w:rsidR="00251E16" w:rsidRPr="00705CE4">
              <w:rPr>
                <w:rStyle w:val="apple-style-span"/>
                <w:b/>
                <w:szCs w:val="13"/>
              </w:rPr>
              <w:t>, %</w:t>
            </w:r>
          </w:p>
        </w:tc>
        <w:tc>
          <w:tcPr>
            <w:tcW w:w="3070" w:type="dxa"/>
          </w:tcPr>
          <w:p w:rsidR="00F47A63" w:rsidRPr="00705CE4" w:rsidRDefault="00F47A63" w:rsidP="00F47A63">
            <w:pPr>
              <w:pStyle w:val="DYPtabliceirysunkitekst"/>
            </w:pPr>
            <w:r w:rsidRPr="00705CE4">
              <w:t>20</w:t>
            </w:r>
          </w:p>
        </w:tc>
        <w:tc>
          <w:tcPr>
            <w:tcW w:w="3070" w:type="dxa"/>
          </w:tcPr>
          <w:p w:rsidR="00F47A63" w:rsidRPr="00705CE4" w:rsidRDefault="00F47A63" w:rsidP="00F47A63">
            <w:pPr>
              <w:pStyle w:val="DYPtabliceirysunkitekst"/>
            </w:pPr>
            <w:r w:rsidRPr="00705CE4">
              <w:t>75</w:t>
            </w:r>
          </w:p>
        </w:tc>
      </w:tr>
    </w:tbl>
    <w:p w:rsidR="00F47A63" w:rsidRPr="00705CE4" w:rsidRDefault="00F47A63" w:rsidP="00F47A63">
      <w:pPr>
        <w:pStyle w:val="DYPtabliceirysunkirdo"/>
      </w:pPr>
      <w:r w:rsidRPr="00705CE4">
        <w:t xml:space="preserve">Źródło: </w:t>
      </w:r>
      <w:r w:rsidR="00251E16" w:rsidRPr="00705CE4">
        <w:t>opracowanie własne na podstawie danych Departamentu Statystyki Litwy [online], http://www.stat.gov.lt/danestat/ [dostęp: 23.</w:t>
      </w:r>
      <w:r w:rsidR="004B7736">
        <w:t>01</w:t>
      </w:r>
      <w:r w:rsidR="00251E16" w:rsidRPr="00705CE4">
        <w:t>.20</w:t>
      </w:r>
      <w:r w:rsidR="004B7736">
        <w:t>23</w:t>
      </w:r>
      <w:r w:rsidR="00251E16" w:rsidRPr="00705CE4">
        <w:t>].</w:t>
      </w:r>
    </w:p>
    <w:p w:rsidR="00F47A63" w:rsidRPr="00C4172D" w:rsidRDefault="00F47A63" w:rsidP="00F47A63">
      <w:pPr>
        <w:pStyle w:val="DYPtekstgwny"/>
        <w:rPr>
          <w:rStyle w:val="apple-style-span"/>
          <w:szCs w:val="13"/>
        </w:rPr>
      </w:pPr>
      <w:r w:rsidRPr="00C4172D">
        <w:rPr>
          <w:rStyle w:val="apple-style-span"/>
          <w:szCs w:val="13"/>
        </w:rPr>
        <w:t xml:space="preserve">Sed lobortis tristique nunc quis blandit. Lorem ipsum dolor sit amet, consectetur adipiscing elit. Nunc consectetur ultricies diam, non elementum tellus egestas sed. In fringilla tortor id odio laoreet rutrum quis vel enim. Aliquam aliquam ante a lorem tincidunt at vestibulum quam accumsan. </w:t>
      </w:r>
    </w:p>
    <w:p w:rsidR="00F47A63" w:rsidRPr="00705CE4" w:rsidRDefault="00F47A63" w:rsidP="00F47A63">
      <w:pPr>
        <w:pStyle w:val="DYPtabliceirysunkitytu"/>
      </w:pPr>
      <w:bookmarkStart w:id="13" w:name="_Toc279400442"/>
      <w:bookmarkStart w:id="14" w:name="_Toc284856672"/>
      <w:r w:rsidRPr="00705CE4">
        <w:t xml:space="preserve">Rysunek </w:t>
      </w:r>
      <w:r w:rsidR="00F719D3" w:rsidRPr="00705CE4">
        <w:fldChar w:fldCharType="begin"/>
      </w:r>
      <w:r w:rsidR="00BF10F3" w:rsidRPr="00705CE4">
        <w:instrText xml:space="preserve"> SEQ Rysunek \* ARABIC </w:instrText>
      </w:r>
      <w:r w:rsidR="00F719D3" w:rsidRPr="00705CE4">
        <w:fldChar w:fldCharType="separate"/>
      </w:r>
      <w:r w:rsidR="00E22884" w:rsidRPr="00705CE4">
        <w:rPr>
          <w:noProof/>
        </w:rPr>
        <w:t>2</w:t>
      </w:r>
      <w:r w:rsidR="00F719D3" w:rsidRPr="00705CE4">
        <w:rPr>
          <w:noProof/>
        </w:rPr>
        <w:fldChar w:fldCharType="end"/>
      </w:r>
      <w:r w:rsidRPr="00705CE4">
        <w:t>. Aliquam aliquam ante a lorem</w:t>
      </w:r>
      <w:r w:rsidR="00251E16" w:rsidRPr="00705CE4">
        <w:t>, (EUR)</w:t>
      </w:r>
      <w:bookmarkEnd w:id="13"/>
      <w:bookmarkEnd w:id="14"/>
    </w:p>
    <w:p w:rsidR="00F47A63" w:rsidRPr="00705CE4" w:rsidRDefault="00F47A63" w:rsidP="00F47A63">
      <w:pPr>
        <w:pStyle w:val="DYPtekstgwny"/>
        <w:rPr>
          <w:rStyle w:val="apple-style-span"/>
          <w:szCs w:val="13"/>
          <w:lang w:val="pl-PL"/>
        </w:rPr>
      </w:pPr>
      <w:r w:rsidRPr="00705CE4">
        <w:rPr>
          <w:rStyle w:val="apple-style-span"/>
          <w:noProof/>
          <w:szCs w:val="13"/>
          <w:lang w:val="pl-PL" w:eastAsia="pl-PL"/>
        </w:rPr>
        <w:drawing>
          <wp:inline distT="0" distB="0" distL="0" distR="0">
            <wp:extent cx="1305560" cy="857250"/>
            <wp:effectExtent l="19050" t="0" r="8890" b="0"/>
            <wp:docPr id="2" name="Obraz 1" descr="C:\Documents and Settings\Uwb\Pulpit\ry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Uwb\Pulpit\rys.gif"/>
                    <pic:cNvPicPr>
                      <a:picLocks noChangeAspect="1" noChangeArrowheads="1"/>
                    </pic:cNvPicPr>
                  </pic:nvPicPr>
                  <pic:blipFill>
                    <a:blip r:embed="rId9" cstate="print">
                      <a:grayscl/>
                    </a:blip>
                    <a:srcRect r="61249" b="61373"/>
                    <a:stretch>
                      <a:fillRect/>
                    </a:stretch>
                  </pic:blipFill>
                  <pic:spPr bwMode="auto">
                    <a:xfrm>
                      <a:off x="0" y="0"/>
                      <a:ext cx="1305560" cy="857250"/>
                    </a:xfrm>
                    <a:prstGeom prst="rect">
                      <a:avLst/>
                    </a:prstGeom>
                    <a:noFill/>
                    <a:ln w="9525">
                      <a:noFill/>
                      <a:miter lim="800000"/>
                      <a:headEnd/>
                      <a:tailEnd/>
                    </a:ln>
                  </pic:spPr>
                </pic:pic>
              </a:graphicData>
            </a:graphic>
          </wp:inline>
        </w:drawing>
      </w:r>
      <w:r w:rsidR="00251E16" w:rsidRPr="00705CE4">
        <w:rPr>
          <w:rStyle w:val="apple-style-span"/>
          <w:noProof/>
          <w:szCs w:val="13"/>
          <w:lang w:val="pl-PL" w:eastAsia="pl-PL"/>
        </w:rPr>
        <w:drawing>
          <wp:inline distT="0" distB="0" distL="0" distR="0">
            <wp:extent cx="1305560" cy="1228725"/>
            <wp:effectExtent l="19050" t="0" r="8890" b="0"/>
            <wp:docPr id="3" name="Obraz 1" descr="C:\Documents and Settings\Uwb\Pulpit\ry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Uwb\Pulpit\rys.gif"/>
                    <pic:cNvPicPr>
                      <a:picLocks noChangeAspect="1" noChangeArrowheads="1"/>
                    </pic:cNvPicPr>
                  </pic:nvPicPr>
                  <pic:blipFill>
                    <a:blip r:embed="rId9" cstate="print">
                      <a:grayscl/>
                    </a:blip>
                    <a:srcRect t="44635" r="61249"/>
                    <a:stretch>
                      <a:fillRect/>
                    </a:stretch>
                  </pic:blipFill>
                  <pic:spPr bwMode="auto">
                    <a:xfrm>
                      <a:off x="0" y="0"/>
                      <a:ext cx="1305560" cy="1228725"/>
                    </a:xfrm>
                    <a:prstGeom prst="rect">
                      <a:avLst/>
                    </a:prstGeom>
                    <a:noFill/>
                    <a:ln w="9525">
                      <a:noFill/>
                      <a:miter lim="800000"/>
                      <a:headEnd/>
                      <a:tailEnd/>
                    </a:ln>
                  </pic:spPr>
                </pic:pic>
              </a:graphicData>
            </a:graphic>
          </wp:inline>
        </w:drawing>
      </w:r>
    </w:p>
    <w:p w:rsidR="00F47A63" w:rsidRPr="00705CE4" w:rsidRDefault="00F47A63" w:rsidP="00F47A63">
      <w:pPr>
        <w:pStyle w:val="DYPtabliceirysunkirdo"/>
        <w:rPr>
          <w:rStyle w:val="apple-style-span"/>
          <w:szCs w:val="13"/>
        </w:rPr>
      </w:pPr>
      <w:r w:rsidRPr="00705CE4">
        <w:rPr>
          <w:rStyle w:val="apple-style-span"/>
          <w:szCs w:val="13"/>
        </w:rPr>
        <w:t xml:space="preserve">Źródło: </w:t>
      </w:r>
      <w:r w:rsidRPr="00705CE4">
        <w:t>Opracowanie własne na podstawie danych z</w:t>
      </w:r>
      <w:r w:rsidR="004B7736">
        <w:t xml:space="preserve"> </w:t>
      </w:r>
      <w:r w:rsidRPr="00705CE4">
        <w:t xml:space="preserve"> </w:t>
      </w:r>
      <w:r w:rsidR="00F719D3" w:rsidRPr="00705CE4">
        <w:fldChar w:fldCharType="begin"/>
      </w:r>
      <w:r w:rsidR="00342AF4" w:rsidRPr="00705CE4">
        <w:instrText xml:space="preserve"> REF _Ref278812609 \h </w:instrText>
      </w:r>
      <w:r w:rsidR="00F719D3" w:rsidRPr="00705CE4">
        <w:fldChar w:fldCharType="separate"/>
      </w:r>
      <w:r w:rsidR="00E22884" w:rsidRPr="00705CE4">
        <w:t>Tablic</w:t>
      </w:r>
      <w:r w:rsidR="00251E16" w:rsidRPr="00705CE4">
        <w:t>y</w:t>
      </w:r>
      <w:r w:rsidR="00E22884" w:rsidRPr="00705CE4">
        <w:t xml:space="preserve"> </w:t>
      </w:r>
      <w:r w:rsidR="00E22884" w:rsidRPr="00705CE4">
        <w:rPr>
          <w:noProof/>
        </w:rPr>
        <w:t>2</w:t>
      </w:r>
      <w:r w:rsidR="00F719D3" w:rsidRPr="00705CE4">
        <w:fldChar w:fldCharType="end"/>
      </w:r>
      <w:r w:rsidR="004B7736">
        <w:t xml:space="preserve"> / </w:t>
      </w:r>
      <w:r w:rsidR="004B7736" w:rsidRPr="004B7736">
        <w:t>Eurostat HTEC_EMP_NAT2</w:t>
      </w:r>
      <w:r w:rsidR="004B7736">
        <w:t xml:space="preserve"> – [dostęp 22.01.2023]</w:t>
      </w:r>
      <w:r w:rsidR="00342AF4" w:rsidRPr="00705CE4">
        <w:t>.</w:t>
      </w:r>
    </w:p>
    <w:p w:rsidR="00F47A63" w:rsidRPr="00C4172D" w:rsidRDefault="00F47A63" w:rsidP="00F47A63">
      <w:pPr>
        <w:pStyle w:val="DYPtekstgwny"/>
        <w:rPr>
          <w:rStyle w:val="apple-style-span"/>
          <w:szCs w:val="13"/>
        </w:rPr>
      </w:pPr>
      <w:r w:rsidRPr="00C4172D">
        <w:rPr>
          <w:rStyle w:val="apple-style-span"/>
          <w:szCs w:val="13"/>
        </w:rPr>
        <w:t>Quisque at ipsum et leo ullamcorper semper. Sed massa risus, dictum id ullamcorper a, lacinia sit amet eros. Pellentesque habitant morbi tristique senectus et netus et malesuada fames ac turpis egestas. Etiam eu condimentum nisl. Quisque pretium sapien quam, eget scelerisque libero. Curabitur sit amet magna lectus. Fusce ante ligula, viverra at convallis id, facilisis ac nunc. Sed aliquam accumsan purus sit amet vehicula. Etiam vehicula feugiat tellus vitae hendrerit. Nullam elementum orci vel ipsum adipiscing nec luctus ante blandit. Pellentesque velit justo, malesuada at ullamcorper vel, tempor ut metus. Mauris in tristique leo. In sollicitudin pretium elit laoreet laoreet. Ut eget imperdiet massa. Maecenas pellentesque nisi in eros dignissim nec porta tellus aliquam</w:t>
      </w:r>
      <w:r w:rsidRPr="00705CE4">
        <w:rPr>
          <w:rStyle w:val="Odwoanieprzypisudolnego"/>
          <w:szCs w:val="13"/>
          <w:lang w:val="pl-PL"/>
        </w:rPr>
        <w:footnoteReference w:id="12"/>
      </w:r>
      <w:r w:rsidRPr="00C4172D">
        <w:rPr>
          <w:rStyle w:val="apple-style-span"/>
          <w:szCs w:val="13"/>
        </w:rPr>
        <w:t>.</w:t>
      </w:r>
    </w:p>
    <w:p w:rsidR="00F47A63" w:rsidRPr="00C4172D" w:rsidRDefault="00F47A63" w:rsidP="00F47A63">
      <w:pPr>
        <w:pStyle w:val="DYPtekstgwny"/>
        <w:rPr>
          <w:rStyle w:val="apple-style-span"/>
          <w:szCs w:val="13"/>
        </w:rPr>
      </w:pPr>
    </w:p>
    <w:p w:rsidR="00F47A63" w:rsidRPr="00C4172D" w:rsidRDefault="00F47A63" w:rsidP="00F47A63">
      <w:pPr>
        <w:pStyle w:val="DYPtekstgwny"/>
        <w:rPr>
          <w:rStyle w:val="apple-style-span"/>
          <w:szCs w:val="13"/>
        </w:rPr>
      </w:pPr>
    </w:p>
    <w:p w:rsidR="00F47A63" w:rsidRPr="00705CE4" w:rsidRDefault="00251E16" w:rsidP="00F47A63">
      <w:pPr>
        <w:pStyle w:val="DYPnazwapodrozdziau"/>
      </w:pPr>
      <w:bookmarkStart w:id="15" w:name="_Toc284856534"/>
      <w:r w:rsidRPr="00705CE4">
        <w:t>Nazwa p</w:t>
      </w:r>
      <w:r w:rsidR="00F47A63" w:rsidRPr="00705CE4">
        <w:t>odrozdział</w:t>
      </w:r>
      <w:r w:rsidRPr="00705CE4">
        <w:t>u</w:t>
      </w:r>
      <w:r w:rsidR="00F47A63" w:rsidRPr="00705CE4">
        <w:t xml:space="preserve"> trzeci</w:t>
      </w:r>
      <w:r w:rsidRPr="00705CE4">
        <w:t>ego</w:t>
      </w:r>
      <w:bookmarkEnd w:id="15"/>
    </w:p>
    <w:p w:rsidR="00F47A63" w:rsidRPr="00705CE4" w:rsidRDefault="00F47A63" w:rsidP="00F47A63">
      <w:pPr>
        <w:pStyle w:val="DYPtekstgwny"/>
        <w:rPr>
          <w:lang w:val="pl-PL"/>
        </w:rPr>
      </w:pPr>
    </w:p>
    <w:p w:rsidR="00F47A63" w:rsidRPr="00705CE4" w:rsidRDefault="00F47A63" w:rsidP="00F47A63">
      <w:pPr>
        <w:pStyle w:val="DYPtekstgwny"/>
        <w:rPr>
          <w:rStyle w:val="apple-style-span"/>
          <w:szCs w:val="13"/>
          <w:lang w:val="pl-PL"/>
        </w:rPr>
      </w:pPr>
      <w:r w:rsidRPr="00C4172D">
        <w:rPr>
          <w:rStyle w:val="apple-style-span"/>
          <w:szCs w:val="13"/>
        </w:rPr>
        <w:t xml:space="preserve">Lorem ipsum dolor sit amet, consectetur adipiscing elit. Vestibulum lorem nibh, convallis in iaculis laoreet, semper egestas metus. Nunc tellus enim, vulputate et pulvinar ut, pulvinar vel nisl. Duis vel risus purus. Mauris fringilla lobortis sem et ullamcorper. Vestibulum quis nisi felis. Vivamus a dolor nulla, rhoncus porttitor eros. Nulla nulla erat, consequat nec sodales quis, pellentesque sed dolor. Suspendisse eu lacus eget enim luctus imperdiet ac at nunc. Maecenas faucibus vestibulum diam, quis malesuada metus consequat nec. Sed scelerisque sagittis est, vitae viverra nunc consequat eleifend. Vestibulum elementum, eros nec varius vestibulum, velit arcu semper purus, sit amet lacinia ante arcu sed augue. Ut at neque a metus ultrices placerat nec ac orci. Morbi suscipit libero dignissim mi dictum convallis. Cras viverra, tortor eu fermentum cursus, enim felis ornare magna, nec ultrices nisl metus nec tortor. Nulla vel eros in tortor molestie mollis. Phasellus dignissim massa in est auctor feugiat. </w:t>
      </w:r>
      <w:r w:rsidRPr="00705CE4">
        <w:rPr>
          <w:rStyle w:val="apple-style-span"/>
          <w:szCs w:val="13"/>
          <w:lang w:val="pl-PL"/>
        </w:rPr>
        <w:t>Nulla laoreet porta urna vitae fermentum.</w:t>
      </w:r>
    </w:p>
    <w:p w:rsidR="00FE5EF9" w:rsidRPr="00705CE4" w:rsidRDefault="00FE5EF9">
      <w:pPr>
        <w:spacing w:after="200" w:line="276" w:lineRule="auto"/>
        <w:rPr>
          <w:bCs/>
          <w:sz w:val="24"/>
          <w:szCs w:val="28"/>
        </w:rPr>
      </w:pPr>
      <w:r w:rsidRPr="00705CE4">
        <w:br w:type="page"/>
      </w:r>
    </w:p>
    <w:p w:rsidR="00FE5EF9" w:rsidRPr="00705CE4" w:rsidRDefault="00127C8F" w:rsidP="00FE5EF9">
      <w:pPr>
        <w:pStyle w:val="DYPnazwarodziauROZDZIAX"/>
      </w:pPr>
      <w:bookmarkStart w:id="16" w:name="_Toc284856535"/>
      <w:r w:rsidRPr="00705CE4">
        <w:t>NAZWA ROZDZIAŁU</w:t>
      </w:r>
      <w:r w:rsidR="00FE5EF9" w:rsidRPr="00705CE4">
        <w:t xml:space="preserve"> </w:t>
      </w:r>
      <w:r w:rsidR="00F152BF" w:rsidRPr="00705CE4">
        <w:t>TRZECIEGO</w:t>
      </w:r>
      <w:bookmarkEnd w:id="16"/>
    </w:p>
    <w:p w:rsidR="00FE5EF9" w:rsidRPr="00705CE4" w:rsidRDefault="00FE5EF9" w:rsidP="00FE5EF9">
      <w:pPr>
        <w:pStyle w:val="DYPtekstgwny"/>
        <w:rPr>
          <w:lang w:val="pl-PL"/>
        </w:rPr>
      </w:pPr>
    </w:p>
    <w:p w:rsidR="00FE5EF9" w:rsidRPr="00705CE4" w:rsidRDefault="00FE5EF9" w:rsidP="00FE5EF9">
      <w:pPr>
        <w:pStyle w:val="DYPtekstgwny"/>
        <w:rPr>
          <w:lang w:val="pl-PL"/>
        </w:rPr>
      </w:pPr>
    </w:p>
    <w:p w:rsidR="00FE5EF9" w:rsidRPr="00705CE4" w:rsidRDefault="004F3D9E" w:rsidP="00FE5EF9">
      <w:pPr>
        <w:pStyle w:val="DYPnazwapodrozdziau"/>
      </w:pPr>
      <w:bookmarkStart w:id="17" w:name="_Toc284856536"/>
      <w:r w:rsidRPr="00705CE4">
        <w:t>Nazwa p</w:t>
      </w:r>
      <w:r w:rsidR="00FE5EF9" w:rsidRPr="00705CE4">
        <w:t>odrozdział</w:t>
      </w:r>
      <w:r w:rsidRPr="00705CE4">
        <w:t>u</w:t>
      </w:r>
      <w:r w:rsidR="00FE5EF9" w:rsidRPr="00705CE4">
        <w:t xml:space="preserve"> pierwsz</w:t>
      </w:r>
      <w:r w:rsidRPr="00705CE4">
        <w:t>ego</w:t>
      </w:r>
      <w:bookmarkEnd w:id="17"/>
    </w:p>
    <w:p w:rsidR="00FE5EF9" w:rsidRPr="00705CE4" w:rsidRDefault="00FE5EF9" w:rsidP="00FE5EF9">
      <w:pPr>
        <w:pStyle w:val="DYPtekstgwny"/>
        <w:rPr>
          <w:lang w:val="pl-PL"/>
        </w:rPr>
      </w:pPr>
    </w:p>
    <w:p w:rsidR="00FE5EF9" w:rsidRPr="00C4172D" w:rsidRDefault="00FE5EF9" w:rsidP="00FE5EF9">
      <w:pPr>
        <w:pStyle w:val="DYPtekstgwny"/>
      </w:pPr>
      <w:r w:rsidRPr="00C4172D">
        <w:t>Etiam rhoncus. Maecenas tempus, tellus eget condimentum rhoncus, sem quam semper libero, sit amet adipiscing sem neque sed ipsum. Nam quam nunc, blandit vel, luctus pulvinar, hendrerit id, lorem. Maecenas nec odio et ante tincidunt tempus</w:t>
      </w:r>
      <w:r w:rsidRPr="00705CE4">
        <w:rPr>
          <w:rStyle w:val="Odwoanieprzypisudolnego"/>
          <w:szCs w:val="24"/>
          <w:lang w:val="pl-PL"/>
        </w:rPr>
        <w:footnoteReference w:id="13"/>
      </w:r>
      <w:r w:rsidRPr="00C4172D">
        <w:t>. Donec vitae sapien ut libero venenatis faucibus. Nullam quis ante. Etiam sit amet orci eget eros faucibus tincidunt. Duis leo. Sed fringilla mauris sit amet nibh. Donec sodales sagittis magna. Sed consequat, leo eget bibendum sodales, augue velit cursus nunc, quis gravida magna mi a libero. Fusce vulputate eleifend sapien. Vestibulum purus quam, scelerisque ut, mollis sed, nonummy id, metus. Nullam accumsan lorem in dui. Cras ultricies mi eu turpis hendrerit fringilla</w:t>
      </w:r>
      <w:r w:rsidRPr="00705CE4">
        <w:rPr>
          <w:rStyle w:val="Odwoanieprzypisudolnego"/>
          <w:szCs w:val="24"/>
          <w:lang w:val="pl-PL"/>
        </w:rPr>
        <w:footnoteReference w:id="14"/>
      </w:r>
      <w:r w:rsidRPr="00C4172D">
        <w:t>. Vestibulum ante ipsum primis in faucibus orci luctus et ultrices posuere cubilia Curae; In ac dui quis mi consectetuer lacinia.</w:t>
      </w:r>
    </w:p>
    <w:p w:rsidR="00FE5EF9" w:rsidRPr="00C4172D" w:rsidRDefault="00FE5EF9" w:rsidP="00FE5EF9">
      <w:pPr>
        <w:pStyle w:val="DYPtekstgwny"/>
      </w:pPr>
    </w:p>
    <w:p w:rsidR="00FE5EF9" w:rsidRPr="00C4172D" w:rsidRDefault="00FE5EF9" w:rsidP="00FE5EF9">
      <w:pPr>
        <w:pStyle w:val="DYPtekstgwny"/>
      </w:pPr>
    </w:p>
    <w:p w:rsidR="00FE5EF9" w:rsidRPr="00705CE4" w:rsidRDefault="004F3D9E" w:rsidP="00FE5EF9">
      <w:pPr>
        <w:pStyle w:val="DYPnazwapodrozdziau"/>
      </w:pPr>
      <w:bookmarkStart w:id="18" w:name="_Toc284856537"/>
      <w:r w:rsidRPr="00705CE4">
        <w:t>Nazwa p</w:t>
      </w:r>
      <w:r w:rsidR="00FE5EF9" w:rsidRPr="00705CE4">
        <w:t>odrozdział</w:t>
      </w:r>
      <w:r w:rsidRPr="00705CE4">
        <w:t>u</w:t>
      </w:r>
      <w:r w:rsidR="00FE5EF9" w:rsidRPr="00705CE4">
        <w:t xml:space="preserve"> drugi</w:t>
      </w:r>
      <w:r w:rsidRPr="00705CE4">
        <w:t>ego</w:t>
      </w:r>
      <w:bookmarkEnd w:id="18"/>
    </w:p>
    <w:p w:rsidR="00FE5EF9" w:rsidRPr="00705CE4" w:rsidRDefault="00FE5EF9" w:rsidP="00FE5EF9">
      <w:pPr>
        <w:pStyle w:val="DYPtekstgwny"/>
        <w:rPr>
          <w:lang w:val="pl-PL"/>
        </w:rPr>
      </w:pPr>
    </w:p>
    <w:p w:rsidR="00FE5EF9" w:rsidRPr="00C4172D" w:rsidRDefault="00FE5EF9" w:rsidP="00FE5EF9">
      <w:pPr>
        <w:pStyle w:val="DYPtekstgwny"/>
        <w:rPr>
          <w:szCs w:val="13"/>
        </w:rPr>
      </w:pPr>
      <w:r w:rsidRPr="00C4172D">
        <w:rPr>
          <w:szCs w:val="13"/>
        </w:rPr>
        <w:t>Sed lobortis tristique nunc quis blandit. Lorem ipsum dolor sit amet, consectetur adipiscing elit. Nunc consectetur ultricies diam, non elementum tellus egestas sed. In fringilla tortor id odio laoreet rutrum quis vel enim. Aliquam aliquam ante a lorem tincidunt at vestibulum quam accumsan. Quisque at ipsum et leo ullamcorper semper. Sed massa risus, dictum id ullamcorper a, lacinia sit amet eros. Pellentesque habitant morbi tristique senectus et netus et malesuada fames ac turpis egestas. Etiam eu condimentum nisl. Quisque pretium sapien quam, eget scelerisque libero. Curabitur sit amet magna lectus. Fusce ante ligula, viverra at convallis id, facilisis ac nunc. Sed aliquam accumsan purus sit amet vehicula. Etiam vehicula feugiat tellus vitae hendrerit. Nullam elementum orci vel ipsum adipiscing nec luctus ante blandit. Pellentesque velit justo, malesuada at ullamcorper vel, tempor ut metus. Mauris in tristique leo. In sollicitudin pretium elit laoreet laoreet. Ut eget imperdiet massa. Maecenas pellentesque nisi in eros dignissim nec porta tellus aliquam.</w:t>
      </w:r>
    </w:p>
    <w:p w:rsidR="00FE5EF9" w:rsidRPr="00C4172D" w:rsidRDefault="00FE5EF9" w:rsidP="00FE5EF9">
      <w:pPr>
        <w:pStyle w:val="DYPtekstgwny"/>
        <w:rPr>
          <w:rStyle w:val="apple-style-span"/>
          <w:szCs w:val="13"/>
        </w:rPr>
      </w:pPr>
      <w:r w:rsidRPr="00C4172D">
        <w:rPr>
          <w:rStyle w:val="apple-style-span"/>
          <w:szCs w:val="13"/>
        </w:rPr>
        <w:t>Ut molestie, augue a pulvinar iaculis, lectus ipsum dictum nunc, quis auctor libero neque ac odio. Suspendisse volutpat accumsan neque, vitae luctus nisi molestie ac. Integer a rutrum erat. Nam nec massa magna, suscipit sollicitudin est. Phasellus mollis vehicula mauris non adipiscing. Sed posuere pellentesque nulla, eget hendrerit mauris euismod in. Nam sodales placerat urna, nec aliquam nisi lacinia a. Curabitur lectus sapien, malesuada venenatis interdum ut, tincidunt sed ligula. Pellentesque habitant morbi tristique senectus et netus et malesuada fames ac turpis egestas. Phasellus dapibus odio at metus imperdiet ut porta enim ullamcorper. Nunc et mi leo, sit amet vehicula libero. Morbi mattis quam sed justo mattis congue. Vestibulum nec sem non elit dictum euismod. Sed luctus imperdiet ligula ut dignissim. Integer convallis blandit augue, a imperdiet felis bibendum non. Integer tincidunt gravida mi sit amet vulputate. Etiam eu turpis nulla, vel lacinia nisi. Aliquam malesuada velit ut lectus blandit id pulvinar diam volutpat. Aliquam fringilla ante vitae erat tincidunt sed dapibus nisl tempus .</w:t>
      </w:r>
    </w:p>
    <w:p w:rsidR="00FE5EF9" w:rsidRPr="00C4172D" w:rsidRDefault="00FE5EF9">
      <w:pPr>
        <w:spacing w:after="200" w:line="276" w:lineRule="auto"/>
        <w:rPr>
          <w:rStyle w:val="apple-style-span"/>
          <w:bCs/>
          <w:sz w:val="24"/>
          <w:szCs w:val="13"/>
          <w:lang w:val="en-US"/>
        </w:rPr>
      </w:pPr>
      <w:r w:rsidRPr="00C4172D">
        <w:rPr>
          <w:rStyle w:val="apple-style-span"/>
          <w:szCs w:val="13"/>
          <w:lang w:val="en-US"/>
        </w:rPr>
        <w:br w:type="page"/>
      </w:r>
    </w:p>
    <w:p w:rsidR="00FE5EF9" w:rsidRPr="00705CE4" w:rsidRDefault="00C00B46" w:rsidP="00F152BF">
      <w:pPr>
        <w:pStyle w:val="DYPnazwarozdziau"/>
        <w:rPr>
          <w:rStyle w:val="apple-style-span"/>
          <w:szCs w:val="13"/>
        </w:rPr>
      </w:pPr>
      <w:bookmarkStart w:id="19" w:name="_Toc284856538"/>
      <w:r w:rsidRPr="00705CE4">
        <w:rPr>
          <w:rStyle w:val="apple-style-span"/>
          <w:szCs w:val="13"/>
        </w:rPr>
        <w:t>ZAKOŃCZENIE</w:t>
      </w:r>
      <w:bookmarkEnd w:id="19"/>
    </w:p>
    <w:p w:rsidR="00F47A63" w:rsidRPr="00705CE4" w:rsidRDefault="00F47A63" w:rsidP="00F47A63">
      <w:pPr>
        <w:pStyle w:val="DYPtekstgwny"/>
        <w:rPr>
          <w:lang w:val="pl-PL"/>
        </w:rPr>
      </w:pPr>
    </w:p>
    <w:p w:rsidR="00F152BF" w:rsidRPr="00C4172D" w:rsidRDefault="00F152BF" w:rsidP="00F152BF">
      <w:pPr>
        <w:pStyle w:val="DYPtekstgwny"/>
        <w:rPr>
          <w:szCs w:val="24"/>
        </w:rPr>
      </w:pPr>
      <w:r w:rsidRPr="00705CE4">
        <w:rPr>
          <w:lang w:val="pl-PL"/>
        </w:rPr>
        <w:t xml:space="preserve">Nam pretium turpis et arcu. </w:t>
      </w:r>
      <w:r w:rsidRPr="00C4172D">
        <w:t>Duis arcu tortor, suscipit eget, imperdiet nec, imperdiet iaculis, ipsum. Sed aliquam ultrices mauris. Integer ante arcu, accumsan a, consectetuer eget, posuere ut, mauris. Praesent adipiscing. Phasellus ullamcorper ipsum rutrum nunc. Nunc nonummy metus. Vestibulum volutpat pretium libero. Cras id dui. Aenean ut eros et nisl sagittis vestibulum. Nullam nulla eros, ultricies sit amet, nonummy id, imperdiet feugiat, pede. Sed lectus. Donec mollis hendrerit risus. Phasellus nec sem in justo pellentesque facilisis. Etiam imperdiet imperdiet orci. Nunc nec neque. Phasellus leo dolor, tempus non, auctor et, hendrerit quis, nisi.</w:t>
      </w:r>
    </w:p>
    <w:p w:rsidR="00F152BF" w:rsidRPr="00C4172D" w:rsidRDefault="00F152BF" w:rsidP="00F152BF">
      <w:pPr>
        <w:pStyle w:val="DYPtekstgwny"/>
        <w:rPr>
          <w:rStyle w:val="apple-style-span"/>
          <w:szCs w:val="21"/>
        </w:rPr>
      </w:pPr>
      <w:r w:rsidRPr="00C4172D">
        <w:rPr>
          <w:rStyle w:val="apple-style-span"/>
          <w:szCs w:val="21"/>
        </w:rPr>
        <w:t>Proin interdum fermentum dignissim. Fusce euismod nibh vitae erat aliquam eget euismod dolor porta. Phasellus laoreet ipsum libero. Integer tincidunt rhoncus facilisis. Nam tristique bibendum laoreet. Morbi quis lorem tellus, et consectetur tortor. Maecenas vitae odio pulvinar arcu blandit sagittis. Ut ante eros, faucibus in volutpat in, lobortis ac velit. Maecenas vitae vehicula lectus. Morbi a mi sed velit convallis pharetra vel hendrerit arcu.</w:t>
      </w:r>
    </w:p>
    <w:p w:rsidR="00F152BF" w:rsidRPr="00C4172D" w:rsidRDefault="00F152BF">
      <w:pPr>
        <w:spacing w:after="200" w:line="276" w:lineRule="auto"/>
        <w:rPr>
          <w:rStyle w:val="apple-style-span"/>
          <w:bCs/>
          <w:sz w:val="24"/>
          <w:szCs w:val="21"/>
          <w:lang w:val="en-US"/>
        </w:rPr>
      </w:pPr>
      <w:r w:rsidRPr="00C4172D">
        <w:rPr>
          <w:rStyle w:val="apple-style-span"/>
          <w:szCs w:val="21"/>
          <w:lang w:val="en-US"/>
        </w:rPr>
        <w:br w:type="page"/>
      </w:r>
    </w:p>
    <w:p w:rsidR="00F152BF" w:rsidRPr="00B44427" w:rsidRDefault="00C00B46" w:rsidP="00F152BF">
      <w:pPr>
        <w:pStyle w:val="DYPnazwarozdziau"/>
      </w:pPr>
      <w:bookmarkStart w:id="20" w:name="_Toc284856539"/>
      <w:r w:rsidRPr="00B44427">
        <w:t>SPIS TABLIC</w:t>
      </w:r>
      <w:bookmarkEnd w:id="20"/>
    </w:p>
    <w:p w:rsidR="00C4172D" w:rsidRDefault="00F719D3">
      <w:pPr>
        <w:pStyle w:val="Spisilustracji"/>
        <w:tabs>
          <w:tab w:val="right" w:leader="dot" w:pos="9060"/>
        </w:tabs>
        <w:rPr>
          <w:rFonts w:asciiTheme="minorHAnsi" w:eastAsiaTheme="minorEastAsia" w:hAnsiTheme="minorHAnsi" w:cstheme="minorBidi"/>
          <w:noProof/>
          <w:szCs w:val="22"/>
          <w:lang w:eastAsia="pl-PL"/>
        </w:rPr>
      </w:pPr>
      <w:r>
        <w:fldChar w:fldCharType="begin"/>
      </w:r>
      <w:r w:rsidR="00C4172D">
        <w:instrText xml:space="preserve"> TOC \c "Rysunek" </w:instrText>
      </w:r>
      <w:r>
        <w:fldChar w:fldCharType="separate"/>
      </w:r>
      <w:r w:rsidR="00C4172D" w:rsidRPr="000556E0">
        <w:rPr>
          <w:noProof/>
        </w:rPr>
        <w:t>Rysunek 1. Aliquam aliquam ante a lorem, (tys. m</w:t>
      </w:r>
      <w:r w:rsidR="00C4172D" w:rsidRPr="000556E0">
        <w:rPr>
          <w:noProof/>
          <w:vertAlign w:val="superscript"/>
        </w:rPr>
        <w:t>2</w:t>
      </w:r>
      <w:r w:rsidR="00C4172D" w:rsidRPr="000556E0">
        <w:rPr>
          <w:noProof/>
        </w:rPr>
        <w:t>)</w:t>
      </w:r>
      <w:r w:rsidR="00C4172D" w:rsidRPr="00B44427">
        <w:rPr>
          <w:noProof/>
        </w:rPr>
        <w:tab/>
      </w:r>
      <w:r>
        <w:rPr>
          <w:noProof/>
        </w:rPr>
        <w:fldChar w:fldCharType="begin"/>
      </w:r>
      <w:r w:rsidR="00C4172D" w:rsidRPr="00B44427">
        <w:rPr>
          <w:noProof/>
        </w:rPr>
        <w:instrText xml:space="preserve"> PAGEREF _Toc284856671 \h </w:instrText>
      </w:r>
      <w:r>
        <w:rPr>
          <w:noProof/>
        </w:rPr>
      </w:r>
      <w:r>
        <w:rPr>
          <w:noProof/>
        </w:rPr>
        <w:fldChar w:fldCharType="separate"/>
      </w:r>
      <w:r w:rsidR="00C4172D" w:rsidRPr="00B44427">
        <w:rPr>
          <w:noProof/>
        </w:rPr>
        <w:t>6</w:t>
      </w:r>
      <w:r>
        <w:rPr>
          <w:noProof/>
        </w:rPr>
        <w:fldChar w:fldCharType="end"/>
      </w:r>
    </w:p>
    <w:p w:rsidR="00C4172D" w:rsidRPr="00B44427" w:rsidRDefault="00C4172D">
      <w:pPr>
        <w:pStyle w:val="Spisilustracji"/>
        <w:tabs>
          <w:tab w:val="right" w:leader="dot" w:pos="9060"/>
        </w:tabs>
        <w:rPr>
          <w:rFonts w:asciiTheme="minorHAnsi" w:eastAsiaTheme="minorEastAsia" w:hAnsiTheme="minorHAnsi" w:cstheme="minorBidi"/>
          <w:noProof/>
          <w:szCs w:val="22"/>
          <w:lang w:val="en-GB" w:eastAsia="pl-PL"/>
        </w:rPr>
      </w:pPr>
      <w:r w:rsidRPr="000556E0">
        <w:rPr>
          <w:noProof/>
        </w:rPr>
        <w:t xml:space="preserve">Rysunek 2. </w:t>
      </w:r>
      <w:r w:rsidRPr="00B44427">
        <w:rPr>
          <w:noProof/>
          <w:lang w:val="en-GB"/>
        </w:rPr>
        <w:t>Aliquam aliquam ante a lorem, (EUR)</w:t>
      </w:r>
      <w:r w:rsidRPr="00B44427">
        <w:rPr>
          <w:noProof/>
          <w:lang w:val="en-GB"/>
        </w:rPr>
        <w:tab/>
      </w:r>
      <w:r w:rsidR="00F719D3">
        <w:rPr>
          <w:noProof/>
        </w:rPr>
        <w:fldChar w:fldCharType="begin"/>
      </w:r>
      <w:r w:rsidRPr="00B44427">
        <w:rPr>
          <w:noProof/>
          <w:lang w:val="en-GB"/>
        </w:rPr>
        <w:instrText xml:space="preserve"> PAGEREF _Toc284856672 \h </w:instrText>
      </w:r>
      <w:r w:rsidR="00F719D3">
        <w:rPr>
          <w:noProof/>
        </w:rPr>
      </w:r>
      <w:r w:rsidR="00F719D3">
        <w:rPr>
          <w:noProof/>
        </w:rPr>
        <w:fldChar w:fldCharType="separate"/>
      </w:r>
      <w:r w:rsidRPr="00B44427">
        <w:rPr>
          <w:noProof/>
          <w:lang w:val="en-GB"/>
        </w:rPr>
        <w:t>9</w:t>
      </w:r>
      <w:r w:rsidR="00F719D3">
        <w:rPr>
          <w:noProof/>
        </w:rPr>
        <w:fldChar w:fldCharType="end"/>
      </w:r>
    </w:p>
    <w:p w:rsidR="00714635" w:rsidRPr="00B44427" w:rsidRDefault="00F719D3" w:rsidP="004F3D9E">
      <w:pPr>
        <w:pStyle w:val="DYPtabliceirysunkispis"/>
        <w:rPr>
          <w:lang w:val="en-GB"/>
        </w:rPr>
      </w:pPr>
      <w:r>
        <w:fldChar w:fldCharType="end"/>
      </w:r>
    </w:p>
    <w:p w:rsidR="00714635" w:rsidRPr="00B44427" w:rsidRDefault="00714635">
      <w:pPr>
        <w:spacing w:after="200" w:line="276" w:lineRule="auto"/>
        <w:rPr>
          <w:sz w:val="22"/>
          <w:lang w:val="en-GB"/>
        </w:rPr>
      </w:pPr>
      <w:r w:rsidRPr="00B44427">
        <w:rPr>
          <w:lang w:val="en-GB"/>
        </w:rPr>
        <w:br w:type="page"/>
      </w:r>
    </w:p>
    <w:p w:rsidR="00F152BF" w:rsidRPr="00705CE4" w:rsidRDefault="00C00B46" w:rsidP="00714635">
      <w:pPr>
        <w:pStyle w:val="DYPnazwarozdziau"/>
      </w:pPr>
      <w:bookmarkStart w:id="21" w:name="_Toc284856540"/>
      <w:r w:rsidRPr="00705CE4">
        <w:t>SPIS RYSUNKÓW</w:t>
      </w:r>
      <w:bookmarkEnd w:id="21"/>
    </w:p>
    <w:p w:rsidR="004F3D9E" w:rsidRPr="00705CE4" w:rsidRDefault="00F719D3" w:rsidP="004F3D9E">
      <w:pPr>
        <w:pStyle w:val="DYPtabliceirysunkispis"/>
        <w:rPr>
          <w:rFonts w:asciiTheme="minorHAnsi" w:eastAsiaTheme="minorEastAsia" w:hAnsiTheme="minorHAnsi" w:cstheme="minorBidi"/>
          <w:noProof/>
          <w:szCs w:val="22"/>
          <w:lang w:eastAsia="pl-PL"/>
        </w:rPr>
      </w:pPr>
      <w:r w:rsidRPr="00705CE4">
        <w:fldChar w:fldCharType="begin"/>
      </w:r>
      <w:r w:rsidR="00714635" w:rsidRPr="00705CE4">
        <w:instrText xml:space="preserve"> TOC \c "Rysunek" </w:instrText>
      </w:r>
      <w:r w:rsidRPr="00705CE4">
        <w:fldChar w:fldCharType="separate"/>
      </w:r>
      <w:r w:rsidR="004F3D9E" w:rsidRPr="00705CE4">
        <w:rPr>
          <w:noProof/>
        </w:rPr>
        <w:t>Rysunek 1. Aliquam aliquam ante a lorem, (tys. m</w:t>
      </w:r>
      <w:r w:rsidR="004F3D9E" w:rsidRPr="00705CE4">
        <w:rPr>
          <w:noProof/>
          <w:vertAlign w:val="superscript"/>
        </w:rPr>
        <w:t>2</w:t>
      </w:r>
      <w:r w:rsidR="004F3D9E" w:rsidRPr="00705CE4">
        <w:rPr>
          <w:noProof/>
        </w:rPr>
        <w:t>)</w:t>
      </w:r>
      <w:r w:rsidR="004F3D9E" w:rsidRPr="00705CE4">
        <w:rPr>
          <w:noProof/>
        </w:rPr>
        <w:tab/>
      </w:r>
      <w:r w:rsidRPr="00705CE4">
        <w:rPr>
          <w:noProof/>
        </w:rPr>
        <w:fldChar w:fldCharType="begin"/>
      </w:r>
      <w:r w:rsidR="004F3D9E" w:rsidRPr="00705CE4">
        <w:rPr>
          <w:noProof/>
        </w:rPr>
        <w:instrText xml:space="preserve"> PAGEREF _Toc279400441 \h </w:instrText>
      </w:r>
      <w:r w:rsidRPr="00705CE4">
        <w:rPr>
          <w:noProof/>
        </w:rPr>
      </w:r>
      <w:r w:rsidRPr="00705CE4">
        <w:rPr>
          <w:noProof/>
        </w:rPr>
        <w:fldChar w:fldCharType="separate"/>
      </w:r>
      <w:r w:rsidR="004F3D9E" w:rsidRPr="00705CE4">
        <w:rPr>
          <w:noProof/>
        </w:rPr>
        <w:t>6</w:t>
      </w:r>
      <w:r w:rsidRPr="00705CE4">
        <w:rPr>
          <w:noProof/>
        </w:rPr>
        <w:fldChar w:fldCharType="end"/>
      </w:r>
    </w:p>
    <w:p w:rsidR="004F3D9E" w:rsidRPr="00B44427" w:rsidRDefault="004F3D9E" w:rsidP="004F3D9E">
      <w:pPr>
        <w:pStyle w:val="DYPtabliceirysunkispis"/>
        <w:rPr>
          <w:rFonts w:asciiTheme="minorHAnsi" w:eastAsiaTheme="minorEastAsia" w:hAnsiTheme="minorHAnsi" w:cstheme="minorBidi"/>
          <w:noProof/>
          <w:szCs w:val="22"/>
          <w:lang w:eastAsia="pl-PL"/>
        </w:rPr>
      </w:pPr>
      <w:r w:rsidRPr="00705CE4">
        <w:rPr>
          <w:noProof/>
        </w:rPr>
        <w:t xml:space="preserve">Rysunek 2. </w:t>
      </w:r>
      <w:r w:rsidRPr="00B44427">
        <w:rPr>
          <w:noProof/>
        </w:rPr>
        <w:t>Aliquam aliquam ante a lorem, (EUR)</w:t>
      </w:r>
      <w:r w:rsidRPr="00B44427">
        <w:rPr>
          <w:noProof/>
        </w:rPr>
        <w:tab/>
      </w:r>
      <w:r w:rsidR="00F719D3" w:rsidRPr="00705CE4">
        <w:rPr>
          <w:noProof/>
        </w:rPr>
        <w:fldChar w:fldCharType="begin"/>
      </w:r>
      <w:r w:rsidRPr="00B44427">
        <w:rPr>
          <w:noProof/>
        </w:rPr>
        <w:instrText xml:space="preserve"> PAGEREF _Toc279400442 \h </w:instrText>
      </w:r>
      <w:r w:rsidR="00F719D3" w:rsidRPr="00705CE4">
        <w:rPr>
          <w:noProof/>
        </w:rPr>
      </w:r>
      <w:r w:rsidR="00F719D3" w:rsidRPr="00705CE4">
        <w:rPr>
          <w:noProof/>
        </w:rPr>
        <w:fldChar w:fldCharType="separate"/>
      </w:r>
      <w:r w:rsidRPr="00B44427">
        <w:rPr>
          <w:noProof/>
        </w:rPr>
        <w:t>9</w:t>
      </w:r>
      <w:r w:rsidR="00F719D3" w:rsidRPr="00705CE4">
        <w:rPr>
          <w:noProof/>
        </w:rPr>
        <w:fldChar w:fldCharType="end"/>
      </w:r>
    </w:p>
    <w:p w:rsidR="00714635" w:rsidRPr="00B44427" w:rsidRDefault="00F719D3" w:rsidP="004F3D9E">
      <w:pPr>
        <w:pStyle w:val="DYPtabliceirysunkispis"/>
      </w:pPr>
      <w:r w:rsidRPr="00705CE4">
        <w:fldChar w:fldCharType="end"/>
      </w:r>
    </w:p>
    <w:p w:rsidR="00714635" w:rsidRPr="00B44427" w:rsidRDefault="00714635">
      <w:pPr>
        <w:spacing w:after="200" w:line="276" w:lineRule="auto"/>
        <w:rPr>
          <w:sz w:val="22"/>
        </w:rPr>
      </w:pPr>
      <w:r w:rsidRPr="00B44427">
        <w:br w:type="page"/>
      </w:r>
    </w:p>
    <w:p w:rsidR="00714635" w:rsidRPr="00705CE4" w:rsidRDefault="00C00B46" w:rsidP="00714635">
      <w:pPr>
        <w:pStyle w:val="DYPnazwarozdziau"/>
      </w:pPr>
      <w:bookmarkStart w:id="22" w:name="_Toc284856541"/>
      <w:r w:rsidRPr="00705CE4">
        <w:t>BIBLIOGRAFIA</w:t>
      </w:r>
      <w:bookmarkEnd w:id="22"/>
    </w:p>
    <w:p w:rsidR="008057DA" w:rsidRPr="00B44427" w:rsidRDefault="008057DA" w:rsidP="001F2DFB">
      <w:pPr>
        <w:pStyle w:val="DYPtabliceirysunkispis"/>
        <w:numPr>
          <w:ilvl w:val="0"/>
          <w:numId w:val="8"/>
        </w:numPr>
      </w:pPr>
      <w:r w:rsidRPr="00B44427">
        <w:t xml:space="preserve">Belka M., </w:t>
      </w:r>
      <w:r w:rsidRPr="005F60AC">
        <w:rPr>
          <w:i/>
        </w:rPr>
        <w:t>Współczesny kryzys finansowy</w:t>
      </w:r>
      <w:r w:rsidRPr="00B44427">
        <w:t>, Helion, „Euromoney” 2009, nr 6.</w:t>
      </w:r>
    </w:p>
    <w:p w:rsidR="0045159F" w:rsidRPr="00B44427" w:rsidRDefault="0045159F" w:rsidP="001F2DFB">
      <w:pPr>
        <w:pStyle w:val="DYPtabliceirysunkispis"/>
        <w:numPr>
          <w:ilvl w:val="0"/>
          <w:numId w:val="8"/>
        </w:numPr>
      </w:pPr>
      <w:r w:rsidRPr="00B44427">
        <w:t xml:space="preserve">Jagiełło E. M., </w:t>
      </w:r>
      <w:r w:rsidRPr="005F60AC">
        <w:rPr>
          <w:i/>
        </w:rPr>
        <w:t>Strategiczne budowanie konkurencyjności gospodarki</w:t>
      </w:r>
      <w:r w:rsidRPr="00B44427">
        <w:t xml:space="preserve">, </w:t>
      </w:r>
      <w:r w:rsidR="005F60AC">
        <w:t>MT Biznes</w:t>
      </w:r>
      <w:r w:rsidR="008057DA" w:rsidRPr="00B44427">
        <w:t xml:space="preserve">, </w:t>
      </w:r>
      <w:r w:rsidRPr="00B44427">
        <w:t>Warszawa 2009</w:t>
      </w:r>
      <w:r w:rsidR="008057DA" w:rsidRPr="00B44427">
        <w:t>.</w:t>
      </w:r>
    </w:p>
    <w:p w:rsidR="008057DA" w:rsidRPr="001F2DFB" w:rsidRDefault="008057DA" w:rsidP="001F2DFB">
      <w:pPr>
        <w:pStyle w:val="DYPtabliceirysunkispis"/>
        <w:numPr>
          <w:ilvl w:val="0"/>
          <w:numId w:val="8"/>
        </w:numPr>
      </w:pPr>
      <w:r w:rsidRPr="00B44427">
        <w:t xml:space="preserve">Kowal J., </w:t>
      </w:r>
      <w:r w:rsidRPr="005F60AC">
        <w:rPr>
          <w:i/>
        </w:rPr>
        <w:t>Skuteczna reklama</w:t>
      </w:r>
      <w:r w:rsidRPr="00B44427">
        <w:t xml:space="preserve">, [w:] </w:t>
      </w:r>
      <w:r w:rsidRPr="005F60AC">
        <w:rPr>
          <w:i/>
        </w:rPr>
        <w:t>Narzędzie marketingowe</w:t>
      </w:r>
      <w:r w:rsidRPr="00B44427">
        <w:t xml:space="preserve">, pod red. </w:t>
      </w:r>
      <w:r w:rsidRPr="001F2DFB">
        <w:t xml:space="preserve">D. Witkowskiego, </w:t>
      </w:r>
      <w:r w:rsidR="00720DC4" w:rsidRPr="001F2DFB">
        <w:t xml:space="preserve">Wyd. Uniwersytetu Wrocławskiego, </w:t>
      </w:r>
      <w:r w:rsidRPr="001F2DFB">
        <w:t>Wrocław 2003.</w:t>
      </w:r>
    </w:p>
    <w:p w:rsidR="0045159F" w:rsidRPr="00B44427" w:rsidRDefault="0045159F" w:rsidP="001F2DFB">
      <w:pPr>
        <w:pStyle w:val="DYPtabliceirysunkispis"/>
        <w:numPr>
          <w:ilvl w:val="0"/>
          <w:numId w:val="8"/>
        </w:numPr>
      </w:pPr>
      <w:r w:rsidRPr="005F60AC">
        <w:rPr>
          <w:i/>
        </w:rPr>
        <w:t>Globalizacja a konkurencyjność w gospodarce światowej</w:t>
      </w:r>
      <w:r w:rsidRPr="00B44427">
        <w:t xml:space="preserve">, </w:t>
      </w:r>
      <w:r w:rsidR="005F60AC">
        <w:t xml:space="preserve">pod red. M. </w:t>
      </w:r>
      <w:r w:rsidR="005F60AC" w:rsidRPr="00B44427">
        <w:t>Nog</w:t>
      </w:r>
      <w:r w:rsidR="005F60AC">
        <w:t>i</w:t>
      </w:r>
      <w:r w:rsidR="005F60AC" w:rsidRPr="00B44427">
        <w:t xml:space="preserve"> M., </w:t>
      </w:r>
      <w:r w:rsidR="005F60AC">
        <w:t>CeDeWu</w:t>
      </w:r>
      <w:r w:rsidR="00720DC4" w:rsidRPr="00B44427">
        <w:t xml:space="preserve">, </w:t>
      </w:r>
      <w:r w:rsidRPr="00B44427">
        <w:t>Warszawa 2008</w:t>
      </w:r>
      <w:r w:rsidR="008057DA" w:rsidRPr="00B44427">
        <w:t>.</w:t>
      </w:r>
    </w:p>
    <w:p w:rsidR="00705CE4" w:rsidRPr="008057DA" w:rsidRDefault="00705CE4" w:rsidP="001F2DFB">
      <w:pPr>
        <w:pStyle w:val="DYPtabliceirysunkispis"/>
        <w:numPr>
          <w:ilvl w:val="0"/>
          <w:numId w:val="8"/>
        </w:numPr>
      </w:pPr>
      <w:r w:rsidRPr="00B44427">
        <w:t>Nosowski</w:t>
      </w:r>
      <w:r w:rsidR="008057DA" w:rsidRPr="00B44427">
        <w:t xml:space="preserve"> Z.</w:t>
      </w:r>
      <w:r w:rsidRPr="00B44427">
        <w:t xml:space="preserve">, </w:t>
      </w:r>
      <w:r w:rsidRPr="005F60AC">
        <w:rPr>
          <w:i/>
        </w:rPr>
        <w:t>Rozwój gospodarczy krajów UE</w:t>
      </w:r>
      <w:r w:rsidRPr="00B44427">
        <w:t>, „Rzeczpospolita” z dn. 7.12.2009</w:t>
      </w:r>
      <w:r w:rsidRPr="008057DA">
        <w:t>.</w:t>
      </w:r>
    </w:p>
    <w:p w:rsidR="008057DA" w:rsidRPr="00C4172D" w:rsidRDefault="008057DA">
      <w:pPr>
        <w:spacing w:after="200" w:line="276" w:lineRule="auto"/>
        <w:rPr>
          <w:b/>
          <w:bCs/>
          <w:caps/>
          <w:sz w:val="28"/>
          <w:szCs w:val="28"/>
        </w:rPr>
      </w:pPr>
      <w:r w:rsidRPr="00C4172D">
        <w:br w:type="page"/>
      </w:r>
    </w:p>
    <w:p w:rsidR="0045159F" w:rsidRPr="008057DA" w:rsidRDefault="008057DA" w:rsidP="008057DA">
      <w:pPr>
        <w:pStyle w:val="DYPnazwarozdziau"/>
        <w:rPr>
          <w:lang w:val="en-US"/>
        </w:rPr>
      </w:pPr>
      <w:bookmarkStart w:id="23" w:name="_Toc284856542"/>
      <w:r w:rsidRPr="008057DA">
        <w:rPr>
          <w:lang w:val="en-US"/>
        </w:rPr>
        <w:t>Ź</w:t>
      </w:r>
      <w:r w:rsidR="00720DC4">
        <w:rPr>
          <w:lang w:val="en-US"/>
        </w:rPr>
        <w:t>RÓDŁA INTERNETOWE</w:t>
      </w:r>
      <w:bookmarkEnd w:id="23"/>
    </w:p>
    <w:p w:rsidR="0045159F" w:rsidRPr="008057DA" w:rsidRDefault="0045159F" w:rsidP="0045159F">
      <w:pPr>
        <w:pStyle w:val="DYPtabliceirysunkispis"/>
        <w:rPr>
          <w:lang w:val="en-US"/>
        </w:rPr>
      </w:pPr>
    </w:p>
    <w:p w:rsidR="00705CE4" w:rsidRPr="00B44427" w:rsidRDefault="00705CE4" w:rsidP="008057DA">
      <w:pPr>
        <w:pStyle w:val="DYPtabliceirysunkispis"/>
        <w:numPr>
          <w:ilvl w:val="0"/>
          <w:numId w:val="7"/>
        </w:numPr>
        <w:rPr>
          <w:lang w:val="en-GB"/>
        </w:rPr>
      </w:pPr>
      <w:r w:rsidRPr="00B44427">
        <w:rPr>
          <w:rStyle w:val="FontStyle104"/>
          <w:rFonts w:eastAsiaTheme="majorEastAsia"/>
          <w:i/>
          <w:szCs w:val="20"/>
          <w:lang w:val="en-GB"/>
        </w:rPr>
        <w:t>Human Development Report</w:t>
      </w:r>
      <w:r w:rsidRPr="00B44427">
        <w:rPr>
          <w:rStyle w:val="FontStyle104"/>
          <w:rFonts w:eastAsiaTheme="majorEastAsia"/>
          <w:szCs w:val="20"/>
          <w:lang w:val="en-GB"/>
        </w:rPr>
        <w:t xml:space="preserve"> </w:t>
      </w:r>
      <w:r w:rsidRPr="00B44427">
        <w:rPr>
          <w:lang w:val="en-GB"/>
        </w:rPr>
        <w:t>[online]</w:t>
      </w:r>
      <w:r w:rsidRPr="00B44427">
        <w:rPr>
          <w:rStyle w:val="FontStyle104"/>
          <w:rFonts w:eastAsiaTheme="majorEastAsia"/>
          <w:szCs w:val="20"/>
          <w:lang w:val="en-GB"/>
        </w:rPr>
        <w:t xml:space="preserve">, </w:t>
      </w:r>
      <w:r w:rsidRPr="00B44427">
        <w:rPr>
          <w:lang w:val="en-GB"/>
        </w:rPr>
        <w:t xml:space="preserve">http://hdr.undp.org [dostęp: </w:t>
      </w:r>
      <w:r w:rsidR="004B7736">
        <w:rPr>
          <w:lang w:val="en-GB"/>
        </w:rPr>
        <w:t>31.01.</w:t>
      </w:r>
      <w:r w:rsidRPr="00B44427">
        <w:rPr>
          <w:lang w:val="en-GB"/>
        </w:rPr>
        <w:t>20</w:t>
      </w:r>
      <w:r w:rsidR="004B7736">
        <w:rPr>
          <w:lang w:val="en-GB"/>
        </w:rPr>
        <w:t>23</w:t>
      </w:r>
      <w:r w:rsidRPr="00B44427">
        <w:rPr>
          <w:lang w:val="en-GB"/>
        </w:rPr>
        <w:t>].</w:t>
      </w:r>
    </w:p>
    <w:p w:rsidR="00705CE4" w:rsidRPr="005F60AC" w:rsidRDefault="008057DA" w:rsidP="008A0E9E">
      <w:pPr>
        <w:pStyle w:val="DYPtabliceirysunkispis"/>
        <w:numPr>
          <w:ilvl w:val="0"/>
          <w:numId w:val="7"/>
        </w:numPr>
      </w:pPr>
      <w:r w:rsidRPr="005F60AC">
        <w:t>J.</w:t>
      </w:r>
      <w:r w:rsidR="005F60AC" w:rsidRPr="005F60AC">
        <w:t xml:space="preserve"> </w:t>
      </w:r>
      <w:r w:rsidRPr="005F60AC">
        <w:t xml:space="preserve">Dąbrowski, </w:t>
      </w:r>
      <w:r w:rsidRPr="005F60AC">
        <w:rPr>
          <w:i/>
        </w:rPr>
        <w:t>Instytucje w UE</w:t>
      </w:r>
      <w:r w:rsidRPr="005F60AC">
        <w:t xml:space="preserve"> [online], http://</w:t>
      </w:r>
      <w:r w:rsidR="005F60AC">
        <w:t>pełna</w:t>
      </w:r>
      <w:r w:rsidRPr="005F60AC">
        <w:t>nazwastrony.pl/instytucjeeu [dostęp:</w:t>
      </w:r>
      <w:r w:rsidR="00705CE4" w:rsidRPr="005F60AC">
        <w:t>].</w:t>
      </w:r>
    </w:p>
    <w:sectPr w:rsidR="00705CE4" w:rsidRPr="005F60AC" w:rsidSect="00183CEC">
      <w:pgSz w:w="11906" w:h="16838" w:code="9"/>
      <w:pgMar w:top="1134" w:right="851" w:bottom="1134" w:left="1985" w:header="709" w:footer="709" w:gutter="0"/>
      <w:pgNumType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1BE8" w:rsidRDefault="00181BE8" w:rsidP="00A26090">
      <w:pPr>
        <w:spacing w:line="240" w:lineRule="auto"/>
      </w:pPr>
      <w:r>
        <w:separator/>
      </w:r>
    </w:p>
  </w:endnote>
  <w:endnote w:type="continuationSeparator" w:id="0">
    <w:p w:rsidR="00181BE8" w:rsidRDefault="00181BE8" w:rsidP="00A260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41192"/>
      <w:docPartObj>
        <w:docPartGallery w:val="Page Numbers (Bottom of Page)"/>
        <w:docPartUnique/>
      </w:docPartObj>
    </w:sdtPr>
    <w:sdtEndPr/>
    <w:sdtContent>
      <w:p w:rsidR="00AF245F" w:rsidRDefault="00F719D3">
        <w:pPr>
          <w:pStyle w:val="Stopka"/>
          <w:jc w:val="right"/>
        </w:pPr>
        <w:r>
          <w:fldChar w:fldCharType="begin"/>
        </w:r>
        <w:r w:rsidR="00BF10F3">
          <w:instrText xml:space="preserve"> PAGE   \* MERGEFORMAT </w:instrText>
        </w:r>
        <w:r>
          <w:fldChar w:fldCharType="separate"/>
        </w:r>
        <w:r w:rsidR="005A1C60">
          <w:rPr>
            <w:noProof/>
          </w:rPr>
          <w:t>4</w:t>
        </w:r>
        <w:r>
          <w:rPr>
            <w:noProof/>
          </w:rPr>
          <w:fldChar w:fldCharType="end"/>
        </w:r>
      </w:p>
    </w:sdtContent>
  </w:sdt>
  <w:p w:rsidR="00AF245F" w:rsidRDefault="00AF245F">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1BE8" w:rsidRDefault="00181BE8" w:rsidP="00A26090">
      <w:pPr>
        <w:spacing w:line="240" w:lineRule="auto"/>
      </w:pPr>
      <w:r>
        <w:separator/>
      </w:r>
    </w:p>
  </w:footnote>
  <w:footnote w:type="continuationSeparator" w:id="0">
    <w:p w:rsidR="00181BE8" w:rsidRDefault="00181BE8" w:rsidP="00A26090">
      <w:pPr>
        <w:spacing w:line="240" w:lineRule="auto"/>
      </w:pPr>
      <w:r>
        <w:continuationSeparator/>
      </w:r>
    </w:p>
  </w:footnote>
  <w:footnote w:id="1">
    <w:p w:rsidR="00AF245F" w:rsidRPr="00025072" w:rsidRDefault="00AF245F" w:rsidP="00A26090">
      <w:pPr>
        <w:pStyle w:val="DYPprzypisydolne"/>
      </w:pPr>
      <w:r w:rsidRPr="00025072">
        <w:rPr>
          <w:rStyle w:val="Odwoanieprzypisudolnego"/>
        </w:rPr>
        <w:footnoteRef/>
      </w:r>
      <w:r w:rsidRPr="00025072">
        <w:t xml:space="preserve"> </w:t>
      </w:r>
      <w:r w:rsidRPr="00025072">
        <w:rPr>
          <w:i/>
        </w:rPr>
        <w:t xml:space="preserve">Globalizacja a konkurencyjność w gospodarce światowej, </w:t>
      </w:r>
      <w:r w:rsidRPr="00025072">
        <w:t>pod  red. M. Nog</w:t>
      </w:r>
      <w:r w:rsidR="00BF6621" w:rsidRPr="00025072">
        <w:t>i</w:t>
      </w:r>
      <w:r w:rsidRPr="00025072">
        <w:t xml:space="preserve">, </w:t>
      </w:r>
      <w:r w:rsidR="00A3301F" w:rsidRPr="00025072">
        <w:t xml:space="preserve">M. Stawickiej, </w:t>
      </w:r>
      <w:r w:rsidR="008B0951" w:rsidRPr="00025072">
        <w:t xml:space="preserve">CeDeWu, </w:t>
      </w:r>
      <w:r w:rsidRPr="00025072">
        <w:t>Warszawa 2008, ss.</w:t>
      </w:r>
      <w:r w:rsidR="00F41A2A" w:rsidRPr="00025072">
        <w:t xml:space="preserve"> </w:t>
      </w:r>
      <w:r w:rsidRPr="00025072">
        <w:t>122-126.</w:t>
      </w:r>
    </w:p>
  </w:footnote>
  <w:footnote w:id="2">
    <w:p w:rsidR="00AF245F" w:rsidRPr="00025072" w:rsidRDefault="00AF245F" w:rsidP="00A26090">
      <w:pPr>
        <w:pStyle w:val="DYPprzypisydolne"/>
      </w:pPr>
      <w:r w:rsidRPr="00025072">
        <w:rPr>
          <w:rStyle w:val="Odwoanieprzypisudolnego"/>
        </w:rPr>
        <w:footnoteRef/>
      </w:r>
      <w:r w:rsidRPr="00025072">
        <w:t xml:space="preserve"> E. M. Jagiełło, </w:t>
      </w:r>
      <w:r w:rsidRPr="00025072">
        <w:rPr>
          <w:i/>
        </w:rPr>
        <w:t>Strategiczne budowanie konkurencyjności gospodarki</w:t>
      </w:r>
      <w:r w:rsidRPr="00025072">
        <w:t>,</w:t>
      </w:r>
      <w:r w:rsidR="00B247D2" w:rsidRPr="00025072">
        <w:t xml:space="preserve"> MT Biznes, </w:t>
      </w:r>
      <w:r w:rsidRPr="00025072">
        <w:t>Warszawa 2009, s.</w:t>
      </w:r>
      <w:r w:rsidR="00F41A2A" w:rsidRPr="00025072">
        <w:t xml:space="preserve"> </w:t>
      </w:r>
      <w:r w:rsidRPr="00025072">
        <w:t>504.</w:t>
      </w:r>
    </w:p>
  </w:footnote>
  <w:footnote w:id="3">
    <w:p w:rsidR="00AF245F" w:rsidRPr="00AF1804" w:rsidRDefault="00AF245F" w:rsidP="00183CEC">
      <w:pPr>
        <w:pStyle w:val="DYPprzypisydolne"/>
        <w:rPr>
          <w:lang w:val="en-GB"/>
        </w:rPr>
      </w:pPr>
      <w:r w:rsidRPr="00025072">
        <w:rPr>
          <w:rStyle w:val="Odwoanieprzypisudolnego"/>
        </w:rPr>
        <w:footnoteRef/>
      </w:r>
      <w:r w:rsidRPr="00AF1804">
        <w:rPr>
          <w:lang w:val="en-GB"/>
        </w:rPr>
        <w:t xml:space="preserve"> </w:t>
      </w:r>
      <w:r w:rsidRPr="00AF1804">
        <w:rPr>
          <w:rStyle w:val="FontStyle104"/>
          <w:rFonts w:eastAsiaTheme="majorEastAsia"/>
          <w:i/>
          <w:sz w:val="20"/>
          <w:szCs w:val="20"/>
          <w:lang w:val="en-GB" w:eastAsia="pl-PL"/>
        </w:rPr>
        <w:t>Human Development Report</w:t>
      </w:r>
      <w:r w:rsidRPr="00AF1804">
        <w:rPr>
          <w:rStyle w:val="FontStyle104"/>
          <w:rFonts w:eastAsiaTheme="majorEastAsia"/>
          <w:sz w:val="20"/>
          <w:szCs w:val="20"/>
          <w:lang w:val="en-GB" w:eastAsia="pl-PL"/>
        </w:rPr>
        <w:t xml:space="preserve"> </w:t>
      </w:r>
      <w:r w:rsidRPr="00AF1804">
        <w:rPr>
          <w:lang w:val="en-GB"/>
        </w:rPr>
        <w:t>[online]</w:t>
      </w:r>
      <w:r w:rsidRPr="00AF1804">
        <w:rPr>
          <w:rStyle w:val="FontStyle104"/>
          <w:rFonts w:eastAsiaTheme="majorEastAsia"/>
          <w:sz w:val="20"/>
          <w:szCs w:val="20"/>
          <w:lang w:val="en-GB" w:eastAsia="pl-PL"/>
        </w:rPr>
        <w:t xml:space="preserve">, </w:t>
      </w:r>
      <w:r w:rsidRPr="00AF1804">
        <w:rPr>
          <w:lang w:val="en-GB"/>
        </w:rPr>
        <w:t>http://hdr.undp.org [dost</w:t>
      </w:r>
      <w:r w:rsidR="00025072" w:rsidRPr="00AF1804">
        <w:rPr>
          <w:lang w:val="en-GB"/>
        </w:rPr>
        <w:t>ę</w:t>
      </w:r>
      <w:r w:rsidRPr="00AF1804">
        <w:rPr>
          <w:lang w:val="en-GB"/>
        </w:rPr>
        <w:t>p: 28.</w:t>
      </w:r>
      <w:r w:rsidR="00F41A2A" w:rsidRPr="00AF1804">
        <w:rPr>
          <w:lang w:val="en-GB"/>
        </w:rPr>
        <w:t>01</w:t>
      </w:r>
      <w:r w:rsidRPr="00AF1804">
        <w:rPr>
          <w:lang w:val="en-GB"/>
        </w:rPr>
        <w:t>.20</w:t>
      </w:r>
      <w:r w:rsidR="00F41A2A" w:rsidRPr="00AF1804">
        <w:rPr>
          <w:lang w:val="en-GB"/>
        </w:rPr>
        <w:t>23</w:t>
      </w:r>
      <w:r w:rsidRPr="00AF1804">
        <w:rPr>
          <w:lang w:val="en-GB"/>
        </w:rPr>
        <w:t>].</w:t>
      </w:r>
    </w:p>
  </w:footnote>
  <w:footnote w:id="4">
    <w:p w:rsidR="00AF245F" w:rsidRPr="00025072" w:rsidRDefault="00AF245F" w:rsidP="00F41A2A">
      <w:pPr>
        <w:pStyle w:val="Tekstprzypisudolnego"/>
        <w:spacing w:line="240" w:lineRule="auto"/>
      </w:pPr>
      <w:r w:rsidRPr="00025072">
        <w:rPr>
          <w:rStyle w:val="Odwoanieprzypisudolnego"/>
        </w:rPr>
        <w:footnoteRef/>
      </w:r>
      <w:r w:rsidRPr="00025072">
        <w:t xml:space="preserve"> J. Kowal, </w:t>
      </w:r>
      <w:r w:rsidRPr="00025072">
        <w:rPr>
          <w:i/>
        </w:rPr>
        <w:t>Skuteczna reklama</w:t>
      </w:r>
      <w:r w:rsidRPr="00025072">
        <w:t xml:space="preserve">, [w:] </w:t>
      </w:r>
      <w:r w:rsidRPr="00025072">
        <w:rPr>
          <w:i/>
        </w:rPr>
        <w:t>Narzędzie marketingowe</w:t>
      </w:r>
      <w:r w:rsidRPr="00025072">
        <w:t xml:space="preserve">, pod red. D. Witkowskiego, </w:t>
      </w:r>
      <w:r w:rsidR="00727F7A" w:rsidRPr="00025072">
        <w:t xml:space="preserve">Wydawnictwo Uniwersytetu Ekonomicznego we Wrocławiu, </w:t>
      </w:r>
      <w:r w:rsidRPr="00025072">
        <w:t>Wrocław 2003, s.</w:t>
      </w:r>
      <w:r w:rsidR="00F41A2A" w:rsidRPr="00025072">
        <w:t xml:space="preserve"> </w:t>
      </w:r>
      <w:r w:rsidRPr="00025072">
        <w:t>29.</w:t>
      </w:r>
    </w:p>
  </w:footnote>
  <w:footnote w:id="5">
    <w:p w:rsidR="00AF245F" w:rsidRPr="00F91713" w:rsidRDefault="00AF245F" w:rsidP="00DE0488">
      <w:pPr>
        <w:pStyle w:val="Tekstprzypisudolnego"/>
        <w:spacing w:line="240" w:lineRule="auto"/>
        <w:rPr>
          <w:color w:val="0000FF" w:themeColor="hyperlink"/>
          <w:u w:val="single"/>
        </w:rPr>
      </w:pPr>
      <w:r w:rsidRPr="00025072">
        <w:rPr>
          <w:rStyle w:val="Odwoanieprzypisudolnego"/>
        </w:rPr>
        <w:footnoteRef/>
      </w:r>
      <w:r w:rsidRPr="00025072">
        <w:t xml:space="preserve"> J.</w:t>
      </w:r>
      <w:r w:rsidR="00572C93" w:rsidRPr="00025072">
        <w:t xml:space="preserve"> </w:t>
      </w:r>
      <w:r w:rsidRPr="00025072">
        <w:t xml:space="preserve">Dąbrowski, </w:t>
      </w:r>
      <w:r w:rsidRPr="00025072">
        <w:rPr>
          <w:i/>
        </w:rPr>
        <w:t>Instytucje w UE</w:t>
      </w:r>
      <w:r w:rsidRPr="00025072">
        <w:t xml:space="preserve"> [online], </w:t>
      </w:r>
      <w:hyperlink r:id="rId1" w:history="1">
        <w:r w:rsidR="005F60AC" w:rsidRPr="00F91713">
          <w:t>http://pełna</w:t>
        </w:r>
      </w:hyperlink>
      <w:r w:rsidR="005F60AC" w:rsidRPr="00025072">
        <w:t xml:space="preserve"> </w:t>
      </w:r>
      <w:r w:rsidRPr="00025072">
        <w:t>nazwa</w:t>
      </w:r>
      <w:r w:rsidR="005F60AC" w:rsidRPr="00025072">
        <w:t xml:space="preserve"> </w:t>
      </w:r>
      <w:r w:rsidRPr="00025072">
        <w:t>strony.pl/instytucjeeu [dostęp: 26.11.2010].</w:t>
      </w:r>
    </w:p>
  </w:footnote>
  <w:footnote w:id="6">
    <w:p w:rsidR="00AF245F" w:rsidRPr="00025072" w:rsidRDefault="00AF245F" w:rsidP="00DE0488">
      <w:pPr>
        <w:pStyle w:val="Tekstprzypisudolnego"/>
        <w:spacing w:line="240" w:lineRule="auto"/>
      </w:pPr>
      <w:r w:rsidRPr="00025072">
        <w:rPr>
          <w:rStyle w:val="Odwoanieprzypisudolnego"/>
        </w:rPr>
        <w:footnoteRef/>
      </w:r>
      <w:r w:rsidRPr="00025072">
        <w:t xml:space="preserve"> M.</w:t>
      </w:r>
      <w:r w:rsidR="00572C93" w:rsidRPr="00025072">
        <w:t xml:space="preserve"> </w:t>
      </w:r>
      <w:r w:rsidRPr="00025072">
        <w:t xml:space="preserve">Belka, </w:t>
      </w:r>
      <w:r w:rsidRPr="00025072">
        <w:rPr>
          <w:i/>
        </w:rPr>
        <w:t>Współczesny kryzys finansowy</w:t>
      </w:r>
      <w:r w:rsidRPr="00025072">
        <w:t>, „Euromoney” 2009,  nr 6, s.15.</w:t>
      </w:r>
    </w:p>
  </w:footnote>
  <w:footnote w:id="7">
    <w:p w:rsidR="00AF245F" w:rsidRPr="00025072" w:rsidRDefault="00AF245F" w:rsidP="00DE0488">
      <w:pPr>
        <w:pStyle w:val="Tekstprzypisudolnego"/>
        <w:spacing w:line="240" w:lineRule="auto"/>
      </w:pPr>
      <w:r w:rsidRPr="00025072">
        <w:rPr>
          <w:rStyle w:val="Odwoanieprzypisudolnego"/>
        </w:rPr>
        <w:footnoteRef/>
      </w:r>
      <w:r w:rsidRPr="00025072">
        <w:t xml:space="preserve"> Z. Nosowski, </w:t>
      </w:r>
      <w:r w:rsidRPr="00025072">
        <w:rPr>
          <w:i/>
        </w:rPr>
        <w:t>Rozwój gospodarczy krajów UE</w:t>
      </w:r>
      <w:r w:rsidRPr="00025072">
        <w:t>, „Rzeczpospolita” z dn. 7.12.2009, s.</w:t>
      </w:r>
      <w:r w:rsidR="004B7736">
        <w:t xml:space="preserve"> </w:t>
      </w:r>
      <w:r w:rsidRPr="00025072">
        <w:t>7.</w:t>
      </w:r>
    </w:p>
  </w:footnote>
  <w:footnote w:id="8">
    <w:p w:rsidR="00AF245F" w:rsidRPr="00025072" w:rsidRDefault="00AF245F" w:rsidP="00DE0488">
      <w:pPr>
        <w:pStyle w:val="DYPprzypisydolne"/>
      </w:pPr>
      <w:r w:rsidRPr="00025072">
        <w:rPr>
          <w:rStyle w:val="Odwoanieprzypisudolnego"/>
        </w:rPr>
        <w:footnoteRef/>
      </w:r>
      <w:r w:rsidRPr="00025072">
        <w:t xml:space="preserve"> E. M. Jagiełło, </w:t>
      </w:r>
      <w:r w:rsidRPr="00025072">
        <w:rPr>
          <w:i/>
        </w:rPr>
        <w:t>Strateg</w:t>
      </w:r>
      <w:r w:rsidR="0046190D" w:rsidRPr="00025072">
        <w:rPr>
          <w:i/>
        </w:rPr>
        <w:t>iczne budowanie …</w:t>
      </w:r>
      <w:r w:rsidR="0046190D" w:rsidRPr="00025072">
        <w:t>, op.</w:t>
      </w:r>
      <w:r w:rsidR="004B7736">
        <w:t xml:space="preserve"> </w:t>
      </w:r>
      <w:r w:rsidR="0046190D" w:rsidRPr="00025072">
        <w:t>cit.</w:t>
      </w:r>
      <w:r w:rsidRPr="00025072">
        <w:t>, s.78.</w:t>
      </w:r>
    </w:p>
  </w:footnote>
  <w:footnote w:id="9">
    <w:p w:rsidR="00AF245F" w:rsidRPr="00025072" w:rsidRDefault="00AF245F" w:rsidP="00F47A63">
      <w:pPr>
        <w:pStyle w:val="DYPprzypisydolne"/>
      </w:pPr>
      <w:r w:rsidRPr="00025072">
        <w:rPr>
          <w:rStyle w:val="Odwoanieprzypisudolnego"/>
        </w:rPr>
        <w:footnoteRef/>
      </w:r>
      <w:r w:rsidRPr="00025072">
        <w:t xml:space="preserve"> </w:t>
      </w:r>
      <w:r w:rsidRPr="00025072">
        <w:rPr>
          <w:i/>
        </w:rPr>
        <w:t xml:space="preserve">Globalizacja a konkurencyjność w gospodarce światowej, </w:t>
      </w:r>
      <w:r w:rsidR="0046190D" w:rsidRPr="00025072">
        <w:t>op. cit.</w:t>
      </w:r>
      <w:r w:rsidRPr="00025072">
        <w:t>, ss.120-155.</w:t>
      </w:r>
    </w:p>
  </w:footnote>
  <w:footnote w:id="10">
    <w:p w:rsidR="00AF245F" w:rsidRPr="00025072" w:rsidRDefault="00AF245F" w:rsidP="00F47A63">
      <w:pPr>
        <w:pStyle w:val="DYPprzypisydolne"/>
      </w:pPr>
      <w:r w:rsidRPr="00025072">
        <w:rPr>
          <w:rStyle w:val="Odwoanieprzypisudolnego"/>
        </w:rPr>
        <w:footnoteRef/>
      </w:r>
      <w:r w:rsidRPr="00025072">
        <w:t xml:space="preserve"> </w:t>
      </w:r>
      <w:r w:rsidR="0046190D" w:rsidRPr="00025072">
        <w:t>Jak wyżej, s.25.</w:t>
      </w:r>
    </w:p>
  </w:footnote>
  <w:footnote w:id="11">
    <w:p w:rsidR="00AF245F" w:rsidRPr="00025072" w:rsidRDefault="00AF245F" w:rsidP="00F47A63">
      <w:pPr>
        <w:pStyle w:val="DYPprzypisydolne"/>
      </w:pPr>
      <w:r w:rsidRPr="00025072">
        <w:rPr>
          <w:rStyle w:val="Odwoanieprzypisudolnego"/>
        </w:rPr>
        <w:footnoteRef/>
      </w:r>
      <w:r w:rsidRPr="00025072">
        <w:t xml:space="preserve"> </w:t>
      </w:r>
      <w:r w:rsidR="0046190D" w:rsidRPr="00025072">
        <w:rPr>
          <w:rStyle w:val="FontStyle104"/>
          <w:rFonts w:eastAsiaTheme="majorEastAsia"/>
          <w:sz w:val="20"/>
          <w:szCs w:val="20"/>
          <w:lang w:eastAsia="pl-PL"/>
        </w:rPr>
        <w:t>Tamże</w:t>
      </w:r>
      <w:r w:rsidR="00666EE7" w:rsidRPr="00025072">
        <w:rPr>
          <w:rStyle w:val="FontStyle104"/>
          <w:rFonts w:eastAsiaTheme="majorEastAsia"/>
          <w:sz w:val="20"/>
          <w:szCs w:val="20"/>
          <w:lang w:eastAsia="pl-PL"/>
        </w:rPr>
        <w:t>.</w:t>
      </w:r>
    </w:p>
    <w:p w:rsidR="00AF245F" w:rsidRPr="00025072" w:rsidRDefault="00AF245F" w:rsidP="00F47A63">
      <w:pPr>
        <w:pStyle w:val="Tekstprzypisudolnego"/>
      </w:pPr>
    </w:p>
  </w:footnote>
  <w:footnote w:id="12">
    <w:p w:rsidR="00AF245F" w:rsidRPr="00025072" w:rsidRDefault="00AF245F" w:rsidP="00F47A63">
      <w:pPr>
        <w:pStyle w:val="DYPprzypisydolne"/>
      </w:pPr>
      <w:r w:rsidRPr="00025072">
        <w:rPr>
          <w:rStyle w:val="Odwoanieprzypisudolnego"/>
        </w:rPr>
        <w:footnoteRef/>
      </w:r>
      <w:r w:rsidRPr="00025072">
        <w:t xml:space="preserve"> E. M. Jagiełło, </w:t>
      </w:r>
      <w:r w:rsidRPr="00025072">
        <w:rPr>
          <w:i/>
        </w:rPr>
        <w:t xml:space="preserve">Strategiczne budowanie </w:t>
      </w:r>
      <w:r w:rsidR="007C793C" w:rsidRPr="00025072">
        <w:rPr>
          <w:i/>
        </w:rPr>
        <w:t xml:space="preserve">..., </w:t>
      </w:r>
      <w:r w:rsidR="007C793C" w:rsidRPr="00025072">
        <w:t>op. cit.</w:t>
      </w:r>
      <w:r w:rsidRPr="00025072">
        <w:t>, s.</w:t>
      </w:r>
      <w:r w:rsidR="004B7736">
        <w:t xml:space="preserve"> </w:t>
      </w:r>
      <w:r w:rsidRPr="00025072">
        <w:t>47.</w:t>
      </w:r>
    </w:p>
  </w:footnote>
  <w:footnote w:id="13">
    <w:p w:rsidR="00AF245F" w:rsidRPr="00025072" w:rsidRDefault="00AF245F" w:rsidP="00FE5EF9">
      <w:pPr>
        <w:pStyle w:val="DYPprzypisydolne"/>
      </w:pPr>
      <w:r w:rsidRPr="00025072">
        <w:rPr>
          <w:rStyle w:val="Odwoanieprzypisudolnego"/>
        </w:rPr>
        <w:footnoteRef/>
      </w:r>
      <w:r w:rsidRPr="00025072">
        <w:t xml:space="preserve"> </w:t>
      </w:r>
      <w:r w:rsidRPr="00025072">
        <w:rPr>
          <w:i/>
        </w:rPr>
        <w:t xml:space="preserve">Globalizacja a konkurencyjność w gospodarce światowej, </w:t>
      </w:r>
      <w:r w:rsidR="004F3D9E" w:rsidRPr="00025072">
        <w:t>op. cit.</w:t>
      </w:r>
      <w:r w:rsidRPr="00025072">
        <w:t>, ss.</w:t>
      </w:r>
      <w:r w:rsidR="004B7736">
        <w:t xml:space="preserve"> </w:t>
      </w:r>
      <w:r w:rsidRPr="00025072">
        <w:t>120-155.</w:t>
      </w:r>
    </w:p>
  </w:footnote>
  <w:footnote w:id="14">
    <w:p w:rsidR="00AF245F" w:rsidRPr="00025072" w:rsidRDefault="00AF245F" w:rsidP="00FE5EF9">
      <w:pPr>
        <w:pStyle w:val="DYPprzypisydolne"/>
      </w:pPr>
      <w:r w:rsidRPr="00025072">
        <w:rPr>
          <w:rStyle w:val="Odwoanieprzypisudolnego"/>
        </w:rPr>
        <w:footnoteRef/>
      </w:r>
      <w:r w:rsidRPr="00025072">
        <w:t xml:space="preserve"> E. M. Jagiełło, </w:t>
      </w:r>
      <w:r w:rsidRPr="00025072">
        <w:rPr>
          <w:i/>
        </w:rPr>
        <w:t xml:space="preserve">Strategiczne budowanie </w:t>
      </w:r>
      <w:r w:rsidR="004F3D9E" w:rsidRPr="00025072">
        <w:rPr>
          <w:i/>
        </w:rPr>
        <w:t>…</w:t>
      </w:r>
      <w:r w:rsidRPr="00025072">
        <w:t xml:space="preserve">, </w:t>
      </w:r>
      <w:r w:rsidR="004F3D9E" w:rsidRPr="00025072">
        <w:t>op. cit.</w:t>
      </w:r>
      <w:r w:rsidRPr="00025072">
        <w:t>, s.51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22AB2"/>
    <w:multiLevelType w:val="hybridMultilevel"/>
    <w:tmpl w:val="3F7289B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1757869"/>
    <w:multiLevelType w:val="multilevel"/>
    <w:tmpl w:val="E188CFB8"/>
    <w:lvl w:ilvl="0">
      <w:start w:val="1"/>
      <w:numFmt w:val="upperRoman"/>
      <w:lvlText w:val="ROZDZIAŁ %1."/>
      <w:lvlJc w:val="left"/>
      <w:pPr>
        <w:ind w:left="43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28"/>
        <w:szCs w:val="0"/>
        <w:u w:val="none"/>
        <w:vertAlign w:val="baseline"/>
        <w:em w:val="none"/>
      </w:rPr>
    </w:lvl>
    <w:lvl w:ilvl="1">
      <w:start w:val="1"/>
      <w:numFmt w:val="decimal"/>
      <w:lvlText w:val="%1.%2"/>
      <w:lvlJc w:val="left"/>
      <w:pPr>
        <w:ind w:left="576" w:hanging="576"/>
      </w:pPr>
      <w:rPr>
        <w:rFonts w:ascii="Times New Roman" w:hAnsi="Times New Roman" w:hint="default"/>
        <w:b/>
        <w:i w:val="0"/>
        <w:sz w:val="26"/>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1AC22A8E"/>
    <w:multiLevelType w:val="multilevel"/>
    <w:tmpl w:val="7DCECCEA"/>
    <w:lvl w:ilvl="0">
      <w:start w:val="1"/>
      <w:numFmt w:val="decimal"/>
      <w:pStyle w:val="Nagwek1"/>
      <w:lvlText w:val="ROZDZIAŁ %1."/>
      <w:lvlJc w:val="left"/>
      <w:pPr>
        <w:ind w:left="432" w:hanging="432"/>
      </w:pPr>
      <w:rPr>
        <w:rFonts w:ascii="Times New Roman" w:hAnsi="Times New Roman"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 w:val="28"/>
        <w:szCs w:val="0"/>
        <w:u w:val="none"/>
        <w:vertAlign w:val="baseline"/>
        <w:em w:val="none"/>
      </w:rPr>
    </w:lvl>
    <w:lvl w:ilvl="1">
      <w:start w:val="1"/>
      <w:numFmt w:val="decimal"/>
      <w:pStyle w:val="Nagwek2"/>
      <w:lvlText w:val="%1.%2"/>
      <w:lvlJc w:val="left"/>
      <w:pPr>
        <w:ind w:left="576" w:hanging="576"/>
      </w:pPr>
      <w:rPr>
        <w:rFonts w:ascii="Times New Roman" w:hAnsi="Times New Roman" w:hint="default"/>
        <w:b/>
        <w:i w:val="0"/>
        <w:sz w:val="26"/>
      </w:rPr>
    </w:lvl>
    <w:lvl w:ilvl="2">
      <w:start w:val="1"/>
      <w:numFmt w:val="decimal"/>
      <w:pStyle w:val="Nagwek3"/>
      <w:lvlText w:val="%1.%2.%3"/>
      <w:lvlJc w:val="left"/>
      <w:pPr>
        <w:ind w:left="720"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3" w15:restartNumberingAfterBreak="0">
    <w:nsid w:val="226378FA"/>
    <w:multiLevelType w:val="multilevel"/>
    <w:tmpl w:val="D862D5FE"/>
    <w:lvl w:ilvl="0">
      <w:start w:val="1"/>
      <w:numFmt w:val="decimal"/>
      <w:lvlText w:val="%1."/>
      <w:lvlJc w:val="left"/>
      <w:pPr>
        <w:ind w:left="540" w:hanging="540"/>
      </w:pPr>
      <w:rPr>
        <w:rFonts w:hint="default"/>
      </w:rPr>
    </w:lvl>
    <w:lvl w:ilvl="1">
      <w:start w:val="1"/>
      <w:numFmt w:val="decimal"/>
      <w:lvlText w:val="%1.%2."/>
      <w:lvlJc w:val="left"/>
      <w:pPr>
        <w:ind w:left="710" w:hanging="540"/>
      </w:pPr>
      <w:rPr>
        <w:rFonts w:hint="default"/>
      </w:rPr>
    </w:lvl>
    <w:lvl w:ilvl="2">
      <w:start w:val="1"/>
      <w:numFmt w:val="decimal"/>
      <w:lvlText w:val="%1.%2.%3."/>
      <w:lvlJc w:val="left"/>
      <w:pPr>
        <w:ind w:left="1060" w:hanging="720"/>
      </w:pPr>
      <w:rPr>
        <w:rFonts w:hint="default"/>
      </w:rPr>
    </w:lvl>
    <w:lvl w:ilvl="3">
      <w:start w:val="1"/>
      <w:numFmt w:val="decimal"/>
      <w:lvlText w:val="%1.%2.%3.%4."/>
      <w:lvlJc w:val="left"/>
      <w:pPr>
        <w:ind w:left="1230" w:hanging="720"/>
      </w:pPr>
      <w:rPr>
        <w:rFonts w:hint="default"/>
      </w:rPr>
    </w:lvl>
    <w:lvl w:ilvl="4">
      <w:start w:val="1"/>
      <w:numFmt w:val="decimal"/>
      <w:lvlText w:val="%1.%2.%3.%4.%5."/>
      <w:lvlJc w:val="left"/>
      <w:pPr>
        <w:ind w:left="1760" w:hanging="1080"/>
      </w:pPr>
      <w:rPr>
        <w:rFonts w:hint="default"/>
      </w:rPr>
    </w:lvl>
    <w:lvl w:ilvl="5">
      <w:start w:val="1"/>
      <w:numFmt w:val="decimal"/>
      <w:lvlText w:val="%1.%2.%3.%4.%5.%6."/>
      <w:lvlJc w:val="left"/>
      <w:pPr>
        <w:ind w:left="1930" w:hanging="1080"/>
      </w:pPr>
      <w:rPr>
        <w:rFonts w:hint="default"/>
      </w:rPr>
    </w:lvl>
    <w:lvl w:ilvl="6">
      <w:start w:val="1"/>
      <w:numFmt w:val="decimal"/>
      <w:lvlText w:val="%1.%2.%3.%4.%5.%6.%7."/>
      <w:lvlJc w:val="left"/>
      <w:pPr>
        <w:ind w:left="2460" w:hanging="1440"/>
      </w:pPr>
      <w:rPr>
        <w:rFonts w:hint="default"/>
      </w:rPr>
    </w:lvl>
    <w:lvl w:ilvl="7">
      <w:start w:val="1"/>
      <w:numFmt w:val="decimal"/>
      <w:lvlText w:val="%1.%2.%3.%4.%5.%6.%7.%8."/>
      <w:lvlJc w:val="left"/>
      <w:pPr>
        <w:ind w:left="2630" w:hanging="1440"/>
      </w:pPr>
      <w:rPr>
        <w:rFonts w:hint="default"/>
      </w:rPr>
    </w:lvl>
    <w:lvl w:ilvl="8">
      <w:start w:val="1"/>
      <w:numFmt w:val="decimal"/>
      <w:lvlText w:val="%1.%2.%3.%4.%5.%6.%7.%8.%9."/>
      <w:lvlJc w:val="left"/>
      <w:pPr>
        <w:ind w:left="3160" w:hanging="1800"/>
      </w:pPr>
      <w:rPr>
        <w:rFonts w:hint="default"/>
      </w:rPr>
    </w:lvl>
  </w:abstractNum>
  <w:abstractNum w:abstractNumId="4" w15:restartNumberingAfterBreak="0">
    <w:nsid w:val="25A56D38"/>
    <w:multiLevelType w:val="hybridMultilevel"/>
    <w:tmpl w:val="7F3A32B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4DD2340E"/>
    <w:multiLevelType w:val="hybridMultilevel"/>
    <w:tmpl w:val="6C347B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5E720372"/>
    <w:multiLevelType w:val="hybridMultilevel"/>
    <w:tmpl w:val="C7A0FB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75644217"/>
    <w:multiLevelType w:val="hybridMultilevel"/>
    <w:tmpl w:val="7BB420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6"/>
  </w:num>
  <w:num w:numId="3">
    <w:abstractNumId w:val="0"/>
  </w:num>
  <w:num w:numId="4">
    <w:abstractNumId w:val="5"/>
  </w:num>
  <w:num w:numId="5">
    <w:abstractNumId w:val="1"/>
  </w:num>
  <w:num w:numId="6">
    <w:abstractNumId w:val="3"/>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drawingGridHorizontalSpacing w:val="10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AzMTY0NzQ3sTQ0trRU0lEKTi0uzszPAykwrgUAKT7AfSwAAAA="/>
  </w:docVars>
  <w:rsids>
    <w:rsidRoot w:val="001F7AA6"/>
    <w:rsid w:val="00025072"/>
    <w:rsid w:val="000369E1"/>
    <w:rsid w:val="00056E50"/>
    <w:rsid w:val="00086E90"/>
    <w:rsid w:val="00090C61"/>
    <w:rsid w:val="000C7995"/>
    <w:rsid w:val="000D322F"/>
    <w:rsid w:val="000F0CC8"/>
    <w:rsid w:val="00104C36"/>
    <w:rsid w:val="00113227"/>
    <w:rsid w:val="00127C8F"/>
    <w:rsid w:val="00136085"/>
    <w:rsid w:val="00170EAA"/>
    <w:rsid w:val="00181BE8"/>
    <w:rsid w:val="00183CEC"/>
    <w:rsid w:val="001A4E1F"/>
    <w:rsid w:val="001C1B5F"/>
    <w:rsid w:val="001E13FD"/>
    <w:rsid w:val="001F2DFB"/>
    <w:rsid w:val="001F7AA6"/>
    <w:rsid w:val="00251E16"/>
    <w:rsid w:val="002832E2"/>
    <w:rsid w:val="00286E54"/>
    <w:rsid w:val="002E01A4"/>
    <w:rsid w:val="00335B3E"/>
    <w:rsid w:val="00342AF4"/>
    <w:rsid w:val="0036268C"/>
    <w:rsid w:val="0036596B"/>
    <w:rsid w:val="00380BC5"/>
    <w:rsid w:val="003D08A7"/>
    <w:rsid w:val="003F33A2"/>
    <w:rsid w:val="0045159F"/>
    <w:rsid w:val="00455F78"/>
    <w:rsid w:val="0046190D"/>
    <w:rsid w:val="004B7704"/>
    <w:rsid w:val="004B7736"/>
    <w:rsid w:val="004F3D9E"/>
    <w:rsid w:val="00516DBE"/>
    <w:rsid w:val="00523316"/>
    <w:rsid w:val="005329A7"/>
    <w:rsid w:val="00543F69"/>
    <w:rsid w:val="00572C93"/>
    <w:rsid w:val="0057796C"/>
    <w:rsid w:val="00582492"/>
    <w:rsid w:val="00582B39"/>
    <w:rsid w:val="005A1C60"/>
    <w:rsid w:val="005E16E2"/>
    <w:rsid w:val="005F60AC"/>
    <w:rsid w:val="00627E9E"/>
    <w:rsid w:val="00666EE7"/>
    <w:rsid w:val="00684BD4"/>
    <w:rsid w:val="00686E72"/>
    <w:rsid w:val="00690B69"/>
    <w:rsid w:val="006F5477"/>
    <w:rsid w:val="00705CE4"/>
    <w:rsid w:val="00714635"/>
    <w:rsid w:val="00720DC4"/>
    <w:rsid w:val="00722E23"/>
    <w:rsid w:val="00727F7A"/>
    <w:rsid w:val="00751C6B"/>
    <w:rsid w:val="0076790B"/>
    <w:rsid w:val="0078474D"/>
    <w:rsid w:val="007A7BEB"/>
    <w:rsid w:val="007C793C"/>
    <w:rsid w:val="008057DA"/>
    <w:rsid w:val="00810CAF"/>
    <w:rsid w:val="008349E2"/>
    <w:rsid w:val="008446FD"/>
    <w:rsid w:val="0087762E"/>
    <w:rsid w:val="008B0951"/>
    <w:rsid w:val="00943AF1"/>
    <w:rsid w:val="00953602"/>
    <w:rsid w:val="009828E3"/>
    <w:rsid w:val="009A4E08"/>
    <w:rsid w:val="009D0739"/>
    <w:rsid w:val="00A10101"/>
    <w:rsid w:val="00A15821"/>
    <w:rsid w:val="00A26090"/>
    <w:rsid w:val="00A3301F"/>
    <w:rsid w:val="00AF1804"/>
    <w:rsid w:val="00AF245F"/>
    <w:rsid w:val="00B247D2"/>
    <w:rsid w:val="00B44427"/>
    <w:rsid w:val="00BE79DD"/>
    <w:rsid w:val="00BF10F3"/>
    <w:rsid w:val="00BF6621"/>
    <w:rsid w:val="00C00B46"/>
    <w:rsid w:val="00C4172D"/>
    <w:rsid w:val="00C4356B"/>
    <w:rsid w:val="00C671C5"/>
    <w:rsid w:val="00D0484D"/>
    <w:rsid w:val="00D43B08"/>
    <w:rsid w:val="00D62431"/>
    <w:rsid w:val="00D7725C"/>
    <w:rsid w:val="00DD4EDA"/>
    <w:rsid w:val="00DE0488"/>
    <w:rsid w:val="00E06D52"/>
    <w:rsid w:val="00E22884"/>
    <w:rsid w:val="00E83461"/>
    <w:rsid w:val="00E9043F"/>
    <w:rsid w:val="00E94A03"/>
    <w:rsid w:val="00EE7F98"/>
    <w:rsid w:val="00EF26FA"/>
    <w:rsid w:val="00F1213A"/>
    <w:rsid w:val="00F14ECF"/>
    <w:rsid w:val="00F152BF"/>
    <w:rsid w:val="00F33336"/>
    <w:rsid w:val="00F41A2A"/>
    <w:rsid w:val="00F47A63"/>
    <w:rsid w:val="00F719D3"/>
    <w:rsid w:val="00F91713"/>
    <w:rsid w:val="00FE3DF2"/>
    <w:rsid w:val="00FE5EF9"/>
    <w:rsid w:val="00FE7AF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BADFF"/>
  <w15:docId w15:val="{CF42BC61-52FA-49C5-9B57-D06F3A3C8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lsdException w:name="heading 2" w:semiHidden="1" w:uiPriority="0" w:unhideWhenUsed="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1F7AA6"/>
    <w:pPr>
      <w:spacing w:after="0" w:line="360" w:lineRule="auto"/>
    </w:pPr>
    <w:rPr>
      <w:rFonts w:ascii="Times New Roman" w:eastAsia="Times New Roman" w:hAnsi="Times New Roman" w:cs="Times New Roman"/>
      <w:sz w:val="20"/>
      <w:szCs w:val="20"/>
      <w:lang w:eastAsia="ru-RU"/>
    </w:rPr>
  </w:style>
  <w:style w:type="paragraph" w:styleId="Nagwek1">
    <w:name w:val="heading 1"/>
    <w:basedOn w:val="Normalny"/>
    <w:next w:val="Normalny"/>
    <w:link w:val="Nagwek1Znak"/>
    <w:rsid w:val="00523316"/>
    <w:pPr>
      <w:keepNext/>
      <w:keepLines/>
      <w:numPr>
        <w:numId w:val="1"/>
      </w:numPr>
      <w:spacing w:before="48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nhideWhenUsed/>
    <w:rsid w:val="00523316"/>
    <w:pPr>
      <w:keepNext/>
      <w:keepLines/>
      <w:numPr>
        <w:ilvl w:val="1"/>
        <w:numId w:val="1"/>
      </w:numPr>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nhideWhenUsed/>
    <w:qFormat/>
    <w:rsid w:val="00523316"/>
    <w:pPr>
      <w:keepNext/>
      <w:keepLines/>
      <w:numPr>
        <w:ilvl w:val="2"/>
        <w:numId w:val="1"/>
      </w:numPr>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semiHidden/>
    <w:unhideWhenUsed/>
    <w:qFormat/>
    <w:rsid w:val="00523316"/>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semiHidden/>
    <w:unhideWhenUsed/>
    <w:qFormat/>
    <w:rsid w:val="00523316"/>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semiHidden/>
    <w:unhideWhenUsed/>
    <w:qFormat/>
    <w:rsid w:val="00523316"/>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semiHidden/>
    <w:unhideWhenUsed/>
    <w:qFormat/>
    <w:rsid w:val="00523316"/>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semiHidden/>
    <w:unhideWhenUsed/>
    <w:qFormat/>
    <w:rsid w:val="00523316"/>
    <w:pPr>
      <w:keepNext/>
      <w:keepLines/>
      <w:numPr>
        <w:ilvl w:val="7"/>
        <w:numId w:val="1"/>
      </w:numPr>
      <w:spacing w:before="200"/>
      <w:outlineLvl w:val="7"/>
    </w:pPr>
    <w:rPr>
      <w:rFonts w:asciiTheme="majorHAnsi" w:eastAsiaTheme="majorEastAsia" w:hAnsiTheme="majorHAnsi" w:cstheme="majorBidi"/>
      <w:color w:val="404040" w:themeColor="text1" w:themeTint="BF"/>
    </w:rPr>
  </w:style>
  <w:style w:type="paragraph" w:styleId="Nagwek9">
    <w:name w:val="heading 9"/>
    <w:basedOn w:val="Normalny"/>
    <w:next w:val="Normalny"/>
    <w:link w:val="Nagwek9Znak"/>
    <w:semiHidden/>
    <w:unhideWhenUsed/>
    <w:qFormat/>
    <w:rsid w:val="00523316"/>
    <w:pPr>
      <w:keepNext/>
      <w:keepLines/>
      <w:numPr>
        <w:ilvl w:val="8"/>
        <w:numId w:val="1"/>
      </w:numPr>
      <w:spacing w:before="200"/>
      <w:outlineLvl w:val="8"/>
    </w:pPr>
    <w:rPr>
      <w:rFonts w:asciiTheme="majorHAnsi" w:eastAsiaTheme="majorEastAsia" w:hAnsiTheme="majorHAnsi" w:cstheme="majorBidi"/>
      <w:i/>
      <w:iCs/>
      <w:color w:val="404040" w:themeColor="text1" w:themeTint="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1F7AA6"/>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paragraph" w:customStyle="1" w:styleId="ST101Uniwersytet">
    <w:name w:val="ST1: 01 Uniwersytet"/>
    <w:basedOn w:val="Default"/>
    <w:qFormat/>
    <w:rsid w:val="00D7725C"/>
    <w:pPr>
      <w:spacing w:line="360" w:lineRule="auto"/>
      <w:jc w:val="center"/>
    </w:pPr>
    <w:rPr>
      <w:b/>
      <w:bCs/>
      <w:sz w:val="28"/>
      <w:szCs w:val="28"/>
    </w:rPr>
  </w:style>
  <w:style w:type="paragraph" w:customStyle="1" w:styleId="ST102Imienazwisko">
    <w:name w:val="ST1: 02 Imie nazwisko"/>
    <w:basedOn w:val="Default"/>
    <w:qFormat/>
    <w:rsid w:val="00D7725C"/>
    <w:pPr>
      <w:spacing w:line="360" w:lineRule="auto"/>
      <w:jc w:val="center"/>
    </w:pPr>
    <w:rPr>
      <w:b/>
      <w:bCs/>
      <w:sz w:val="28"/>
      <w:szCs w:val="28"/>
    </w:rPr>
  </w:style>
  <w:style w:type="paragraph" w:customStyle="1" w:styleId="ST103Tytulpracy">
    <w:name w:val="ST1: 03 Tytul pracy"/>
    <w:basedOn w:val="Default"/>
    <w:qFormat/>
    <w:rsid w:val="00D7725C"/>
    <w:pPr>
      <w:spacing w:line="360" w:lineRule="auto"/>
      <w:jc w:val="center"/>
    </w:pPr>
    <w:rPr>
      <w:b/>
      <w:bCs/>
      <w:sz w:val="32"/>
      <w:szCs w:val="32"/>
    </w:rPr>
  </w:style>
  <w:style w:type="paragraph" w:customStyle="1" w:styleId="ST104Pracapodkierunkiem">
    <w:name w:val="ST1: 04 Praca pod kierunkiem"/>
    <w:basedOn w:val="Default"/>
    <w:qFormat/>
    <w:rsid w:val="00F14ECF"/>
    <w:pPr>
      <w:jc w:val="right"/>
    </w:pPr>
    <w:rPr>
      <w:b/>
      <w:bCs/>
      <w:sz w:val="28"/>
      <w:szCs w:val="28"/>
    </w:rPr>
  </w:style>
  <w:style w:type="paragraph" w:customStyle="1" w:styleId="ST105Wilno">
    <w:name w:val="ST1: 05 Wilno"/>
    <w:basedOn w:val="Normalny"/>
    <w:qFormat/>
    <w:rsid w:val="00D7725C"/>
    <w:pPr>
      <w:jc w:val="center"/>
    </w:pPr>
    <w:rPr>
      <w:b/>
      <w:bCs/>
      <w:sz w:val="28"/>
      <w:szCs w:val="28"/>
    </w:rPr>
  </w:style>
  <w:style w:type="paragraph" w:customStyle="1" w:styleId="DYPtekstgwny">
    <w:name w:val="DYP: tekst główny"/>
    <w:basedOn w:val="ST105Wilno"/>
    <w:qFormat/>
    <w:rsid w:val="006F5477"/>
    <w:pPr>
      <w:ind w:firstLine="340"/>
      <w:jc w:val="both"/>
    </w:pPr>
    <w:rPr>
      <w:b w:val="0"/>
      <w:sz w:val="24"/>
      <w:lang w:val="en-US"/>
    </w:rPr>
  </w:style>
  <w:style w:type="paragraph" w:customStyle="1" w:styleId="DYPnazwarozdziau">
    <w:name w:val="DYP: nazwa rozdziału"/>
    <w:next w:val="Default"/>
    <w:qFormat/>
    <w:rsid w:val="00E06D52"/>
    <w:pPr>
      <w:spacing w:after="0" w:line="360" w:lineRule="auto"/>
      <w:jc w:val="center"/>
    </w:pPr>
    <w:rPr>
      <w:rFonts w:ascii="Times New Roman" w:eastAsia="Times New Roman" w:hAnsi="Times New Roman" w:cs="Times New Roman"/>
      <w:b/>
      <w:bCs/>
      <w:caps/>
      <w:sz w:val="28"/>
      <w:szCs w:val="28"/>
      <w:lang w:eastAsia="ru-RU"/>
    </w:rPr>
  </w:style>
  <w:style w:type="character" w:customStyle="1" w:styleId="Nagwek1Znak">
    <w:name w:val="Nagłówek 1 Znak"/>
    <w:basedOn w:val="Domylnaczcionkaakapitu"/>
    <w:link w:val="Nagwek1"/>
    <w:rsid w:val="00523316"/>
    <w:rPr>
      <w:rFonts w:asciiTheme="majorHAnsi" w:eastAsiaTheme="majorEastAsia" w:hAnsiTheme="majorHAnsi" w:cstheme="majorBidi"/>
      <w:b/>
      <w:bCs/>
      <w:color w:val="365F91" w:themeColor="accent1" w:themeShade="BF"/>
      <w:sz w:val="28"/>
      <w:szCs w:val="28"/>
      <w:lang w:val="ru-RU" w:eastAsia="ru-RU"/>
    </w:rPr>
  </w:style>
  <w:style w:type="character" w:customStyle="1" w:styleId="Nagwek2Znak">
    <w:name w:val="Nagłówek 2 Znak"/>
    <w:basedOn w:val="Domylnaczcionkaakapitu"/>
    <w:link w:val="Nagwek2"/>
    <w:rsid w:val="00523316"/>
    <w:rPr>
      <w:rFonts w:asciiTheme="majorHAnsi" w:eastAsiaTheme="majorEastAsia" w:hAnsiTheme="majorHAnsi" w:cstheme="majorBidi"/>
      <w:b/>
      <w:bCs/>
      <w:color w:val="4F81BD" w:themeColor="accent1"/>
      <w:sz w:val="26"/>
      <w:szCs w:val="26"/>
      <w:lang w:val="ru-RU" w:eastAsia="ru-RU"/>
    </w:rPr>
  </w:style>
  <w:style w:type="character" w:customStyle="1" w:styleId="Nagwek3Znak">
    <w:name w:val="Nagłówek 3 Znak"/>
    <w:basedOn w:val="Domylnaczcionkaakapitu"/>
    <w:link w:val="Nagwek3"/>
    <w:rsid w:val="00523316"/>
    <w:rPr>
      <w:rFonts w:asciiTheme="majorHAnsi" w:eastAsiaTheme="majorEastAsia" w:hAnsiTheme="majorHAnsi" w:cstheme="majorBidi"/>
      <w:b/>
      <w:bCs/>
      <w:color w:val="4F81BD" w:themeColor="accent1"/>
      <w:sz w:val="20"/>
      <w:szCs w:val="20"/>
      <w:lang w:val="ru-RU" w:eastAsia="ru-RU"/>
    </w:rPr>
  </w:style>
  <w:style w:type="character" w:customStyle="1" w:styleId="Nagwek4Znak">
    <w:name w:val="Nagłówek 4 Znak"/>
    <w:basedOn w:val="Domylnaczcionkaakapitu"/>
    <w:link w:val="Nagwek4"/>
    <w:semiHidden/>
    <w:rsid w:val="00523316"/>
    <w:rPr>
      <w:rFonts w:asciiTheme="majorHAnsi" w:eastAsiaTheme="majorEastAsia" w:hAnsiTheme="majorHAnsi" w:cstheme="majorBidi"/>
      <w:b/>
      <w:bCs/>
      <w:i/>
      <w:iCs/>
      <w:color w:val="4F81BD" w:themeColor="accent1"/>
      <w:sz w:val="20"/>
      <w:szCs w:val="20"/>
      <w:lang w:val="ru-RU" w:eastAsia="ru-RU"/>
    </w:rPr>
  </w:style>
  <w:style w:type="character" w:customStyle="1" w:styleId="Nagwek5Znak">
    <w:name w:val="Nagłówek 5 Znak"/>
    <w:basedOn w:val="Domylnaczcionkaakapitu"/>
    <w:link w:val="Nagwek5"/>
    <w:semiHidden/>
    <w:rsid w:val="00523316"/>
    <w:rPr>
      <w:rFonts w:asciiTheme="majorHAnsi" w:eastAsiaTheme="majorEastAsia" w:hAnsiTheme="majorHAnsi" w:cstheme="majorBidi"/>
      <w:color w:val="243F60" w:themeColor="accent1" w:themeShade="7F"/>
      <w:sz w:val="20"/>
      <w:szCs w:val="20"/>
      <w:lang w:val="ru-RU" w:eastAsia="ru-RU"/>
    </w:rPr>
  </w:style>
  <w:style w:type="character" w:customStyle="1" w:styleId="Nagwek6Znak">
    <w:name w:val="Nagłówek 6 Znak"/>
    <w:basedOn w:val="Domylnaczcionkaakapitu"/>
    <w:link w:val="Nagwek6"/>
    <w:semiHidden/>
    <w:rsid w:val="00523316"/>
    <w:rPr>
      <w:rFonts w:asciiTheme="majorHAnsi" w:eastAsiaTheme="majorEastAsia" w:hAnsiTheme="majorHAnsi" w:cstheme="majorBidi"/>
      <w:i/>
      <w:iCs/>
      <w:color w:val="243F60" w:themeColor="accent1" w:themeShade="7F"/>
      <w:sz w:val="20"/>
      <w:szCs w:val="20"/>
      <w:lang w:val="ru-RU" w:eastAsia="ru-RU"/>
    </w:rPr>
  </w:style>
  <w:style w:type="character" w:customStyle="1" w:styleId="Nagwek7Znak">
    <w:name w:val="Nagłówek 7 Znak"/>
    <w:basedOn w:val="Domylnaczcionkaakapitu"/>
    <w:link w:val="Nagwek7"/>
    <w:semiHidden/>
    <w:rsid w:val="00523316"/>
    <w:rPr>
      <w:rFonts w:asciiTheme="majorHAnsi" w:eastAsiaTheme="majorEastAsia" w:hAnsiTheme="majorHAnsi" w:cstheme="majorBidi"/>
      <w:i/>
      <w:iCs/>
      <w:color w:val="404040" w:themeColor="text1" w:themeTint="BF"/>
      <w:sz w:val="20"/>
      <w:szCs w:val="20"/>
      <w:lang w:val="ru-RU" w:eastAsia="ru-RU"/>
    </w:rPr>
  </w:style>
  <w:style w:type="character" w:customStyle="1" w:styleId="Nagwek8Znak">
    <w:name w:val="Nagłówek 8 Znak"/>
    <w:basedOn w:val="Domylnaczcionkaakapitu"/>
    <w:link w:val="Nagwek8"/>
    <w:semiHidden/>
    <w:rsid w:val="00523316"/>
    <w:rPr>
      <w:rFonts w:asciiTheme="majorHAnsi" w:eastAsiaTheme="majorEastAsia" w:hAnsiTheme="majorHAnsi" w:cstheme="majorBidi"/>
      <w:color w:val="404040" w:themeColor="text1" w:themeTint="BF"/>
      <w:sz w:val="20"/>
      <w:szCs w:val="20"/>
      <w:lang w:val="ru-RU" w:eastAsia="ru-RU"/>
    </w:rPr>
  </w:style>
  <w:style w:type="character" w:customStyle="1" w:styleId="Nagwek9Znak">
    <w:name w:val="Nagłówek 9 Znak"/>
    <w:basedOn w:val="Domylnaczcionkaakapitu"/>
    <w:link w:val="Nagwek9"/>
    <w:semiHidden/>
    <w:rsid w:val="00523316"/>
    <w:rPr>
      <w:rFonts w:asciiTheme="majorHAnsi" w:eastAsiaTheme="majorEastAsia" w:hAnsiTheme="majorHAnsi" w:cstheme="majorBidi"/>
      <w:i/>
      <w:iCs/>
      <w:color w:val="404040" w:themeColor="text1" w:themeTint="BF"/>
      <w:sz w:val="20"/>
      <w:szCs w:val="20"/>
      <w:lang w:val="ru-RU" w:eastAsia="ru-RU"/>
    </w:rPr>
  </w:style>
  <w:style w:type="character" w:customStyle="1" w:styleId="apple-style-span">
    <w:name w:val="apple-style-span"/>
    <w:basedOn w:val="Domylnaczcionkaakapitu"/>
    <w:rsid w:val="00684BD4"/>
  </w:style>
  <w:style w:type="paragraph" w:customStyle="1" w:styleId="DYPnazwarodziauROZDZIAX">
    <w:name w:val="DYP: nazwa rodziału (ROZDZIAŁ X)"/>
    <w:basedOn w:val="Nagwek1"/>
    <w:qFormat/>
    <w:rsid w:val="003F33A2"/>
    <w:pPr>
      <w:spacing w:before="0" w:line="240" w:lineRule="auto"/>
      <w:ind w:left="0" w:firstLine="0"/>
      <w:jc w:val="center"/>
    </w:pPr>
    <w:rPr>
      <w:rFonts w:ascii="Times New Roman" w:hAnsi="Times New Roman"/>
      <w:caps/>
      <w:color w:val="auto"/>
    </w:rPr>
  </w:style>
  <w:style w:type="paragraph" w:customStyle="1" w:styleId="DYPnazwapodrozdziau">
    <w:name w:val="DYP: nazwa podrozdziału"/>
    <w:basedOn w:val="Nagwek2"/>
    <w:qFormat/>
    <w:rsid w:val="00136085"/>
    <w:pPr>
      <w:spacing w:before="0" w:line="240" w:lineRule="auto"/>
      <w:ind w:left="0" w:firstLine="0"/>
      <w:jc w:val="center"/>
    </w:pPr>
    <w:rPr>
      <w:rFonts w:ascii="Times New Roman" w:hAnsi="Times New Roman"/>
      <w:color w:val="auto"/>
    </w:rPr>
  </w:style>
  <w:style w:type="paragraph" w:styleId="Akapitzlist">
    <w:name w:val="List Paragraph"/>
    <w:basedOn w:val="Normalny"/>
    <w:uiPriority w:val="34"/>
    <w:qFormat/>
    <w:rsid w:val="00A26090"/>
    <w:pPr>
      <w:ind w:left="720"/>
      <w:contextualSpacing/>
    </w:pPr>
  </w:style>
  <w:style w:type="paragraph" w:styleId="Tekstprzypisudolnego">
    <w:name w:val="footnote text"/>
    <w:basedOn w:val="Normalny"/>
    <w:link w:val="TekstprzypisudolnegoZnak"/>
    <w:uiPriority w:val="99"/>
    <w:rsid w:val="00A26090"/>
  </w:style>
  <w:style w:type="character" w:customStyle="1" w:styleId="TekstprzypisudolnegoZnak">
    <w:name w:val="Tekst przypisu dolnego Znak"/>
    <w:basedOn w:val="Domylnaczcionkaakapitu"/>
    <w:link w:val="Tekstprzypisudolnego"/>
    <w:uiPriority w:val="99"/>
    <w:rsid w:val="00A26090"/>
    <w:rPr>
      <w:rFonts w:ascii="Times New Roman" w:eastAsia="Times New Roman" w:hAnsi="Times New Roman" w:cs="Times New Roman"/>
      <w:sz w:val="20"/>
      <w:szCs w:val="20"/>
      <w:lang w:val="ru-RU" w:eastAsia="ru-RU"/>
    </w:rPr>
  </w:style>
  <w:style w:type="character" w:styleId="Odwoanieprzypisudolnego">
    <w:name w:val="footnote reference"/>
    <w:basedOn w:val="Domylnaczcionkaakapitu"/>
    <w:semiHidden/>
    <w:rsid w:val="00A26090"/>
    <w:rPr>
      <w:vertAlign w:val="superscript"/>
    </w:rPr>
  </w:style>
  <w:style w:type="character" w:customStyle="1" w:styleId="FontStyle104">
    <w:name w:val="Font Style104"/>
    <w:basedOn w:val="Domylnaczcionkaakapitu"/>
    <w:uiPriority w:val="99"/>
    <w:rsid w:val="00A26090"/>
    <w:rPr>
      <w:rFonts w:ascii="Times New Roman" w:hAnsi="Times New Roman" w:cs="Times New Roman"/>
      <w:sz w:val="22"/>
      <w:szCs w:val="22"/>
    </w:rPr>
  </w:style>
  <w:style w:type="paragraph" w:customStyle="1" w:styleId="DYPprzypisydolne">
    <w:name w:val="DYP: przypisy dolne"/>
    <w:basedOn w:val="Normalny"/>
    <w:next w:val="Normalny"/>
    <w:qFormat/>
    <w:rsid w:val="00686E72"/>
    <w:pPr>
      <w:spacing w:line="240" w:lineRule="auto"/>
    </w:pPr>
  </w:style>
  <w:style w:type="paragraph" w:customStyle="1" w:styleId="DYPtabliceirysunkitytu">
    <w:name w:val="DYP: tablice i rysunki (tytuł)"/>
    <w:basedOn w:val="Normalny"/>
    <w:next w:val="Normalny"/>
    <w:qFormat/>
    <w:rsid w:val="00751C6B"/>
    <w:pPr>
      <w:keepNext/>
      <w:spacing w:before="320" w:after="240" w:line="240" w:lineRule="auto"/>
    </w:pPr>
    <w:rPr>
      <w:b/>
      <w:sz w:val="24"/>
    </w:rPr>
  </w:style>
  <w:style w:type="paragraph" w:customStyle="1" w:styleId="DYPtabliceirysunkirdo">
    <w:name w:val="DYP: tablice i rysunki (źródło)"/>
    <w:basedOn w:val="Normalny"/>
    <w:next w:val="Normalny"/>
    <w:qFormat/>
    <w:rsid w:val="00751C6B"/>
    <w:pPr>
      <w:spacing w:before="240" w:after="320" w:line="240" w:lineRule="auto"/>
    </w:pPr>
  </w:style>
  <w:style w:type="paragraph" w:customStyle="1" w:styleId="DYPtabliceirysunkitekst">
    <w:name w:val="DYP: tablice i rysunki (tekst)"/>
    <w:basedOn w:val="Normalny"/>
    <w:qFormat/>
    <w:rsid w:val="00684BD4"/>
    <w:pPr>
      <w:spacing w:line="240" w:lineRule="auto"/>
      <w:jc w:val="both"/>
    </w:pPr>
    <w:rPr>
      <w:sz w:val="22"/>
    </w:rPr>
  </w:style>
  <w:style w:type="paragraph" w:styleId="Legenda">
    <w:name w:val="caption"/>
    <w:basedOn w:val="Normalny"/>
    <w:next w:val="Normalny"/>
    <w:uiPriority w:val="35"/>
    <w:unhideWhenUsed/>
    <w:qFormat/>
    <w:rsid w:val="00684BD4"/>
    <w:pPr>
      <w:spacing w:after="200" w:line="240" w:lineRule="auto"/>
    </w:pPr>
    <w:rPr>
      <w:b/>
      <w:bCs/>
      <w:color w:val="4F81BD" w:themeColor="accent1"/>
      <w:sz w:val="18"/>
      <w:szCs w:val="18"/>
    </w:rPr>
  </w:style>
  <w:style w:type="paragraph" w:styleId="Tekstdymka">
    <w:name w:val="Balloon Text"/>
    <w:basedOn w:val="Normalny"/>
    <w:link w:val="TekstdymkaZnak"/>
    <w:uiPriority w:val="99"/>
    <w:semiHidden/>
    <w:unhideWhenUsed/>
    <w:rsid w:val="00F47A63"/>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F47A63"/>
    <w:rPr>
      <w:rFonts w:ascii="Tahoma" w:eastAsia="Times New Roman" w:hAnsi="Tahoma" w:cs="Tahoma"/>
      <w:sz w:val="16"/>
      <w:szCs w:val="16"/>
      <w:lang w:val="ru-RU" w:eastAsia="ru-RU"/>
    </w:rPr>
  </w:style>
  <w:style w:type="table" w:styleId="Tabela-Siatka">
    <w:name w:val="Table Grid"/>
    <w:basedOn w:val="Standardowy"/>
    <w:uiPriority w:val="59"/>
    <w:rsid w:val="00F47A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YPkomentarz">
    <w:name w:val="DYP: komentarz"/>
    <w:basedOn w:val="Normalny"/>
    <w:qFormat/>
    <w:rsid w:val="00705CE4"/>
    <w:rPr>
      <w:color w:val="808080" w:themeColor="background1" w:themeShade="80"/>
    </w:rPr>
  </w:style>
  <w:style w:type="paragraph" w:styleId="Spisilustracji">
    <w:name w:val="table of figures"/>
    <w:basedOn w:val="Normalny"/>
    <w:next w:val="Normalny"/>
    <w:uiPriority w:val="99"/>
    <w:unhideWhenUsed/>
    <w:rsid w:val="00C4172D"/>
    <w:pPr>
      <w:spacing w:line="480" w:lineRule="auto"/>
    </w:pPr>
    <w:rPr>
      <w:sz w:val="22"/>
    </w:rPr>
  </w:style>
  <w:style w:type="paragraph" w:customStyle="1" w:styleId="DYPtabliceirysunkispis">
    <w:name w:val="DYP: tablice i rysunki (spis)"/>
    <w:basedOn w:val="Spisilustracji"/>
    <w:qFormat/>
    <w:rsid w:val="00C4172D"/>
    <w:pPr>
      <w:tabs>
        <w:tab w:val="right" w:leader="dot" w:pos="9060"/>
      </w:tabs>
      <w:spacing w:after="240" w:line="240" w:lineRule="auto"/>
      <w:jc w:val="both"/>
    </w:pPr>
  </w:style>
  <w:style w:type="character" w:styleId="Hipercze">
    <w:name w:val="Hyperlink"/>
    <w:basedOn w:val="Domylnaczcionkaakapitu"/>
    <w:uiPriority w:val="99"/>
    <w:unhideWhenUsed/>
    <w:rsid w:val="0045159F"/>
    <w:rPr>
      <w:color w:val="0000FF" w:themeColor="hyperlink"/>
      <w:u w:val="single"/>
    </w:rPr>
  </w:style>
  <w:style w:type="paragraph" w:styleId="Spistreci2">
    <w:name w:val="toc 2"/>
    <w:basedOn w:val="Normalny"/>
    <w:next w:val="Normalny"/>
    <w:autoRedefine/>
    <w:uiPriority w:val="39"/>
    <w:unhideWhenUsed/>
    <w:rsid w:val="00C4172D"/>
    <w:pPr>
      <w:spacing w:after="100"/>
      <w:ind w:left="200"/>
    </w:pPr>
    <w:rPr>
      <w:sz w:val="24"/>
    </w:rPr>
  </w:style>
  <w:style w:type="paragraph" w:styleId="Spistreci1">
    <w:name w:val="toc 1"/>
    <w:basedOn w:val="Normalny"/>
    <w:next w:val="Normalny"/>
    <w:autoRedefine/>
    <w:uiPriority w:val="39"/>
    <w:unhideWhenUsed/>
    <w:rsid w:val="00C4172D"/>
    <w:pPr>
      <w:spacing w:after="100"/>
    </w:pPr>
    <w:rPr>
      <w:sz w:val="24"/>
    </w:rPr>
  </w:style>
  <w:style w:type="paragraph" w:styleId="Nagwek">
    <w:name w:val="header"/>
    <w:basedOn w:val="Normalny"/>
    <w:link w:val="NagwekZnak"/>
    <w:uiPriority w:val="99"/>
    <w:semiHidden/>
    <w:unhideWhenUsed/>
    <w:rsid w:val="005E16E2"/>
    <w:pPr>
      <w:tabs>
        <w:tab w:val="center" w:pos="4536"/>
        <w:tab w:val="right" w:pos="9072"/>
      </w:tabs>
      <w:spacing w:line="240" w:lineRule="auto"/>
    </w:pPr>
  </w:style>
  <w:style w:type="character" w:customStyle="1" w:styleId="NagwekZnak">
    <w:name w:val="Nagłówek Znak"/>
    <w:basedOn w:val="Domylnaczcionkaakapitu"/>
    <w:link w:val="Nagwek"/>
    <w:uiPriority w:val="99"/>
    <w:semiHidden/>
    <w:rsid w:val="005E16E2"/>
    <w:rPr>
      <w:rFonts w:ascii="Times New Roman" w:eastAsia="Times New Roman" w:hAnsi="Times New Roman" w:cs="Times New Roman"/>
      <w:sz w:val="20"/>
      <w:szCs w:val="20"/>
      <w:lang w:val="ru-RU" w:eastAsia="ru-RU"/>
    </w:rPr>
  </w:style>
  <w:style w:type="paragraph" w:styleId="Stopka">
    <w:name w:val="footer"/>
    <w:basedOn w:val="Normalny"/>
    <w:link w:val="StopkaZnak"/>
    <w:uiPriority w:val="99"/>
    <w:unhideWhenUsed/>
    <w:rsid w:val="005E16E2"/>
    <w:pPr>
      <w:tabs>
        <w:tab w:val="center" w:pos="4536"/>
        <w:tab w:val="right" w:pos="9072"/>
      </w:tabs>
      <w:spacing w:line="240" w:lineRule="auto"/>
    </w:pPr>
  </w:style>
  <w:style w:type="character" w:customStyle="1" w:styleId="StopkaZnak">
    <w:name w:val="Stopka Znak"/>
    <w:basedOn w:val="Domylnaczcionkaakapitu"/>
    <w:link w:val="Stopka"/>
    <w:uiPriority w:val="99"/>
    <w:rsid w:val="005E16E2"/>
    <w:rPr>
      <w:rFonts w:ascii="Times New Roman" w:eastAsia="Times New Roman" w:hAnsi="Times New Roman" w:cs="Times New Roman"/>
      <w:sz w:val="20"/>
      <w:szCs w:val="20"/>
      <w:lang w:val="ru-RU" w:eastAsia="ru-RU"/>
    </w:rPr>
  </w:style>
  <w:style w:type="paragraph" w:customStyle="1" w:styleId="DYPnazwaspisutreci">
    <w:name w:val="DYP: nazwa spisu treści"/>
    <w:basedOn w:val="DYPnazwarozdziau"/>
    <w:qFormat/>
    <w:rsid w:val="00D62431"/>
  </w:style>
  <w:style w:type="paragraph" w:styleId="Spistreci3">
    <w:name w:val="toc 3"/>
    <w:basedOn w:val="Normalny"/>
    <w:next w:val="Normalny"/>
    <w:autoRedefine/>
    <w:uiPriority w:val="39"/>
    <w:semiHidden/>
    <w:unhideWhenUsed/>
    <w:rsid w:val="00C4172D"/>
    <w:pPr>
      <w:spacing w:after="100"/>
      <w:ind w:left="400"/>
    </w:pPr>
    <w:rPr>
      <w:sz w:val="24"/>
    </w:rPr>
  </w:style>
  <w:style w:type="paragraph" w:styleId="Spistreci4">
    <w:name w:val="toc 4"/>
    <w:basedOn w:val="Normalny"/>
    <w:next w:val="Normalny"/>
    <w:autoRedefine/>
    <w:uiPriority w:val="39"/>
    <w:semiHidden/>
    <w:unhideWhenUsed/>
    <w:rsid w:val="00C4172D"/>
    <w:pPr>
      <w:spacing w:after="100"/>
      <w:ind w:left="600"/>
    </w:pPr>
    <w:rPr>
      <w:sz w:val="24"/>
    </w:rPr>
  </w:style>
  <w:style w:type="character" w:styleId="Nierozpoznanawzmianka">
    <w:name w:val="Unresolved Mention"/>
    <w:basedOn w:val="Domylnaczcionkaakapitu"/>
    <w:uiPriority w:val="99"/>
    <w:semiHidden/>
    <w:unhideWhenUsed/>
    <w:rsid w:val="005F60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24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gif"/></Relationships>
</file>

<file path=word/_rels/footnotes.xml.rels><?xml version="1.0" encoding="UTF-8" standalone="yes"?>
<Relationships xmlns="http://schemas.openxmlformats.org/package/2006/relationships"><Relationship Id="rId1" Type="http://schemas.openxmlformats.org/officeDocument/2006/relationships/hyperlink" Target="http://pe&#322;na"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EEFE6D-8912-4C61-A5AF-79564B7A3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9</TotalTime>
  <Pages>17</Pages>
  <Words>2852</Words>
  <Characters>17112</Characters>
  <Application>Microsoft Office Word</Application>
  <DocSecurity>0</DocSecurity>
  <Lines>142</Lines>
  <Paragraphs>39</Paragraphs>
  <ScaleCrop>false</ScaleCrop>
  <HeadingPairs>
    <vt:vector size="4" baseType="variant">
      <vt:variant>
        <vt:lpstr>Tytuł</vt:lpstr>
      </vt:variant>
      <vt:variant>
        <vt:i4>1</vt:i4>
      </vt:variant>
      <vt:variant>
        <vt:lpstr>Nagłówki</vt:lpstr>
      </vt:variant>
      <vt:variant>
        <vt:i4>11</vt:i4>
      </vt:variant>
    </vt:vector>
  </HeadingPairs>
  <TitlesOfParts>
    <vt:vector size="12" baseType="lpstr">
      <vt:lpstr/>
      <vt:lpstr>NAZWA ROZDZIAŁU PIERWSZEGO</vt:lpstr>
      <vt:lpstr>    Nazwa podrozdziału pierwszego</vt:lpstr>
      <vt:lpstr>    Nazwa podrozdziału drugiego</vt:lpstr>
      <vt:lpstr>    Nazwa podrozdziału trzeciego</vt:lpstr>
      <vt:lpstr>NAZWA ROZDZIAŁU DRUGIEGO</vt:lpstr>
      <vt:lpstr>    Nazwa podrozdziału pierwszego</vt:lpstr>
      <vt:lpstr>    Nazwa podrozdziału drugiego</vt:lpstr>
      <vt:lpstr>    Nazwa podrozdziału trzeciego</vt:lpstr>
      <vt:lpstr>NAZWA ROZDZIAŁU TRZECIEGO</vt:lpstr>
      <vt:lpstr>    Nazwa podrozdziału pierwszego</vt:lpstr>
      <vt:lpstr>    Nazwa podrozdziału drugiego</vt:lpstr>
    </vt:vector>
  </TitlesOfParts>
  <Company/>
  <LinksUpToDate>false</LinksUpToDate>
  <CharactersWithSpaces>19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Grześ Anna</cp:lastModifiedBy>
  <cp:revision>64</cp:revision>
  <cp:lastPrinted>2010-11-30T09:12:00Z</cp:lastPrinted>
  <dcterms:created xsi:type="dcterms:W3CDTF">2010-11-08T08:47:00Z</dcterms:created>
  <dcterms:modified xsi:type="dcterms:W3CDTF">2023-02-05T22:18:00Z</dcterms:modified>
</cp:coreProperties>
</file>